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43C5E" w14:textId="415E6AFE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36"/>
          <w:szCs w:val="36"/>
        </w:rPr>
      </w:pPr>
      <w:r w:rsidRPr="003771AE">
        <w:rPr>
          <w:rFonts w:ascii="Times New Roman" w:eastAsia="Times New Roman" w:hAnsi="Times New Roman" w:cs="Times New Roman"/>
          <w:b/>
          <w:bCs/>
          <w:sz w:val="36"/>
          <w:szCs w:val="36"/>
          <w:lang w:val="en-IN"/>
        </w:rPr>
        <w:t>Amrita School of Engineering, Bengaluru</w:t>
      </w:r>
      <w:r w:rsidRPr="003771AE">
        <w:rPr>
          <w:rFonts w:ascii="Times New Roman" w:eastAsia="Times New Roman" w:hAnsi="Times New Roman" w:cs="Times New Roman"/>
          <w:sz w:val="36"/>
          <w:szCs w:val="36"/>
        </w:rPr>
        <w:t> </w:t>
      </w:r>
    </w:p>
    <w:p w14:paraId="5E3B5E2D" w14:textId="77777777" w:rsidR="00EE7F17" w:rsidRPr="003771AE" w:rsidRDefault="00EE7F17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B0C885C" w14:textId="2C41BA74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32"/>
          <w:szCs w:val="32"/>
        </w:rPr>
      </w:pPr>
      <w:r w:rsidRPr="003771AE">
        <w:rPr>
          <w:rFonts w:ascii="Times New Roman" w:eastAsia="Times New Roman" w:hAnsi="Times New Roman" w:cs="Times New Roman"/>
          <w:b/>
          <w:bCs/>
          <w:sz w:val="32"/>
          <w:szCs w:val="32"/>
          <w:lang w:val="en-IN"/>
        </w:rPr>
        <w:t>Amrita Vishwa Vidyapeetham</w:t>
      </w:r>
      <w:r w:rsidRPr="003771AE">
        <w:rPr>
          <w:rFonts w:ascii="Times New Roman" w:eastAsia="Times New Roman" w:hAnsi="Times New Roman" w:cs="Times New Roman"/>
          <w:sz w:val="32"/>
          <w:szCs w:val="32"/>
        </w:rPr>
        <w:t> </w:t>
      </w:r>
    </w:p>
    <w:p w14:paraId="709AC2BD" w14:textId="77777777" w:rsidR="00EE7F17" w:rsidRPr="003771AE" w:rsidRDefault="00EE7F17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AD823B0" w14:textId="09E63BCE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Course: 19PHY113/Computational Engineering Mechanics - 2</w:t>
      </w:r>
      <w:r w:rsidRPr="003771AE">
        <w:rPr>
          <w:rFonts w:ascii="Times New Roman" w:eastAsia="Times New Roman" w:hAnsi="Times New Roman" w:cs="Times New Roman"/>
          <w:sz w:val="28"/>
          <w:szCs w:val="28"/>
        </w:rPr>
        <w:t> </w:t>
      </w:r>
    </w:p>
    <w:p w14:paraId="60910AFA" w14:textId="77777777" w:rsidR="00EE7F17" w:rsidRPr="003771AE" w:rsidRDefault="00EE7F17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</w:p>
    <w:p w14:paraId="30DDF0ED" w14:textId="375EFB0D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 xml:space="preserve">Course Instructor: Mr. </w:t>
      </w:r>
      <w:proofErr w:type="spellStart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Rajeevlochana</w:t>
      </w:r>
      <w:proofErr w:type="spellEnd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 xml:space="preserve"> G. </w:t>
      </w:r>
      <w:proofErr w:type="spellStart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Chittawadigi</w:t>
      </w:r>
      <w:proofErr w:type="spellEnd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 xml:space="preserve"> (Dept. of Mech. </w:t>
      </w:r>
      <w:proofErr w:type="spellStart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Engg</w:t>
      </w:r>
      <w:proofErr w:type="spellEnd"/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.)</w:t>
      </w:r>
      <w:r w:rsidRPr="003771AE">
        <w:rPr>
          <w:rFonts w:ascii="Times New Roman" w:eastAsia="Times New Roman" w:hAnsi="Times New Roman" w:cs="Times New Roman"/>
          <w:sz w:val="28"/>
          <w:szCs w:val="28"/>
        </w:rPr>
        <w:t> </w:t>
      </w:r>
    </w:p>
    <w:p w14:paraId="51D20095" w14:textId="77777777" w:rsidR="00EE7F17" w:rsidRPr="003771AE" w:rsidRDefault="00EE7F17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</w:p>
    <w:p w14:paraId="4D7093B5" w14:textId="77777777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3771AE">
        <w:rPr>
          <w:rFonts w:ascii="Times New Roman" w:eastAsia="Times New Roman" w:hAnsi="Times New Roman" w:cs="Times New Roman"/>
          <w:b/>
          <w:bCs/>
          <w:sz w:val="28"/>
          <w:szCs w:val="28"/>
          <w:lang w:val="en-IN"/>
        </w:rPr>
        <w:t>Course Project: Position, Velocity and Static Force Analysis of Planar Mechanism</w:t>
      </w:r>
      <w:r w:rsidRPr="003771AE">
        <w:rPr>
          <w:rFonts w:ascii="Times New Roman" w:eastAsia="Times New Roman" w:hAnsi="Times New Roman" w:cs="Times New Roman"/>
          <w:sz w:val="28"/>
          <w:szCs w:val="28"/>
        </w:rPr>
        <w:t> </w:t>
      </w:r>
    </w:p>
    <w:p w14:paraId="72DF57E6" w14:textId="3500BE14" w:rsidR="00C22698" w:rsidRPr="003771AE" w:rsidRDefault="00C22698" w:rsidP="00C2269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3771AE">
        <w:rPr>
          <w:rFonts w:ascii="Times New Roman" w:eastAsia="Times New Roman" w:hAnsi="Times New Roman" w:cs="Times New Roman"/>
          <w:sz w:val="20"/>
          <w:szCs w:val="20"/>
        </w:rPr>
        <w:t> </w:t>
      </w:r>
    </w:p>
    <w:tbl>
      <w:tblPr>
        <w:tblpPr w:leftFromText="180" w:rightFromText="180" w:vertAnchor="page" w:horzAnchor="margin" w:tblpXSpec="center" w:tblpY="5206"/>
        <w:tblW w:w="1010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52"/>
        <w:gridCol w:w="7051"/>
      </w:tblGrid>
      <w:tr w:rsidR="00EE7F17" w:rsidRPr="003771AE" w14:paraId="48667DD5" w14:textId="77777777" w:rsidTr="00EE7F17">
        <w:trPr>
          <w:trHeight w:val="553"/>
        </w:trPr>
        <w:tc>
          <w:tcPr>
            <w:tcW w:w="3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9B4006" w14:textId="5220B896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Team No. and Members</w:t>
            </w:r>
          </w:p>
        </w:tc>
        <w:tc>
          <w:tcPr>
            <w:tcW w:w="705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F40B68" w14:textId="0E75A3FC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Project Details</w:t>
            </w:r>
          </w:p>
        </w:tc>
      </w:tr>
      <w:tr w:rsidR="00EE7F17" w:rsidRPr="003771AE" w14:paraId="2CD3C5CE" w14:textId="77777777" w:rsidTr="00EE7F17">
        <w:trPr>
          <w:trHeight w:val="4238"/>
        </w:trPr>
        <w:tc>
          <w:tcPr>
            <w:tcW w:w="30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F6212F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BL.</w:t>
            </w:r>
            <w:proofErr w:type="gramStart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EN.U</w:t>
            </w:r>
            <w:proofErr w:type="gramEnd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4AIE190</w:t>
            </w: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13</w:t>
            </w:r>
          </w:p>
          <w:p w14:paraId="6363C284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52A35DF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Charan</w:t>
            </w:r>
            <w:proofErr w:type="spellEnd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ej</w:t>
            </w:r>
            <w:proofErr w:type="spellEnd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K</w:t>
            </w:r>
          </w:p>
          <w:p w14:paraId="3F615F6A" w14:textId="4C143F2C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771AE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FC8569F" wp14:editId="358F1CA3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3660</wp:posOffset>
                      </wp:positionV>
                      <wp:extent cx="1924050" cy="9525"/>
                      <wp:effectExtent l="0" t="0" r="19050" b="2857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92405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7260CA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5.8pt" to="151.7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15963037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BL.</w:t>
            </w:r>
            <w:proofErr w:type="gramStart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EN.U</w:t>
            </w:r>
            <w:proofErr w:type="gramEnd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4AIE190</w:t>
            </w: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14</w:t>
            </w:r>
          </w:p>
          <w:p w14:paraId="3DC46521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  <w:p w14:paraId="326870D7" w14:textId="0C1DB61A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proofErr w:type="spellStart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Chavali</w:t>
            </w:r>
            <w:proofErr w:type="spellEnd"/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 xml:space="preserve"> Surya Teja</w:t>
            </w:r>
          </w:p>
          <w:p w14:paraId="6ADFC48E" w14:textId="7888C8FF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3771AE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8F50599" wp14:editId="1F33B750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98756</wp:posOffset>
                      </wp:positionV>
                      <wp:extent cx="1933575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35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E6FCAE3" id="Straight Connector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5pt,15.65pt" to="151.7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1663D1D5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</w:pPr>
          </w:p>
          <w:p w14:paraId="6830E4D2" w14:textId="4C563B9E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BL.</w:t>
            </w:r>
            <w:proofErr w:type="gramStart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EN.U</w:t>
            </w:r>
            <w:proofErr w:type="gramEnd"/>
            <w:r w:rsidRPr="003771AE">
              <w:rPr>
                <w:rFonts w:ascii="Times New Roman" w:eastAsia="Times New Roman" w:hAnsi="Times New Roman" w:cs="Times New Roman"/>
                <w:sz w:val="28"/>
                <w:szCs w:val="28"/>
                <w:lang w:val="en-IN"/>
              </w:rPr>
              <w:t>4AIE190</w:t>
            </w: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53</w:t>
            </w:r>
          </w:p>
          <w:p w14:paraId="36C72B60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1D7C89C" w14:textId="77777777" w:rsidR="00EE7F17" w:rsidRPr="003771AE" w:rsidRDefault="00EE7F17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771A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Rama Sai Abhishek P</w:t>
            </w:r>
          </w:p>
        </w:tc>
        <w:tc>
          <w:tcPr>
            <w:tcW w:w="70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37CE22" w14:textId="2430ED6F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71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5DEBB070" w14:textId="5CE524B8" w:rsidR="00EE7F17" w:rsidRPr="003771AE" w:rsidRDefault="0075129E" w:rsidP="00EE7F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71AE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3360" behindDoc="0" locked="0" layoutInCell="1" allowOverlap="1" wp14:anchorId="0C1578EE" wp14:editId="319159FD">
                  <wp:simplePos x="0" y="0"/>
                  <wp:positionH relativeFrom="column">
                    <wp:posOffset>1414780</wp:posOffset>
                  </wp:positionH>
                  <wp:positionV relativeFrom="paragraph">
                    <wp:posOffset>7620</wp:posOffset>
                  </wp:positionV>
                  <wp:extent cx="1495425" cy="2148811"/>
                  <wp:effectExtent l="0" t="0" r="0" b="444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2148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E7F17" w:rsidRPr="003771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35DC9A78" w14:textId="63BF2E50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71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6B1EC901" w14:textId="6C8A3FE3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71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3578BC53" w14:textId="56B7BDDF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16712737" w14:textId="7C803102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4C846AB2" w14:textId="285A1AD9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434866A5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6F4A4A7C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15D481BA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45A2E34C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57DFCCAA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14C9315A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42372302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31A075FF" w14:textId="77777777" w:rsidR="00EE7F17" w:rsidRPr="003771AE" w:rsidRDefault="00EE7F17" w:rsidP="00EE7F17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  <w:p w14:paraId="17121C48" w14:textId="3225324A" w:rsidR="00EE7F17" w:rsidRPr="003771AE" w:rsidRDefault="00247F73" w:rsidP="00EE7F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8" w:history="1">
              <w:r w:rsidR="0075129E" w:rsidRPr="003771A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www.dmg-lib.org/dmglib/main/portal.jsp?mainNaviState=browsen.manim.viewer&amp;id=504022</w:t>
              </w:r>
            </w:hyperlink>
          </w:p>
        </w:tc>
      </w:tr>
    </w:tbl>
    <w:p w14:paraId="614F11D9" w14:textId="54561EC2" w:rsidR="00C22698" w:rsidRPr="003771AE" w:rsidRDefault="00C22698">
      <w:pPr>
        <w:rPr>
          <w:rFonts w:ascii="Times New Roman" w:hAnsi="Times New Roman" w:cs="Times New Roman"/>
        </w:rPr>
      </w:pPr>
    </w:p>
    <w:p w14:paraId="06E6CF79" w14:textId="746DB779" w:rsidR="00EE7F17" w:rsidRPr="003771AE" w:rsidRDefault="00EE7F17">
      <w:pPr>
        <w:rPr>
          <w:rFonts w:ascii="Times New Roman" w:hAnsi="Times New Roman" w:cs="Times New Roman"/>
        </w:rPr>
      </w:pPr>
    </w:p>
    <w:p w14:paraId="3024A1CE" w14:textId="086037A0" w:rsidR="00EE7F17" w:rsidRPr="003771AE" w:rsidRDefault="00EE7F17">
      <w:pPr>
        <w:rPr>
          <w:rFonts w:ascii="Times New Roman" w:hAnsi="Times New Roman" w:cs="Times New Roman"/>
        </w:rPr>
      </w:pPr>
    </w:p>
    <w:p w14:paraId="6E42BC28" w14:textId="11392BDE" w:rsidR="00EE7F17" w:rsidRPr="003771AE" w:rsidRDefault="00EE7F17">
      <w:pPr>
        <w:rPr>
          <w:rFonts w:ascii="Times New Roman" w:hAnsi="Times New Roman" w:cs="Times New Roman"/>
        </w:rPr>
      </w:pPr>
    </w:p>
    <w:p w14:paraId="59549553" w14:textId="1CF17B67" w:rsidR="00EE7F17" w:rsidRPr="003771AE" w:rsidRDefault="00EE7F17">
      <w:pPr>
        <w:rPr>
          <w:rFonts w:ascii="Times New Roman" w:hAnsi="Times New Roman" w:cs="Times New Roman"/>
        </w:rPr>
      </w:pPr>
    </w:p>
    <w:p w14:paraId="7717E79F" w14:textId="6B1DAA5B" w:rsidR="00EE7F17" w:rsidRPr="003771AE" w:rsidRDefault="00EE7F17">
      <w:pPr>
        <w:rPr>
          <w:rFonts w:ascii="Times New Roman" w:hAnsi="Times New Roman" w:cs="Times New Roman"/>
        </w:rPr>
      </w:pPr>
    </w:p>
    <w:p w14:paraId="6C1D5EF7" w14:textId="351703C9" w:rsidR="00EE7F17" w:rsidRPr="00D231C7" w:rsidRDefault="00D231C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231C7">
        <w:rPr>
          <w:rFonts w:ascii="Times New Roman" w:hAnsi="Times New Roman" w:cs="Times New Roman"/>
          <w:b/>
          <w:bCs/>
          <w:sz w:val="36"/>
          <w:szCs w:val="36"/>
        </w:rPr>
        <w:t>Submitted by: Ch. Surya Teja</w:t>
      </w:r>
    </w:p>
    <w:p w14:paraId="1990A69D" w14:textId="5D5486A3" w:rsidR="00EE7F17" w:rsidRPr="003771AE" w:rsidRDefault="00EE7F17">
      <w:pPr>
        <w:rPr>
          <w:rFonts w:ascii="Times New Roman" w:hAnsi="Times New Roman" w:cs="Times New Roman"/>
        </w:rPr>
      </w:pPr>
    </w:p>
    <w:p w14:paraId="0EBDFE80" w14:textId="4D636FA8" w:rsidR="00EE7F17" w:rsidRPr="003771AE" w:rsidRDefault="00EE7F17">
      <w:pPr>
        <w:rPr>
          <w:rFonts w:ascii="Times New Roman" w:hAnsi="Times New Roman" w:cs="Times New Roman"/>
        </w:rPr>
      </w:pPr>
    </w:p>
    <w:p w14:paraId="7ABF616F" w14:textId="1B09E4A0" w:rsidR="00EE7F17" w:rsidRPr="003771AE" w:rsidRDefault="00EE7F17">
      <w:pPr>
        <w:rPr>
          <w:rFonts w:ascii="Times New Roman" w:hAnsi="Times New Roman" w:cs="Times New Roman"/>
        </w:rPr>
      </w:pPr>
    </w:p>
    <w:p w14:paraId="659486FE" w14:textId="626151C5" w:rsidR="00EE7F17" w:rsidRPr="003771AE" w:rsidRDefault="00EE7F17" w:rsidP="00EE7F17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771AE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INTRODUCTION</w:t>
      </w:r>
    </w:p>
    <w:p w14:paraId="4A8AD77F" w14:textId="4B79F050" w:rsidR="00EE7F17" w:rsidRPr="003771AE" w:rsidRDefault="00EE7F17" w:rsidP="00EE7F17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20050A5A" w14:textId="289EB2A4" w:rsidR="00EE7F17" w:rsidRPr="003771AE" w:rsidRDefault="00EE7F17" w:rsidP="00EE7F17">
      <w:pPr>
        <w:rPr>
          <w:rFonts w:ascii="Times New Roman" w:hAnsi="Times New Roman" w:cs="Times New Roman"/>
          <w:sz w:val="32"/>
          <w:szCs w:val="32"/>
        </w:rPr>
      </w:pPr>
      <w:r w:rsidRPr="003771AE">
        <w:rPr>
          <w:rFonts w:ascii="Times New Roman" w:hAnsi="Times New Roman" w:cs="Times New Roman"/>
          <w:sz w:val="32"/>
          <w:szCs w:val="32"/>
        </w:rPr>
        <w:t xml:space="preserve">Computational Engineering Mechanics deals with the </w:t>
      </w:r>
      <w:r w:rsidR="00FE3089" w:rsidRPr="003771AE">
        <w:rPr>
          <w:rFonts w:ascii="Times New Roman" w:hAnsi="Times New Roman" w:cs="Times New Roman"/>
          <w:sz w:val="32"/>
          <w:szCs w:val="32"/>
        </w:rPr>
        <w:t xml:space="preserve">basic concepts and techniques of kinematics and kinetics, their applications in real-life verticals, such as robotics. It </w:t>
      </w:r>
      <w:r w:rsidR="00867615" w:rsidRPr="003771AE">
        <w:rPr>
          <w:rFonts w:ascii="Times New Roman" w:hAnsi="Times New Roman" w:cs="Times New Roman"/>
          <w:sz w:val="32"/>
          <w:szCs w:val="32"/>
        </w:rPr>
        <w:t xml:space="preserve">focusses </w:t>
      </w:r>
      <w:r w:rsidR="003D0D11">
        <w:rPr>
          <w:rFonts w:ascii="Times New Roman" w:hAnsi="Times New Roman" w:cs="Times New Roman"/>
          <w:sz w:val="32"/>
          <w:szCs w:val="32"/>
        </w:rPr>
        <w:t>on</w:t>
      </w:r>
      <w:r w:rsidR="00867615" w:rsidRPr="003771AE">
        <w:rPr>
          <w:rFonts w:ascii="Times New Roman" w:hAnsi="Times New Roman" w:cs="Times New Roman"/>
          <w:sz w:val="32"/>
          <w:szCs w:val="32"/>
        </w:rPr>
        <w:t xml:space="preserve"> both mathematical modeling and numerical simulation of solids.</w:t>
      </w:r>
    </w:p>
    <w:p w14:paraId="6AE9898A" w14:textId="6B37F64C" w:rsidR="00FE3089" w:rsidRPr="003771AE" w:rsidRDefault="00FE3089" w:rsidP="00EE7F17">
      <w:pPr>
        <w:rPr>
          <w:rFonts w:ascii="Times New Roman" w:hAnsi="Times New Roman" w:cs="Times New Roman"/>
          <w:sz w:val="32"/>
          <w:szCs w:val="32"/>
        </w:rPr>
      </w:pPr>
      <w:r w:rsidRPr="003771AE">
        <w:rPr>
          <w:rFonts w:ascii="Times New Roman" w:hAnsi="Times New Roman" w:cs="Times New Roman"/>
          <w:sz w:val="32"/>
          <w:szCs w:val="32"/>
        </w:rPr>
        <w:t xml:space="preserve">This subject mainly explores the concepts initially through computational experiments with the help of </w:t>
      </w:r>
      <w:r w:rsidR="003D0D11">
        <w:rPr>
          <w:rFonts w:ascii="Times New Roman" w:hAnsi="Times New Roman" w:cs="Times New Roman"/>
          <w:sz w:val="32"/>
          <w:szCs w:val="32"/>
        </w:rPr>
        <w:t xml:space="preserve">the </w:t>
      </w:r>
      <w:r w:rsidRPr="003771AE">
        <w:rPr>
          <w:rFonts w:ascii="Times New Roman" w:hAnsi="Times New Roman" w:cs="Times New Roman"/>
          <w:sz w:val="32"/>
          <w:szCs w:val="32"/>
        </w:rPr>
        <w:t>concept/theory behind it.</w:t>
      </w:r>
    </w:p>
    <w:p w14:paraId="4759A8CF" w14:textId="66A6B26A" w:rsidR="00867615" w:rsidRPr="003771AE" w:rsidRDefault="00FE3089" w:rsidP="00EE7F17">
      <w:pPr>
        <w:rPr>
          <w:rFonts w:ascii="Times New Roman" w:hAnsi="Times New Roman" w:cs="Times New Roman"/>
          <w:sz w:val="32"/>
          <w:szCs w:val="32"/>
        </w:rPr>
      </w:pPr>
      <w:r w:rsidRPr="003771AE">
        <w:rPr>
          <w:rFonts w:ascii="Times New Roman" w:hAnsi="Times New Roman" w:cs="Times New Roman"/>
          <w:sz w:val="32"/>
          <w:szCs w:val="32"/>
        </w:rPr>
        <w:t xml:space="preserve">The course provides </w:t>
      </w:r>
      <w:r w:rsidR="003D0D11">
        <w:rPr>
          <w:rFonts w:ascii="Times New Roman" w:hAnsi="Times New Roman" w:cs="Times New Roman"/>
          <w:sz w:val="32"/>
          <w:szCs w:val="32"/>
        </w:rPr>
        <w:t xml:space="preserve">a </w:t>
      </w:r>
      <w:r w:rsidRPr="003771AE">
        <w:rPr>
          <w:rFonts w:ascii="Times New Roman" w:hAnsi="Times New Roman" w:cs="Times New Roman"/>
          <w:sz w:val="32"/>
          <w:szCs w:val="32"/>
        </w:rPr>
        <w:t>connection between concepts of mechanics, mathematics, and computational thinking.</w:t>
      </w:r>
      <w:r w:rsidR="00867615" w:rsidRPr="003771AE">
        <w:rPr>
          <w:rFonts w:ascii="Times New Roman" w:hAnsi="Times New Roman" w:cs="Times New Roman"/>
          <w:sz w:val="32"/>
          <w:szCs w:val="32"/>
        </w:rPr>
        <w:t xml:space="preserve"> Computational mechanics is the trisection of mechanics, applied mathematics, and computer science, which is aimed at developing new methods for solving computationally- challenging problems i</w:t>
      </w:r>
      <w:r w:rsidR="003D0D11">
        <w:rPr>
          <w:rFonts w:ascii="Times New Roman" w:hAnsi="Times New Roman" w:cs="Times New Roman"/>
          <w:sz w:val="32"/>
          <w:szCs w:val="32"/>
        </w:rPr>
        <w:t>n</w:t>
      </w:r>
      <w:r w:rsidR="00867615" w:rsidRPr="003771AE">
        <w:rPr>
          <w:rFonts w:ascii="Times New Roman" w:hAnsi="Times New Roman" w:cs="Times New Roman"/>
          <w:sz w:val="32"/>
          <w:szCs w:val="32"/>
        </w:rPr>
        <w:t xml:space="preserve"> science and engineering.</w:t>
      </w:r>
    </w:p>
    <w:p w14:paraId="0DD561AB" w14:textId="77777777" w:rsidR="00867615" w:rsidRPr="003771AE" w:rsidRDefault="00867615" w:rsidP="00EE7F17">
      <w:pPr>
        <w:rPr>
          <w:rFonts w:ascii="Times New Roman" w:hAnsi="Times New Roman" w:cs="Times New Roman"/>
          <w:sz w:val="32"/>
          <w:szCs w:val="32"/>
        </w:rPr>
      </w:pPr>
    </w:p>
    <w:p w14:paraId="6EC17B8D" w14:textId="5029B073" w:rsidR="00FE3089" w:rsidRPr="003771AE" w:rsidRDefault="00867615" w:rsidP="00EE7F1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771A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Importance: </w:t>
      </w:r>
    </w:p>
    <w:p w14:paraId="660E5441" w14:textId="24177D6D" w:rsidR="004D395D" w:rsidRDefault="00867615" w:rsidP="00EE7F17">
      <w:pPr>
        <w:rPr>
          <w:rFonts w:ascii="Times New Roman" w:hAnsi="Times New Roman" w:cs="Times New Roman"/>
          <w:sz w:val="32"/>
          <w:szCs w:val="32"/>
        </w:rPr>
      </w:pPr>
      <w:r w:rsidRPr="003771AE">
        <w:rPr>
          <w:rFonts w:ascii="Times New Roman" w:hAnsi="Times New Roman" w:cs="Times New Roman"/>
          <w:sz w:val="32"/>
          <w:szCs w:val="32"/>
        </w:rPr>
        <w:t>The course mainly helps us to perceive the engineering problems using the fundamental concepts in kinetics and kinematics. This lays down a fundamental role in developing mechanisms to build robots.</w:t>
      </w:r>
    </w:p>
    <w:p w14:paraId="7620003A" w14:textId="77777777" w:rsidR="004567A5" w:rsidRPr="003771AE" w:rsidRDefault="004567A5" w:rsidP="00EE7F17">
      <w:pPr>
        <w:rPr>
          <w:rFonts w:ascii="Times New Roman" w:hAnsi="Times New Roman" w:cs="Times New Roman"/>
          <w:sz w:val="32"/>
          <w:szCs w:val="32"/>
        </w:rPr>
      </w:pPr>
    </w:p>
    <w:p w14:paraId="3D0BADFA" w14:textId="3AB59095" w:rsidR="004D395D" w:rsidRPr="003771AE" w:rsidRDefault="003D0D11" w:rsidP="00EE7F1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</w:pPr>
      <w:r>
        <w:rPr>
          <w:rFonts w:ascii="Times New Roman" w:hAnsi="Times New Roman" w:cs="Times New Roman"/>
          <w:sz w:val="32"/>
          <w:szCs w:val="32"/>
        </w:rPr>
        <w:t>A student needs</w:t>
      </w:r>
      <w:r w:rsidR="004D395D" w:rsidRPr="003771AE">
        <w:rPr>
          <w:rFonts w:ascii="Times New Roman" w:hAnsi="Times New Roman" w:cs="Times New Roman"/>
          <w:sz w:val="32"/>
          <w:szCs w:val="32"/>
        </w:rPr>
        <w:t xml:space="preserve"> to know the applications of mechanics in </w:t>
      </w:r>
      <w:r>
        <w:rPr>
          <w:rFonts w:ascii="Times New Roman" w:hAnsi="Times New Roman" w:cs="Times New Roman"/>
          <w:sz w:val="32"/>
          <w:szCs w:val="32"/>
        </w:rPr>
        <w:t xml:space="preserve">the </w:t>
      </w:r>
      <w:r w:rsidR="004D395D" w:rsidRPr="003771AE">
        <w:rPr>
          <w:rFonts w:ascii="Times New Roman" w:hAnsi="Times New Roman" w:cs="Times New Roman"/>
          <w:sz w:val="32"/>
          <w:szCs w:val="32"/>
        </w:rPr>
        <w:t xml:space="preserve">real-life world. One should understand how </w:t>
      </w:r>
      <w:r w:rsidR="00A36948" w:rsidRPr="003771AE">
        <w:rPr>
          <w:rFonts w:ascii="Times New Roman" w:hAnsi="Times New Roman" w:cs="Times New Roman"/>
          <w:sz w:val="32"/>
          <w:szCs w:val="32"/>
        </w:rPr>
        <w:t xml:space="preserve">to model engineering </w:t>
      </w:r>
      <w:r w:rsidR="00A36948" w:rsidRPr="003771AE"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  <w:t xml:space="preserve">problems 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  <w:t>from</w:t>
      </w:r>
      <w:r w:rsidR="00A36948" w:rsidRPr="003771AE"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  <w:t xml:space="preserve"> the perspective of mechanics.</w:t>
      </w:r>
    </w:p>
    <w:p w14:paraId="4C86B999" w14:textId="678B1200" w:rsidR="00B56D48" w:rsidRPr="003771AE" w:rsidRDefault="00B56D48" w:rsidP="00EE7F1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</w:pPr>
    </w:p>
    <w:p w14:paraId="5D3E67A9" w14:textId="3E1B9A2F" w:rsidR="00B56D48" w:rsidRPr="003771AE" w:rsidRDefault="00B56D48" w:rsidP="00EE7F1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</w:pPr>
    </w:p>
    <w:p w14:paraId="43F6C41B" w14:textId="6CCE2123" w:rsidR="00B56D48" w:rsidRPr="003771AE" w:rsidRDefault="00B56D48" w:rsidP="00EE7F1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</w:pPr>
    </w:p>
    <w:p w14:paraId="3ADA3A0B" w14:textId="60F19B6D" w:rsidR="00B56D48" w:rsidRPr="003771AE" w:rsidRDefault="00B56D48" w:rsidP="00EE7F1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9F9F9"/>
        </w:rPr>
      </w:pPr>
    </w:p>
    <w:p w14:paraId="565E5EBC" w14:textId="73463EC2" w:rsidR="00B56D48" w:rsidRDefault="003771AE" w:rsidP="003771AE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771AE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DESCRIPTION OF THE PROJECT</w:t>
      </w:r>
    </w:p>
    <w:p w14:paraId="277148CF" w14:textId="4002F581" w:rsidR="00551215" w:rsidRDefault="00551215" w:rsidP="003771AE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4C913A91" w14:textId="2F1B86AD" w:rsidR="00551215" w:rsidRDefault="00551215" w:rsidP="00383E5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What is a mechanism</w:t>
      </w:r>
      <w:r w:rsidR="00383E56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and how does this link to a machine</w:t>
      </w:r>
      <w:r w:rsidR="00383E56" w:rsidRPr="00383E56">
        <w:rPr>
          <w:rFonts w:ascii="Times New Roman" w:hAnsi="Times New Roman" w:cs="Times New Roman"/>
          <w:b/>
          <w:bCs/>
          <w:sz w:val="32"/>
          <w:szCs w:val="32"/>
        </w:rPr>
        <w:t>?</w:t>
      </w:r>
    </w:p>
    <w:p w14:paraId="55FE382F" w14:textId="77777777" w:rsidR="00383E56" w:rsidRPr="00383E56" w:rsidRDefault="00383E56" w:rsidP="0055121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CEFED2E" w14:textId="34AECCD8" w:rsidR="00B41D3B" w:rsidRDefault="00B41D3B" w:rsidP="005512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 mechanism is </w:t>
      </w:r>
      <w:r w:rsidR="00E20BDF">
        <w:rPr>
          <w:rFonts w:ascii="Times New Roman" w:hAnsi="Times New Roman" w:cs="Times New Roman"/>
          <w:sz w:val="32"/>
          <w:szCs w:val="32"/>
        </w:rPr>
        <w:t xml:space="preserve">a </w:t>
      </w:r>
      <w:r>
        <w:rPr>
          <w:rFonts w:ascii="Times New Roman" w:hAnsi="Times New Roman" w:cs="Times New Roman"/>
          <w:sz w:val="32"/>
          <w:szCs w:val="32"/>
        </w:rPr>
        <w:t>series of bodies, assembled in such a way that the motion of one body causes constrained and predictable motion to others.</w:t>
      </w:r>
    </w:p>
    <w:p w14:paraId="07168ADD" w14:textId="5055288F" w:rsidR="00455519" w:rsidRDefault="00B41D3B" w:rsidP="005512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 mechanism transmits and modifies a motion. Something which is a combination of mechanisms </w:t>
      </w:r>
      <w:r w:rsidR="003D0D11">
        <w:rPr>
          <w:rFonts w:ascii="Times New Roman" w:hAnsi="Times New Roman" w:cs="Times New Roman"/>
          <w:sz w:val="32"/>
          <w:szCs w:val="32"/>
        </w:rPr>
        <w:t>that</w:t>
      </w:r>
      <w:r>
        <w:rPr>
          <w:rFonts w:ascii="Times New Roman" w:hAnsi="Times New Roman" w:cs="Times New Roman"/>
          <w:sz w:val="32"/>
          <w:szCs w:val="32"/>
        </w:rPr>
        <w:t xml:space="preserve"> m apart from imparting definite motions to the parts also transmits and modifies the available mechanical energy into some kind o</w:t>
      </w:r>
      <w:r w:rsidR="00E20BDF">
        <w:rPr>
          <w:rFonts w:ascii="Times New Roman" w:hAnsi="Times New Roman" w:cs="Times New Roman"/>
          <w:sz w:val="32"/>
          <w:szCs w:val="32"/>
        </w:rPr>
        <w:t>f</w:t>
      </w:r>
      <w:r>
        <w:rPr>
          <w:rFonts w:ascii="Times New Roman" w:hAnsi="Times New Roman" w:cs="Times New Roman"/>
          <w:sz w:val="32"/>
          <w:szCs w:val="32"/>
        </w:rPr>
        <w:t xml:space="preserve"> desired work is called a machine. </w:t>
      </w:r>
    </w:p>
    <w:p w14:paraId="6FEFC1EC" w14:textId="44CD1606" w:rsidR="00B41D3B" w:rsidRPr="00B41D3B" w:rsidRDefault="00B41D3B" w:rsidP="005512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us, </w:t>
      </w:r>
      <w:r w:rsidR="00455519">
        <w:rPr>
          <w:rFonts w:ascii="Times New Roman" w:hAnsi="Times New Roman" w:cs="Times New Roman"/>
          <w:sz w:val="32"/>
          <w:szCs w:val="32"/>
        </w:rPr>
        <w:t>compared to a machine, a mechanism is a simplified form, where the exact shape of the link is not considered and a machine can have one or more inter-connected mechanisms.</w:t>
      </w:r>
    </w:p>
    <w:p w14:paraId="6EC2D9A8" w14:textId="07E51841" w:rsidR="003771AE" w:rsidRDefault="003771AE" w:rsidP="003771AE">
      <w:pPr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7AE019CD" w14:textId="5CF06519" w:rsidR="003771AE" w:rsidRDefault="00B41D3B" w:rsidP="003771A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o, t</w:t>
      </w:r>
      <w:r w:rsidR="003771AE">
        <w:rPr>
          <w:rFonts w:ascii="Times New Roman" w:hAnsi="Times New Roman" w:cs="Times New Roman"/>
          <w:sz w:val="32"/>
          <w:szCs w:val="32"/>
        </w:rPr>
        <w:t xml:space="preserve">he mechanism that we are going to be </w:t>
      </w:r>
      <w:r w:rsidR="00550525">
        <w:rPr>
          <w:rFonts w:ascii="Times New Roman" w:hAnsi="Times New Roman" w:cs="Times New Roman"/>
          <w:sz w:val="32"/>
          <w:szCs w:val="32"/>
        </w:rPr>
        <w:t>discussing</w:t>
      </w:r>
      <w:r w:rsidR="003771AE">
        <w:rPr>
          <w:rFonts w:ascii="Times New Roman" w:hAnsi="Times New Roman" w:cs="Times New Roman"/>
          <w:sz w:val="32"/>
          <w:szCs w:val="32"/>
        </w:rPr>
        <w:t xml:space="preserve"> in this area is known as ‘</w:t>
      </w:r>
      <w:proofErr w:type="spellStart"/>
      <w:r w:rsidR="003771AE" w:rsidRPr="004567A5">
        <w:rPr>
          <w:rFonts w:ascii="Times New Roman" w:hAnsi="Times New Roman" w:cs="Times New Roman"/>
          <w:b/>
          <w:bCs/>
          <w:sz w:val="32"/>
          <w:szCs w:val="32"/>
        </w:rPr>
        <w:t>Koppelkurven</w:t>
      </w:r>
      <w:proofErr w:type="spellEnd"/>
      <w:r w:rsidR="003771AE" w:rsidRPr="004567A5">
        <w:rPr>
          <w:rFonts w:ascii="Times New Roman" w:hAnsi="Times New Roman" w:cs="Times New Roman"/>
          <w:b/>
          <w:bCs/>
          <w:sz w:val="32"/>
          <w:szCs w:val="32"/>
        </w:rPr>
        <w:t xml:space="preserve"> – </w:t>
      </w:r>
      <w:proofErr w:type="spellStart"/>
      <w:r w:rsidR="003771AE" w:rsidRPr="004567A5">
        <w:rPr>
          <w:rFonts w:ascii="Times New Roman" w:hAnsi="Times New Roman" w:cs="Times New Roman"/>
          <w:b/>
          <w:bCs/>
          <w:sz w:val="32"/>
          <w:szCs w:val="32"/>
        </w:rPr>
        <w:t>Rastgetriebe</w:t>
      </w:r>
      <w:proofErr w:type="spellEnd"/>
      <w:r w:rsidR="003771AE">
        <w:rPr>
          <w:rFonts w:ascii="Times New Roman" w:hAnsi="Times New Roman" w:cs="Times New Roman"/>
          <w:sz w:val="32"/>
          <w:szCs w:val="32"/>
        </w:rPr>
        <w:t>’ meaning coupling curves.</w:t>
      </w:r>
    </w:p>
    <w:p w14:paraId="72B61663" w14:textId="0D635517" w:rsidR="00383E56" w:rsidRDefault="00455519" w:rsidP="003771AE">
      <w:pPr>
        <w:rPr>
          <w:rFonts w:ascii="Times New Roman" w:hAnsi="Times New Roman" w:cs="Times New Roman"/>
          <w:sz w:val="32"/>
          <w:szCs w:val="32"/>
        </w:rPr>
      </w:pPr>
      <w:r w:rsidRPr="00383E56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3AA2FA5C" wp14:editId="37ABFED4">
            <wp:simplePos x="0" y="0"/>
            <wp:positionH relativeFrom="margin">
              <wp:posOffset>1988185</wp:posOffset>
            </wp:positionH>
            <wp:positionV relativeFrom="paragraph">
              <wp:posOffset>80645</wp:posOffset>
            </wp:positionV>
            <wp:extent cx="1870710" cy="270065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71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C3AD2" w14:textId="45DABE9C" w:rsidR="00551215" w:rsidRDefault="00383E56" w:rsidP="00383E5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</w:t>
      </w:r>
    </w:p>
    <w:p w14:paraId="61771B18" w14:textId="3157629A" w:rsidR="00383E56" w:rsidRDefault="00383E56" w:rsidP="00383E56">
      <w:pPr>
        <w:rPr>
          <w:rFonts w:ascii="Times New Roman" w:hAnsi="Times New Roman" w:cs="Times New Roman"/>
          <w:sz w:val="32"/>
          <w:szCs w:val="32"/>
        </w:rPr>
      </w:pPr>
    </w:p>
    <w:p w14:paraId="006E8398" w14:textId="2ABB02EF" w:rsidR="00383E56" w:rsidRDefault="00383E56" w:rsidP="00383E56">
      <w:pPr>
        <w:rPr>
          <w:rFonts w:ascii="Times New Roman" w:hAnsi="Times New Roman" w:cs="Times New Roman"/>
          <w:sz w:val="32"/>
          <w:szCs w:val="32"/>
        </w:rPr>
      </w:pPr>
    </w:p>
    <w:p w14:paraId="2C9E71BF" w14:textId="41A63262" w:rsidR="00550525" w:rsidRDefault="00550525" w:rsidP="003771AE">
      <w:pPr>
        <w:rPr>
          <w:rFonts w:ascii="Times New Roman" w:hAnsi="Times New Roman" w:cs="Times New Roman"/>
          <w:sz w:val="32"/>
          <w:szCs w:val="32"/>
        </w:rPr>
      </w:pPr>
    </w:p>
    <w:p w14:paraId="1FE7A009" w14:textId="13F34939" w:rsidR="00383E56" w:rsidRPr="00383E56" w:rsidRDefault="00383E56" w:rsidP="00383E56">
      <w:pPr>
        <w:rPr>
          <w:rFonts w:ascii="Times New Roman" w:hAnsi="Times New Roman" w:cs="Times New Roman"/>
          <w:sz w:val="32"/>
          <w:szCs w:val="32"/>
        </w:rPr>
      </w:pPr>
    </w:p>
    <w:p w14:paraId="774CBBE9" w14:textId="55D1E04A" w:rsidR="00383E56" w:rsidRPr="00383E56" w:rsidRDefault="00383E56" w:rsidP="00383E56">
      <w:pPr>
        <w:rPr>
          <w:rFonts w:ascii="Times New Roman" w:hAnsi="Times New Roman" w:cs="Times New Roman"/>
          <w:sz w:val="32"/>
          <w:szCs w:val="32"/>
        </w:rPr>
      </w:pPr>
    </w:p>
    <w:p w14:paraId="6F966074" w14:textId="76FF3FB8" w:rsidR="00383E56" w:rsidRDefault="00383E56" w:rsidP="00933693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01A3017" w14:textId="3EA0336A" w:rsidR="00383E56" w:rsidRPr="004567A5" w:rsidRDefault="00933693" w:rsidP="0045551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67A5">
        <w:rPr>
          <w:rFonts w:ascii="Times New Roman" w:hAnsi="Times New Roman" w:cs="Times New Roman"/>
          <w:b/>
          <w:bCs/>
          <w:sz w:val="32"/>
          <w:szCs w:val="32"/>
        </w:rPr>
        <w:t>(Figure 1)</w:t>
      </w:r>
    </w:p>
    <w:p w14:paraId="393C602B" w14:textId="0E7E7780" w:rsidR="00383E56" w:rsidRDefault="00933693" w:rsidP="00383E56">
      <w:pPr>
        <w:tabs>
          <w:tab w:val="left" w:pos="945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This is a planar mechanism, consisting of 6 links and 7 joints.</w:t>
      </w:r>
    </w:p>
    <w:p w14:paraId="3003F3A9" w14:textId="3C455E57" w:rsidR="00933693" w:rsidRDefault="00933693" w:rsidP="00383E56">
      <w:pPr>
        <w:tabs>
          <w:tab w:val="left" w:pos="945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degree of freedom of this mechanism is 1 when calculated using the </w:t>
      </w:r>
      <w:proofErr w:type="spellStart"/>
      <w:r>
        <w:rPr>
          <w:rFonts w:ascii="Times New Roman" w:hAnsi="Times New Roman" w:cs="Times New Roman"/>
          <w:sz w:val="32"/>
          <w:szCs w:val="32"/>
        </w:rPr>
        <w:t>Grubler’s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formula.</w:t>
      </w:r>
    </w:p>
    <w:p w14:paraId="4C40FEF4" w14:textId="6E01D63B" w:rsidR="00933693" w:rsidRDefault="00933693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4567A5">
        <w:rPr>
          <w:rFonts w:ascii="Times New Roman" w:hAnsi="Times New Roman" w:cs="Times New Roman"/>
          <w:b/>
          <w:bCs/>
          <w:sz w:val="32"/>
          <w:szCs w:val="32"/>
        </w:rPr>
        <w:t>Grubler’s</w:t>
      </w:r>
      <w:proofErr w:type="spellEnd"/>
      <w:r w:rsidRPr="004567A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4567A5">
        <w:rPr>
          <w:rFonts w:ascii="Times New Roman" w:hAnsi="Times New Roman" w:cs="Times New Roman"/>
          <w:b/>
          <w:bCs/>
          <w:sz w:val="32"/>
          <w:szCs w:val="32"/>
        </w:rPr>
        <w:t>Equation :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DOF = [ 3*(N-1) – 2</w:t>
      </w:r>
      <w:r w:rsidR="00325208">
        <w:rPr>
          <w:rFonts w:ascii="Times New Roman" w:hAnsi="Times New Roman" w:cs="Times New Roman"/>
          <w:sz w:val="32"/>
          <w:szCs w:val="32"/>
        </w:rPr>
        <w:t>*</w:t>
      </w:r>
      <w:r>
        <w:rPr>
          <w:rFonts w:ascii="Times New Roman" w:hAnsi="Times New Roman" w:cs="Times New Roman"/>
          <w:sz w:val="32"/>
          <w:szCs w:val="32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 xml:space="preserve">) – </w:t>
      </w: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 xml:space="preserve"> </m:t>
        </m:r>
      </m:oMath>
      <w:r>
        <w:rPr>
          <w:rFonts w:ascii="Times New Roman" w:eastAsiaTheme="minorEastAsia" w:hAnsi="Times New Roman" w:cs="Times New Roman"/>
          <w:sz w:val="32"/>
          <w:szCs w:val="32"/>
        </w:rPr>
        <w:t>]</w:t>
      </w:r>
      <w:r w:rsidR="00A43590">
        <w:rPr>
          <w:rFonts w:ascii="Times New Roman" w:eastAsiaTheme="minorEastAsia" w:hAnsi="Times New Roman" w:cs="Times New Roman"/>
          <w:sz w:val="32"/>
          <w:szCs w:val="32"/>
        </w:rPr>
        <w:t>, where,</w:t>
      </w:r>
    </w:p>
    <w:p w14:paraId="215A2493" w14:textId="51770D93" w:rsidR="00A43590" w:rsidRDefault="00A43590" w:rsidP="00383E56">
      <w:pPr>
        <w:tabs>
          <w:tab w:val="left" w:pos="945"/>
        </w:tabs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N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 xml:space="preserve">  </m:t>
        </m:r>
        <m:r>
          <w:rPr>
            <w:rFonts w:ascii="Cambria Math" w:eastAsiaTheme="minorEastAsia" w:hAnsi="Cambria Math" w:cs="Times New Roman"/>
            <w:color w:val="000000" w:themeColor="text1"/>
            <w:sz w:val="32"/>
            <w:szCs w:val="32"/>
          </w:rPr>
          <m:t>→</m:t>
        </m:r>
      </m:oMath>
      <w:r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 </w:t>
      </w:r>
      <w:r w:rsidR="00325208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>No. of links.</w:t>
      </w:r>
    </w:p>
    <w:p w14:paraId="5B7A08B0" w14:textId="57847EEE" w:rsidR="00A43590" w:rsidRDefault="00247F73" w:rsidP="00383E56">
      <w:pPr>
        <w:tabs>
          <w:tab w:val="left" w:pos="945"/>
        </w:tabs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0000" w:themeColor="text1"/>
            <w:sz w:val="32"/>
            <w:szCs w:val="32"/>
          </w:rPr>
          <m:t>→</m:t>
        </m:r>
      </m:oMath>
      <w:r w:rsidR="00A43590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 </w:t>
      </w:r>
      <w:r w:rsidR="00325208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 </w:t>
      </w:r>
      <w:r w:rsidR="00A43590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No </w:t>
      </w:r>
      <w:r w:rsidR="0031145F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>lower pairs.</w:t>
      </w:r>
    </w:p>
    <w:p w14:paraId="15A5A135" w14:textId="11066713" w:rsidR="00325208" w:rsidRPr="00A43590" w:rsidRDefault="00247F73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0000" w:themeColor="text1"/>
            <w:sz w:val="32"/>
            <w:szCs w:val="32"/>
          </w:rPr>
          <m:t>→</m:t>
        </m:r>
      </m:oMath>
      <w:r w:rsidR="00325208">
        <w:rPr>
          <w:rFonts w:ascii="Times New Roman" w:eastAsiaTheme="minorEastAsia" w:hAnsi="Times New Roman" w:cs="Times New Roman"/>
          <w:color w:val="000000" w:themeColor="text1"/>
          <w:sz w:val="32"/>
          <w:szCs w:val="32"/>
        </w:rPr>
        <w:t xml:space="preserve">  No higher pairs.</w:t>
      </w:r>
    </w:p>
    <w:p w14:paraId="51D30F52" w14:textId="7A8B6FB7" w:rsidR="00325208" w:rsidRDefault="00933693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Since we have </w:t>
      </w:r>
      <w:r w:rsidR="00A43590">
        <w:rPr>
          <w:rFonts w:ascii="Times New Roman" w:eastAsiaTheme="minorEastAsia" w:hAnsi="Times New Roman" w:cs="Times New Roman"/>
          <w:sz w:val="32"/>
          <w:szCs w:val="32"/>
        </w:rPr>
        <w:t>6 links</w:t>
      </w:r>
      <w:r w:rsidR="00325208">
        <w:rPr>
          <w:rFonts w:ascii="Times New Roman" w:eastAsiaTheme="minorEastAsia" w:hAnsi="Times New Roman" w:cs="Times New Roman"/>
          <w:sz w:val="32"/>
          <w:szCs w:val="32"/>
        </w:rPr>
        <w:t>,</w:t>
      </w:r>
      <w:r w:rsidR="00A43590">
        <w:rPr>
          <w:rFonts w:ascii="Times New Roman" w:eastAsiaTheme="minorEastAsia" w:hAnsi="Times New Roman" w:cs="Times New Roman"/>
          <w:sz w:val="32"/>
          <w:szCs w:val="32"/>
        </w:rPr>
        <w:t xml:space="preserve"> 7 </w:t>
      </w:r>
      <w:r w:rsidR="00151114">
        <w:rPr>
          <w:rFonts w:ascii="Times New Roman" w:eastAsiaTheme="minorEastAsia" w:hAnsi="Times New Roman" w:cs="Times New Roman"/>
          <w:sz w:val="32"/>
          <w:szCs w:val="32"/>
        </w:rPr>
        <w:t>revolute joints</w:t>
      </w:r>
      <w:r w:rsidR="00325208">
        <w:rPr>
          <w:rFonts w:ascii="Times New Roman" w:eastAsiaTheme="minorEastAsia" w:hAnsi="Times New Roman" w:cs="Times New Roman"/>
          <w:sz w:val="32"/>
          <w:szCs w:val="32"/>
        </w:rPr>
        <w:t xml:space="preserve"> and no higher pairs,</w:t>
      </w:r>
    </w:p>
    <w:p w14:paraId="341DA3AB" w14:textId="04744C8F" w:rsidR="00325208" w:rsidRDefault="00151114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</w:t>
      </w:r>
      <w:r w:rsidR="00325208">
        <w:rPr>
          <w:rFonts w:ascii="Times New Roman" w:eastAsiaTheme="minorEastAsia" w:hAnsi="Times New Roman" w:cs="Times New Roman"/>
          <w:sz w:val="32"/>
          <w:szCs w:val="32"/>
        </w:rPr>
        <w:t>he degree of freedom of the above mechanism comes out to be</w:t>
      </w:r>
      <w:r>
        <w:rPr>
          <w:rFonts w:ascii="Times New Roman" w:eastAsiaTheme="minorEastAsia" w:hAnsi="Times New Roman" w:cs="Times New Roman"/>
          <w:sz w:val="32"/>
          <w:szCs w:val="32"/>
        </w:rPr>
        <w:t>:</w:t>
      </w:r>
    </w:p>
    <w:p w14:paraId="3FAC03DE" w14:textId="0F3223FB" w:rsidR="00933693" w:rsidRDefault="004567A5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 </w:t>
      </w:r>
      <w:r w:rsidR="00325208">
        <w:rPr>
          <w:rFonts w:ascii="Times New Roman" w:eastAsiaTheme="minorEastAsia" w:hAnsi="Times New Roman" w:cs="Times New Roman"/>
          <w:sz w:val="32"/>
          <w:szCs w:val="32"/>
        </w:rPr>
        <w:t xml:space="preserve">D.O.F = </w:t>
      </w:r>
      <w:r w:rsidR="00325208">
        <w:rPr>
          <w:rFonts w:ascii="Times New Roman" w:hAnsi="Times New Roman" w:cs="Times New Roman"/>
          <w:sz w:val="32"/>
          <w:szCs w:val="32"/>
        </w:rPr>
        <w:t>[ 3*(6-1) – 2*(7</w:t>
      </w:r>
      <w:r w:rsidR="00325208">
        <w:rPr>
          <w:rFonts w:ascii="Times New Roman" w:eastAsiaTheme="minorEastAsia" w:hAnsi="Times New Roman" w:cs="Times New Roman"/>
          <w:sz w:val="32"/>
          <w:szCs w:val="32"/>
        </w:rPr>
        <w:t xml:space="preserve">) – </w:t>
      </w:r>
      <m:oMath>
        <m:r>
          <w:rPr>
            <w:rFonts w:ascii="Cambria Math" w:hAnsi="Cambria Math" w:cs="Times New Roman"/>
            <w:sz w:val="32"/>
            <w:szCs w:val="32"/>
          </w:rPr>
          <m:t xml:space="preserve">0 </m:t>
        </m:r>
      </m:oMath>
      <w:r w:rsidR="00325208">
        <w:rPr>
          <w:rFonts w:ascii="Times New Roman" w:eastAsiaTheme="minorEastAsia" w:hAnsi="Times New Roman" w:cs="Times New Roman"/>
          <w:sz w:val="32"/>
          <w:szCs w:val="32"/>
        </w:rPr>
        <w:t>]</w:t>
      </w:r>
    </w:p>
    <w:p w14:paraId="140318DA" w14:textId="44C48F2A" w:rsidR="00325208" w:rsidRDefault="00325208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       </w:t>
      </w:r>
      <w:r w:rsidR="004567A5">
        <w:rPr>
          <w:rFonts w:ascii="Times New Roman" w:eastAsiaTheme="minorEastAsia" w:hAnsi="Times New Roman" w:cs="Times New Roman"/>
          <w:sz w:val="32"/>
          <w:szCs w:val="32"/>
        </w:rPr>
        <w:t xml:space="preserve">    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= [ (3*5) –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14 ]</w:t>
      </w:r>
      <w:proofErr w:type="gramEnd"/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3D2B20D1" w14:textId="71FD1D8F" w:rsidR="004567A5" w:rsidRDefault="00325208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       </w:t>
      </w:r>
      <w:r w:rsidR="004567A5">
        <w:rPr>
          <w:rFonts w:ascii="Times New Roman" w:eastAsiaTheme="minorEastAsia" w:hAnsi="Times New Roman" w:cs="Times New Roman"/>
          <w:sz w:val="32"/>
          <w:szCs w:val="32"/>
        </w:rPr>
        <w:t xml:space="preserve">     </w:t>
      </w:r>
      <w:r>
        <w:rPr>
          <w:rFonts w:ascii="Times New Roman" w:eastAsiaTheme="minorEastAsia" w:hAnsi="Times New Roman" w:cs="Times New Roman"/>
          <w:sz w:val="32"/>
          <w:szCs w:val="32"/>
        </w:rPr>
        <w:t>= 15 – 1</w:t>
      </w:r>
      <w:r w:rsidR="004567A5">
        <w:rPr>
          <w:rFonts w:ascii="Times New Roman" w:eastAsiaTheme="minorEastAsia" w:hAnsi="Times New Roman" w:cs="Times New Roman"/>
          <w:sz w:val="32"/>
          <w:szCs w:val="32"/>
        </w:rPr>
        <w:t>4</w:t>
      </w:r>
    </w:p>
    <w:p w14:paraId="6AE1497B" w14:textId="5AF25C08" w:rsidR="004567A5" w:rsidRDefault="004567A5" w:rsidP="00383E5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4567A5">
        <w:rPr>
          <w:rFonts w:ascii="Cambria Math" w:hAnsi="Cambria Math" w:cs="Cambria Math"/>
          <w:sz w:val="36"/>
          <w:szCs w:val="36"/>
        </w:rPr>
        <w:t>⇒</w:t>
      </w:r>
      <w:r w:rsidRPr="004567A5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  <w:r>
        <w:rPr>
          <w:rFonts w:ascii="Times New Roman" w:eastAsiaTheme="minorEastAsia" w:hAnsi="Times New Roman" w:cs="Times New Roman"/>
          <w:sz w:val="32"/>
          <w:szCs w:val="32"/>
        </w:rPr>
        <w:t>D.O.F = 1</w:t>
      </w:r>
    </w:p>
    <w:p w14:paraId="1EC17E84" w14:textId="084E7580" w:rsidR="00455519" w:rsidRDefault="00455519" w:rsidP="00455519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4FE5FC1" w14:textId="6640F641" w:rsidR="00455519" w:rsidRDefault="00455519" w:rsidP="00455519">
      <w:pPr>
        <w:pStyle w:val="ListParagraph"/>
        <w:numPr>
          <w:ilvl w:val="0"/>
          <w:numId w:val="2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In physical terms, Degrees of Freedom of a system is defined as the no. of 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INDEPENDENT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parameters or variables, required to define a system uniquely.</w:t>
      </w:r>
    </w:p>
    <w:p w14:paraId="6533FBBF" w14:textId="164DA9F4" w:rsidR="00455519" w:rsidRDefault="00455519" w:rsidP="00455519">
      <w:pPr>
        <w:pStyle w:val="ListParagraph"/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3C7DA7C5" w14:textId="3DAD0BFC" w:rsidR="00455519" w:rsidRPr="0031145F" w:rsidRDefault="00455519" w:rsidP="00455519">
      <w:pPr>
        <w:pStyle w:val="ListParagraph"/>
        <w:numPr>
          <w:ilvl w:val="0"/>
          <w:numId w:val="2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Degrees of freedom of a machine is very important since it governs the working of a machine. When we observe any mechanism, we notice that each link in a mechanism can move in</w:t>
      </w:r>
      <w:r w:rsidRPr="00455519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455519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certain directions or rotate about certain axes </w:t>
      </w:r>
      <w:r w:rsidRPr="0031145F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and </w:t>
      </w:r>
      <w:r w:rsidRPr="00455519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is </w:t>
      </w:r>
      <w:r w:rsidR="0031145F" w:rsidRPr="0031145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shd w:val="clear" w:color="auto" w:fill="FFFFFF"/>
        </w:rPr>
        <w:t>NOT</w:t>
      </w:r>
      <w:r w:rsidRPr="00455519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allowed to move or rotate in other directions.</w:t>
      </w:r>
    </w:p>
    <w:p w14:paraId="0BC96555" w14:textId="77777777" w:rsidR="0031145F" w:rsidRPr="0031145F" w:rsidRDefault="0031145F" w:rsidP="0031145F">
      <w:pPr>
        <w:pStyle w:val="ListParagraph"/>
        <w:rPr>
          <w:rFonts w:ascii="Times New Roman" w:eastAsiaTheme="minorEastAsia" w:hAnsi="Times New Roman" w:cs="Times New Roman"/>
          <w:sz w:val="32"/>
          <w:szCs w:val="32"/>
        </w:rPr>
      </w:pPr>
    </w:p>
    <w:p w14:paraId="3D554874" w14:textId="64BE8C1A" w:rsidR="0031145F" w:rsidRPr="0031145F" w:rsidRDefault="0031145F" w:rsidP="0031145F">
      <w:pPr>
        <w:pStyle w:val="ListParagraph"/>
        <w:numPr>
          <w:ilvl w:val="0"/>
          <w:numId w:val="2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1145F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Degrees of Freedom determine the possible movements of mechanisms.</w:t>
      </w:r>
    </w:p>
    <w:p w14:paraId="3723C303" w14:textId="32B19259" w:rsidR="004567A5" w:rsidRDefault="0031145F" w:rsidP="0031145F">
      <w:pPr>
        <w:pStyle w:val="ListParagraph"/>
        <w:numPr>
          <w:ilvl w:val="0"/>
          <w:numId w:val="2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lastRenderedPageBreak/>
        <w:t xml:space="preserve">So, if we consider the above mechanism, we see that the only possible parameter that we give as an input </w:t>
      </w:r>
      <w:r w:rsidR="00E20BDF">
        <w:rPr>
          <w:rFonts w:ascii="Times New Roman" w:eastAsiaTheme="minorEastAsia" w:hAnsi="Times New Roman" w:cs="Times New Roman"/>
          <w:sz w:val="32"/>
          <w:szCs w:val="32"/>
        </w:rPr>
        <w:t>is rotation at the crank (clockwise or anti-clockwise).</w:t>
      </w:r>
    </w:p>
    <w:p w14:paraId="549BC801" w14:textId="63FBBB35" w:rsidR="00151114" w:rsidRDefault="00FB4822" w:rsidP="00151114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640004A7" wp14:editId="43CD8E46">
            <wp:simplePos x="0" y="0"/>
            <wp:positionH relativeFrom="margin">
              <wp:posOffset>-307975</wp:posOffset>
            </wp:positionH>
            <wp:positionV relativeFrom="paragraph">
              <wp:posOffset>286090</wp:posOffset>
            </wp:positionV>
            <wp:extent cx="6639028" cy="4117837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7-08 12180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9028" cy="411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4062D3" w14:textId="4038E474" w:rsidR="00151114" w:rsidRPr="00A92C40" w:rsidRDefault="00A92C40" w:rsidP="00A92C40">
      <w:pPr>
        <w:pStyle w:val="ListParagraph"/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A92C40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2)</w:t>
      </w:r>
    </w:p>
    <w:p w14:paraId="7B731BE7" w14:textId="77777777" w:rsidR="00A92C40" w:rsidRDefault="00A92C40" w:rsidP="00FB482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B31B0AA" w14:textId="614824F7" w:rsidR="00FB4822" w:rsidRDefault="00FB4822" w:rsidP="00FB482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As mentioned before,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analysis of mechanisms is the study of motions and forces, concerning their different parts.</w:t>
      </w:r>
    </w:p>
    <w:p w14:paraId="327A003B" w14:textId="77777777" w:rsidR="00FB4822" w:rsidRDefault="00FB4822" w:rsidP="00FB482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10518DEA" w14:textId="27BF0042" w:rsidR="00FB4822" w:rsidRDefault="00FB4822" w:rsidP="00FB482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So, to under</w:t>
      </w:r>
      <w:r w:rsidR="00C21F11">
        <w:rPr>
          <w:rFonts w:ascii="Times New Roman" w:eastAsiaTheme="minorEastAsia" w:hAnsi="Times New Roman" w:cs="Times New Roman"/>
          <w:sz w:val="32"/>
          <w:szCs w:val="32"/>
        </w:rPr>
        <w:t>stand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better about the functioning of a mechanism, we dive into three </w:t>
      </w:r>
      <w:r w:rsidR="002B7E2A">
        <w:rPr>
          <w:rFonts w:ascii="Times New Roman" w:eastAsiaTheme="minorEastAsia" w:hAnsi="Times New Roman" w:cs="Times New Roman"/>
          <w:sz w:val="32"/>
          <w:szCs w:val="32"/>
        </w:rPr>
        <w:t>main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analyses</w:t>
      </w:r>
      <w:r w:rsidR="002B7E2A">
        <w:rPr>
          <w:rFonts w:ascii="Times New Roman" w:eastAsiaTheme="minorEastAsia" w:hAnsi="Times New Roman" w:cs="Times New Roman"/>
          <w:sz w:val="32"/>
          <w:szCs w:val="32"/>
        </w:rPr>
        <w:t xml:space="preserve"> – Position Analysis, Velocity Analysis, and Static Force Analysis</w:t>
      </w:r>
      <w:r w:rsidR="00C21F11">
        <w:rPr>
          <w:rFonts w:ascii="Times New Roman" w:eastAsiaTheme="minorEastAsia" w:hAnsi="Times New Roman" w:cs="Times New Roman"/>
          <w:sz w:val="32"/>
          <w:szCs w:val="32"/>
        </w:rPr>
        <w:t>, which we’ll be discussing in the latter.</w:t>
      </w:r>
    </w:p>
    <w:p w14:paraId="58B65914" w14:textId="66842915" w:rsidR="002B7E2A" w:rsidRDefault="002B7E2A" w:rsidP="00FB482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0C3AC205" w14:textId="6C629F96" w:rsidR="002B7E2A" w:rsidRDefault="002B7E2A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2B7E2A"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COMPUTATIONAL GEOMETRY</w:t>
      </w:r>
    </w:p>
    <w:p w14:paraId="1E9129C4" w14:textId="77777777" w:rsidR="00615017" w:rsidRDefault="00615017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648D9582" w14:textId="6579A65C" w:rsidR="001E6042" w:rsidRPr="00615017" w:rsidRDefault="00615017" w:rsidP="00615017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615017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t>What is a parametric form of a line</w:t>
      </w:r>
      <w:r w:rsidRPr="00615017">
        <w:rPr>
          <w:rFonts w:ascii="Times New Roman" w:eastAsiaTheme="minorEastAsia" w:hAnsi="Times New Roman" w:cs="Times New Roman"/>
          <w:b/>
          <w:bCs/>
          <w:sz w:val="32"/>
          <w:szCs w:val="32"/>
        </w:rPr>
        <w:t>?</w:t>
      </w:r>
    </w:p>
    <w:p w14:paraId="7127928B" w14:textId="134B4D15" w:rsidR="002B7E2A" w:rsidRDefault="00615017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When a particle is moving along a line, in a way such that it depends on a parameter t, the </w:t>
      </w:r>
      <w:r w:rsidRPr="00615017">
        <w:rPr>
          <w:rFonts w:ascii="Times New Roman" w:eastAsiaTheme="minorEastAsia" w:hAnsi="Times New Roman" w:cs="Times New Roman"/>
          <w:b/>
          <w:bCs/>
          <w:sz w:val="32"/>
          <w:szCs w:val="32"/>
        </w:rPr>
        <w:t>parametric form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a line is considered.</w:t>
      </w:r>
    </w:p>
    <w:p w14:paraId="4AD8D64D" w14:textId="77777777" w:rsidR="00615017" w:rsidRDefault="00615017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F34984E" w14:textId="7BA2203C" w:rsidR="00615017" w:rsidRDefault="00615017" w:rsidP="002B7E2A">
      <w:pPr>
        <w:tabs>
          <w:tab w:val="left" w:pos="945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 w:rsidRPr="0061501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When Cartesian coordinates of a curve or a surface are represented as functions of the same variable (usually written t), they are called the </w:t>
      </w:r>
      <w:r w:rsidRPr="00615017"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  <w:t>parametric equations</w:t>
      </w:r>
      <w:r w:rsidRPr="0061501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.</w:t>
      </w:r>
    </w:p>
    <w:p w14:paraId="15BB9CF4" w14:textId="51069145" w:rsidR="00615017" w:rsidRDefault="001D5EC8" w:rsidP="002B7E2A">
      <w:pPr>
        <w:tabs>
          <w:tab w:val="left" w:pos="945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7625A0ED" wp14:editId="448C9816">
            <wp:simplePos x="0" y="0"/>
            <wp:positionH relativeFrom="column">
              <wp:posOffset>1477792</wp:posOffset>
            </wp:positionH>
            <wp:positionV relativeFrom="paragraph">
              <wp:posOffset>204352</wp:posOffset>
            </wp:positionV>
            <wp:extent cx="2860040" cy="2860040"/>
            <wp:effectExtent l="0" t="0" r="0" b="0"/>
            <wp:wrapSquare wrapText="bothSides"/>
            <wp:docPr id="4" name="Picture 4" descr="Straight Line - Parametric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raight Line - Parametric For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1EAF2A" w14:textId="6B7A61CB" w:rsidR="001D5EC8" w:rsidRDefault="001D5EC8" w:rsidP="001D5EC8">
      <w:pPr>
        <w:tabs>
          <w:tab w:val="left" w:pos="1457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ab/>
        <w:t xml:space="preserve"> </w:t>
      </w:r>
    </w:p>
    <w:p w14:paraId="5C9F377E" w14:textId="77777777" w:rsidR="00A92C40" w:rsidRDefault="001D5EC8" w:rsidP="00A92C40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br w:type="textWrapping" w:clear="all"/>
      </w:r>
    </w:p>
    <w:p w14:paraId="43F2B046" w14:textId="60B3610E" w:rsidR="00615017" w:rsidRPr="00A92C40" w:rsidRDefault="00A92C40" w:rsidP="00A92C40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A92C40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3)</w:t>
      </w:r>
    </w:p>
    <w:p w14:paraId="744D3E3E" w14:textId="5259CDCE" w:rsidR="002B7E2A" w:rsidRPr="00615017" w:rsidRDefault="002B7E2A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0FCADD29" w14:textId="77777777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CBBBC71" w14:textId="05C5D58A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Let the distance from A to Q be ‘f’.</w:t>
      </w:r>
    </w:p>
    <w:p w14:paraId="7C67D191" w14:textId="1FD1311F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nd the distance from Q to P be ‘g’.</w:t>
      </w:r>
    </w:p>
    <w:p w14:paraId="510CB21A" w14:textId="59390B00" w:rsidR="00A92C40" w:rsidRDefault="001D5EC8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lastRenderedPageBreak/>
        <w:t>As we see, from the above image</w:t>
      </w:r>
      <w:r w:rsidR="00A92C40">
        <w:rPr>
          <w:rFonts w:ascii="Times New Roman" w:eastAsiaTheme="minorEastAsia" w:hAnsi="Times New Roman" w:cs="Times New Roman"/>
          <w:sz w:val="32"/>
          <w:szCs w:val="32"/>
        </w:rPr>
        <w:t>, considering:</w:t>
      </w:r>
    </w:p>
    <w:p w14:paraId="7E91D483" w14:textId="6F1977E5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A = Co-ordinates of the starting point </w:t>
      </w:r>
    </w:p>
    <w:p w14:paraId="5DAD6753" w14:textId="4C044556" w:rsidR="002B7E2A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P = Co-ordinates of the point P</w:t>
      </w:r>
    </w:p>
    <w:p w14:paraId="5AE4E3CF" w14:textId="44686E98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f = Distance from A to P along X-axis.</w:t>
      </w:r>
    </w:p>
    <w:p w14:paraId="7F67B9EA" w14:textId="43656B32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g = Distance from A to P alo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n</w:t>
      </w:r>
      <w:r>
        <w:rPr>
          <w:rFonts w:ascii="Times New Roman" w:eastAsiaTheme="minorEastAsia" w:hAnsi="Times New Roman" w:cs="Times New Roman"/>
          <w:sz w:val="32"/>
          <w:szCs w:val="32"/>
        </w:rPr>
        <w:t>g Y-axis.</w:t>
      </w:r>
    </w:p>
    <w:p w14:paraId="612F695C" w14:textId="72E9EC00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36F14F6" w14:textId="24CE2938" w:rsidR="00A92C40" w:rsidRDefault="00A92C40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When we write the coordinates of </w:t>
      </w:r>
      <w:r w:rsidR="00916C51">
        <w:rPr>
          <w:rFonts w:ascii="Times New Roman" w:eastAsiaTheme="minorEastAsia" w:hAnsi="Times New Roman" w:cs="Times New Roman"/>
          <w:sz w:val="32"/>
          <w:szCs w:val="32"/>
        </w:rPr>
        <w:t>P</w:t>
      </w:r>
      <w:r>
        <w:rPr>
          <w:rFonts w:ascii="Times New Roman" w:eastAsiaTheme="minorEastAsia" w:hAnsi="Times New Roman" w:cs="Times New Roman"/>
          <w:sz w:val="32"/>
          <w:szCs w:val="32"/>
        </w:rPr>
        <w:t>, we get,</w:t>
      </w:r>
    </w:p>
    <w:p w14:paraId="44DBB052" w14:textId="12D5FE0D" w:rsidR="00A92C40" w:rsidRDefault="00247F73">
      <w:pPr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= </m:t>
        </m:r>
      </m:oMath>
      <w:r w:rsidR="00916C51"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x</w:t>
      </w:r>
      <w:r w:rsidR="00916C51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 w:rsidR="00916C51">
        <w:rPr>
          <w:rFonts w:ascii="Times New Roman" w:eastAsiaTheme="minorEastAsia" w:hAnsi="Times New Roman" w:cs="Times New Roman"/>
          <w:sz w:val="32"/>
          <w:szCs w:val="32"/>
        </w:rPr>
        <w:t>+ f</w:t>
      </w:r>
    </w:p>
    <w:p w14:paraId="163B4C67" w14:textId="29046A96" w:rsidR="00916C51" w:rsidRDefault="00916C51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= </w:t>
      </w:r>
      <w:r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y</w:t>
      </w:r>
      <w:r>
        <w:rPr>
          <w:rFonts w:ascii="Times New Roman" w:eastAsiaTheme="minorEastAsia" w:hAnsi="Times New Roman" w:cs="Times New Roman"/>
          <w:i/>
          <w:iCs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>+ g</w:t>
      </w:r>
      <w:r w:rsidR="006A3BB4">
        <w:rPr>
          <w:rFonts w:ascii="Times New Roman" w:eastAsiaTheme="minorEastAsia" w:hAnsi="Times New Roman" w:cs="Times New Roman"/>
          <w:sz w:val="32"/>
          <w:szCs w:val="32"/>
        </w:rPr>
        <w:t xml:space="preserve">   …… </w:t>
      </w:r>
      <w:r w:rsidR="006A3BB4"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(1)</w:t>
      </w:r>
    </w:p>
    <w:p w14:paraId="16764349" w14:textId="77777777" w:rsidR="00916C51" w:rsidRPr="00916C51" w:rsidRDefault="00916C51">
      <w:pPr>
        <w:rPr>
          <w:rFonts w:ascii="Times New Roman" w:hAnsi="Times New Roman" w:cs="Times New Roman"/>
          <w:sz w:val="32"/>
          <w:szCs w:val="32"/>
        </w:rPr>
      </w:pPr>
    </w:p>
    <w:p w14:paraId="665DC283" w14:textId="2C267150" w:rsidR="00916C51" w:rsidRDefault="00916C51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Now, let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'</w:t>
      </w:r>
      <w:r>
        <w:rPr>
          <w:rFonts w:ascii="Times New Roman" w:eastAsiaTheme="minorEastAsia" w:hAnsi="Times New Roman" w:cs="Times New Roman"/>
          <w:sz w:val="32"/>
          <w:szCs w:val="32"/>
        </w:rPr>
        <w:t>s suppose, the length of AQ and QP have been doubled.</w:t>
      </w:r>
    </w:p>
    <w:p w14:paraId="61D1DEAA" w14:textId="30283125" w:rsidR="00916C51" w:rsidRDefault="00916C51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erefore, we can write the co-ordinates of P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as :</w:t>
      </w:r>
      <w:proofErr w:type="gramEnd"/>
    </w:p>
    <w:p w14:paraId="10F217AF" w14:textId="328353BD" w:rsidR="00916C51" w:rsidRDefault="00916C51" w:rsidP="002B7E2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0A5B2A88" w14:textId="77777777" w:rsidR="006A3BB4" w:rsidRDefault="00247F73" w:rsidP="006A3BB4">
      <w:pPr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= </m:t>
        </m:r>
      </m:oMath>
      <w:r w:rsidR="006A3BB4"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x</w:t>
      </w:r>
      <w:r w:rsidR="006A3BB4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 w:rsidR="006A3BB4">
        <w:rPr>
          <w:rFonts w:ascii="Times New Roman" w:eastAsiaTheme="minorEastAsia" w:hAnsi="Times New Roman" w:cs="Times New Roman"/>
          <w:sz w:val="32"/>
          <w:szCs w:val="32"/>
        </w:rPr>
        <w:t>+ 2f</w:t>
      </w:r>
    </w:p>
    <w:p w14:paraId="667B5695" w14:textId="075263F6" w:rsidR="006A3BB4" w:rsidRDefault="006A3BB4" w:rsidP="006A3BB4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= </w:t>
      </w:r>
      <w:r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y</w:t>
      </w:r>
      <w:r>
        <w:rPr>
          <w:rFonts w:ascii="Times New Roman" w:eastAsiaTheme="minorEastAsia" w:hAnsi="Times New Roman" w:cs="Times New Roman"/>
          <w:i/>
          <w:iCs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>+2g   …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…..</w:t>
      </w:r>
      <w:proofErr w:type="gramEnd"/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(2)</w:t>
      </w:r>
    </w:p>
    <w:p w14:paraId="0CE3B93F" w14:textId="77777777" w:rsidR="006A3BB4" w:rsidRDefault="006A3BB4" w:rsidP="00916C51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175B7B80" w14:textId="59D5D19E" w:rsidR="006A3BB4" w:rsidRDefault="006A3BB4" w:rsidP="006A3BB4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us, we conclude by saying that the </w:t>
      </w:r>
      <w:r w:rsidRPr="006A3BB4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distance along </w:t>
      </w:r>
      <w:r w:rsidR="003D0D11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the </w:t>
      </w:r>
      <w:r w:rsidRPr="006A3BB4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x-axis and y-axis is varying from the initial point. So, the generalized form of those equation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s would be, </w:t>
      </w:r>
    </w:p>
    <w:p w14:paraId="240FEF68" w14:textId="77777777" w:rsidR="006A3BB4" w:rsidRPr="006A3BB4" w:rsidRDefault="006A3BB4" w:rsidP="006A3BB4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</w:p>
    <w:p w14:paraId="7E135E17" w14:textId="7A8BF928" w:rsidR="006A3BB4" w:rsidRDefault="00247F73" w:rsidP="006A3BB4">
      <w:pPr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= </m:t>
        </m:r>
      </m:oMath>
      <w:r w:rsidR="006A3BB4"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x</w:t>
      </w:r>
      <w:r w:rsidR="006A3BB4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 w:rsidR="006A3BB4">
        <w:rPr>
          <w:rFonts w:ascii="Times New Roman" w:eastAsiaTheme="minorEastAsia" w:hAnsi="Times New Roman" w:cs="Times New Roman"/>
          <w:sz w:val="32"/>
          <w:szCs w:val="32"/>
        </w:rPr>
        <w:t xml:space="preserve">+ </w:t>
      </w:r>
      <w:r w:rsidR="006A3BB4" w:rsidRPr="006E05BB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 w:rsidR="006A3BB4">
        <w:rPr>
          <w:rFonts w:ascii="Times New Roman" w:eastAsiaTheme="minorEastAsia" w:hAnsi="Times New Roman" w:cs="Times New Roman"/>
          <w:sz w:val="32"/>
          <w:szCs w:val="32"/>
        </w:rPr>
        <w:t>*(f)</w:t>
      </w:r>
    </w:p>
    <w:p w14:paraId="480D8AD9" w14:textId="009530BB" w:rsidR="006A3BB4" w:rsidRDefault="006A3BB4" w:rsidP="006A3BB4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= </w:t>
      </w:r>
      <w:r w:rsidRPr="00916C51">
        <w:rPr>
          <w:rFonts w:ascii="Times New Roman" w:eastAsiaTheme="minorEastAsia" w:hAnsi="Times New Roman" w:cs="Times New Roman"/>
          <w:i/>
          <w:iCs/>
          <w:sz w:val="32"/>
          <w:szCs w:val="32"/>
        </w:rPr>
        <w:t>y</w:t>
      </w:r>
      <w:r>
        <w:rPr>
          <w:rFonts w:ascii="Times New Roman" w:eastAsiaTheme="minorEastAsia" w:hAnsi="Times New Roman" w:cs="Times New Roman"/>
          <w:i/>
          <w:iCs/>
          <w:sz w:val="32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 xml:space="preserve">+ </w:t>
      </w:r>
      <w:r w:rsidRPr="006E05BB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>
        <w:rPr>
          <w:rFonts w:ascii="Times New Roman" w:eastAsiaTheme="minorEastAsia" w:hAnsi="Times New Roman" w:cs="Times New Roman"/>
          <w:sz w:val="32"/>
          <w:szCs w:val="32"/>
        </w:rPr>
        <w:t>*(g) …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…..</w:t>
      </w:r>
      <w:proofErr w:type="gramEnd"/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(3)</w:t>
      </w:r>
    </w:p>
    <w:p w14:paraId="4EDDC236" w14:textId="380FB5B6" w:rsidR="006A3BB4" w:rsidRDefault="006A3BB4" w:rsidP="00916C51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Where ‘t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’(</w:t>
      </w:r>
      <w:proofErr w:type="gramEnd"/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a </w:t>
      </w:r>
      <w:r>
        <w:rPr>
          <w:rFonts w:ascii="Times New Roman" w:eastAsiaTheme="minorEastAsia" w:hAnsi="Times New Roman" w:cs="Times New Roman"/>
          <w:sz w:val="32"/>
          <w:szCs w:val="32"/>
        </w:rPr>
        <w:t>scalar quantity) is a parameter that change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s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for every point.</w:t>
      </w:r>
    </w:p>
    <w:p w14:paraId="178FDE02" w14:textId="4DBAE91F" w:rsidR="006A3BB4" w:rsidRDefault="006A3BB4" w:rsidP="00916C51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is equation </w:t>
      </w:r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(3</w:t>
      </w:r>
      <w:proofErr w:type="gramStart"/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)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 is</w:t>
      </w:r>
      <w:proofErr w:type="gramEnd"/>
      <w:r>
        <w:rPr>
          <w:rFonts w:ascii="Times New Roman" w:eastAsiaTheme="minorEastAsia" w:hAnsi="Times New Roman" w:cs="Times New Roman"/>
          <w:sz w:val="32"/>
          <w:szCs w:val="32"/>
        </w:rPr>
        <w:t xml:space="preserve"> also known as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‘</w:t>
      </w:r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Parametric Equation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’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of a line.</w:t>
      </w:r>
    </w:p>
    <w:p w14:paraId="7DBDE8DF" w14:textId="5A2293AD" w:rsidR="006A3BB4" w:rsidRDefault="006A3BB4" w:rsidP="00BB09E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lastRenderedPageBreak/>
        <w:t xml:space="preserve">Line – 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t>Line</w:t>
      </w:r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t xml:space="preserve"> Intersection:</w:t>
      </w:r>
    </w:p>
    <w:p w14:paraId="7B882E0F" w14:textId="77777777" w:rsidR="00BB09E5" w:rsidRPr="00BB09E5" w:rsidRDefault="00BB09E5" w:rsidP="00BB09E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61D8BD86" w14:textId="696A2451" w:rsidR="006A3BB4" w:rsidRDefault="006A3BB4" w:rsidP="006A3BB4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Considering the </w:t>
      </w:r>
      <w:r w:rsidR="00BB09E5">
        <w:rPr>
          <w:rFonts w:ascii="Times New Roman" w:eastAsiaTheme="minorEastAsia" w:hAnsi="Times New Roman" w:cs="Times New Roman"/>
          <w:sz w:val="32"/>
          <w:szCs w:val="32"/>
        </w:rPr>
        <w:t>figure below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w:r w:rsidR="006E05BB">
        <w:rPr>
          <w:rFonts w:ascii="Times New Roman" w:eastAsiaTheme="minorEastAsia" w:hAnsi="Times New Roman" w:cs="Times New Roman"/>
          <w:sz w:val="32"/>
          <w:szCs w:val="32"/>
        </w:rPr>
        <w:t>let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'</w:t>
      </w:r>
      <w:r w:rsidR="006E05BB">
        <w:rPr>
          <w:rFonts w:ascii="Times New Roman" w:eastAsiaTheme="minorEastAsia" w:hAnsi="Times New Roman" w:cs="Times New Roman"/>
          <w:sz w:val="32"/>
          <w:szCs w:val="32"/>
        </w:rPr>
        <w:t>s say suppose there are two vectors along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 with</w:t>
      </w:r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AB and DC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 xml:space="preserve"> </m:t>
        </m:r>
        <m:r>
          <w:rPr>
            <w:rFonts w:ascii="Cambria Math" w:eastAsiaTheme="minorEastAsia" w:hAnsi="Cambria Math" w:cs="Times New Roman"/>
            <w:sz w:val="36"/>
            <w:szCs w:val="36"/>
          </w:rPr>
          <m:t>→</m:t>
        </m:r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 xml:space="preserve"> l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,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m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 respectively.</w:t>
      </w:r>
    </w:p>
    <w:p w14:paraId="45501BB2" w14:textId="7C847D75" w:rsidR="00BB09E5" w:rsidRDefault="00BB09E5" w:rsidP="006A3BB4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B0C82D6" w14:textId="01CDF801" w:rsidR="006E05BB" w:rsidRDefault="00BB09E5" w:rsidP="006A3BB4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DDFD6A5" wp14:editId="27C1745F">
            <wp:simplePos x="0" y="0"/>
            <wp:positionH relativeFrom="column">
              <wp:posOffset>361507</wp:posOffset>
            </wp:positionH>
            <wp:positionV relativeFrom="paragraph">
              <wp:posOffset>6985</wp:posOffset>
            </wp:positionV>
            <wp:extent cx="5125453" cy="3327990"/>
            <wp:effectExtent l="0" t="0" r="0" b="6350"/>
            <wp:wrapSquare wrapText="bothSides"/>
            <wp:docPr id="5" name="Picture 5" descr="Introduction to Point, Ray, Line and Line-Segment – MathsTip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troduction to Point, Ray, Line and Line-Segment – MathsTips.com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453" cy="33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6BD2A4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63C14D27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33EAB180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E79F54B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9F0C93F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3E92F792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0929EA49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2DF6A133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41E9536" w14:textId="77777777" w:rsidR="00BB09E5" w:rsidRDefault="00BB09E5" w:rsidP="00BB09E5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sz w:val="32"/>
          <w:szCs w:val="32"/>
        </w:rPr>
      </w:pPr>
    </w:p>
    <w:p w14:paraId="127A53D7" w14:textId="77777777" w:rsidR="00BB09E5" w:rsidRPr="00BB09E5" w:rsidRDefault="00BB09E5" w:rsidP="00BB09E5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proofErr w:type="gramStart"/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( </w:t>
      </w:r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</w:t>
      </w:r>
      <w:proofErr w:type="gramEnd"/>
      <w:r w:rsidRPr="006A3BB4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4 )</w:t>
      </w:r>
    </w:p>
    <w:p w14:paraId="56EB0DB9" w14:textId="77777777" w:rsidR="00BB09E5" w:rsidRDefault="00BB09E5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25C9D341" w14:textId="0BE9A646" w:rsidR="006E05BB" w:rsidRPr="006A3BB4" w:rsidRDefault="006E05BB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So, as discussed previously, their parametric form of </w:t>
      </w:r>
      <w:r w:rsidR="001C00EC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line can be written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as :</w:t>
      </w:r>
      <w:proofErr w:type="gramEnd"/>
    </w:p>
    <w:p w14:paraId="1D9654EF" w14:textId="490059C8" w:rsidR="006E05BB" w:rsidRDefault="00247F73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 xml:space="preserve">A 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>+t*(</m:t>
        </m:r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 xml:space="preserve"> l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)</w:t>
      </w:r>
    </w:p>
    <w:p w14:paraId="2E09C4F6" w14:textId="615A2C2D" w:rsidR="00A92C40" w:rsidRPr="006E05BB" w:rsidRDefault="00247F73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 =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A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+ </w:t>
      </w:r>
      <w:r w:rsidR="006E05BB" w:rsidRPr="006E05BB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* (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m</m:t>
            </m:r>
          </m:e>
        </m:acc>
      </m:oMath>
      <w:r w:rsidR="006E05BB">
        <w:rPr>
          <w:rFonts w:ascii="Times New Roman" w:eastAsiaTheme="minorEastAsia" w:hAnsi="Times New Roman" w:cs="Times New Roman"/>
          <w:sz w:val="32"/>
          <w:szCs w:val="32"/>
        </w:rPr>
        <w:t xml:space="preserve"> )</w:t>
      </w:r>
    </w:p>
    <w:p w14:paraId="447189AC" w14:textId="77777777" w:rsidR="006A3BB4" w:rsidRDefault="006A3BB4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3B3A9C16" w14:textId="77777777" w:rsidR="006E05BB" w:rsidRDefault="006E05BB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B1F47D4" w14:textId="2A043CF1" w:rsidR="006A3BB4" w:rsidRDefault="006E05BB" w:rsidP="006E05BB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lastRenderedPageBreak/>
        <w:t>As O is the intersection point if these two line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s</w:t>
      </w:r>
      <w:r>
        <w:rPr>
          <w:rFonts w:ascii="Times New Roman" w:eastAsiaTheme="minorEastAsia" w:hAnsi="Times New Roman" w:cs="Times New Roman"/>
          <w:sz w:val="32"/>
          <w:szCs w:val="32"/>
        </w:rPr>
        <w:t>, the above two equations can be written as:</w:t>
      </w:r>
    </w:p>
    <w:p w14:paraId="04DA96EC" w14:textId="77777777" w:rsidR="006E05BB" w:rsidRPr="006E05BB" w:rsidRDefault="006E05BB" w:rsidP="006E05BB">
      <w:pPr>
        <w:tabs>
          <w:tab w:val="left" w:pos="945"/>
        </w:tabs>
        <w:rPr>
          <w:rFonts w:ascii="Times New Roman" w:eastAsiaTheme="minorEastAsia" w:hAnsi="Times New Roman" w:cs="Times New Roman"/>
          <w:iCs/>
          <w:sz w:val="32"/>
          <w:szCs w:val="32"/>
        </w:rPr>
      </w:pPr>
    </w:p>
    <w:p w14:paraId="46BA4DEA" w14:textId="6848A65D" w:rsidR="006E05BB" w:rsidRDefault="00247F73" w:rsidP="006E05BB">
      <w:pPr>
        <w:rPr>
          <w:rFonts w:ascii="Times New Roman" w:eastAsiaTheme="minorEastAsia" w:hAnsi="Times New Roman" w:cs="Times New Roman"/>
          <w:iCs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>=</m:t>
        </m:r>
        <m:acc>
          <m:accPr>
            <m:chr m:val="⃗"/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>+t*a</m:t>
        </m:r>
        <m:d>
          <m:dPr>
            <m:ctrlPr>
              <w:rPr>
                <w:rFonts w:ascii="Cambria Math" w:hAnsi="Cambria Math" w:cs="Times New Roman"/>
                <w:iCs/>
                <w:sz w:val="32"/>
                <w:szCs w:val="32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 xml:space="preserve"> </m:t>
            </m:r>
            <m:acc>
              <m:accPr>
                <m:chr m:val="⃗"/>
                <m:ctrlPr>
                  <w:rPr>
                    <w:rFonts w:ascii="Cambria Math" w:hAnsi="Cambria Math" w:cs="Times New Roman"/>
                    <w:iCs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l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 xml:space="preserve"> </m:t>
            </m:r>
          </m:e>
        </m:d>
      </m:oMath>
      <w:r w:rsidR="006E05BB" w:rsidRPr="006E05BB">
        <w:rPr>
          <w:rFonts w:ascii="Times New Roman" w:hAnsi="Times New Roman" w:cs="Times New Roman"/>
          <w:b/>
          <w:bCs/>
          <w:iCs/>
          <w:color w:val="000000" w:themeColor="text1"/>
          <w:sz w:val="32"/>
          <w:szCs w:val="32"/>
          <w:shd w:val="clear" w:color="auto" w:fill="FFFFFF"/>
        </w:rPr>
        <w:t xml:space="preserve">  = </w:t>
      </w:r>
      <m:oMath>
        <m:acc>
          <m:accPr>
            <m:chr m:val="⃗"/>
            <m:ctrlPr>
              <w:rPr>
                <w:rFonts w:ascii="Cambria Math" w:hAnsi="Cambria Math" w:cs="Times New Roman"/>
                <w:iCs/>
                <w:sz w:val="32"/>
                <w:szCs w:val="3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D</m:t>
            </m:r>
          </m:e>
        </m:acc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 xml:space="preserve">+t*d( </m:t>
        </m:r>
        <m:acc>
          <m:accPr>
            <m:chr m:val="⃗"/>
            <m:ctrlPr>
              <w:rPr>
                <w:rFonts w:ascii="Cambria Math" w:hAnsi="Cambria Math" w:cs="Times New Roman"/>
                <w:iCs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m</m:t>
            </m:r>
          </m:e>
        </m:acc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 xml:space="preserve"> )</m:t>
        </m:r>
      </m:oMath>
    </w:p>
    <w:p w14:paraId="22675EA8" w14:textId="72A7151E" w:rsidR="00644163" w:rsidRDefault="00644163" w:rsidP="006E05BB">
      <w:pPr>
        <w:rPr>
          <w:rFonts w:ascii="Times New Roman" w:eastAsiaTheme="minorEastAsia" w:hAnsi="Times New Roman" w:cs="Times New Roman"/>
          <w:iCs/>
          <w:sz w:val="32"/>
          <w:szCs w:val="32"/>
        </w:rPr>
      </w:pPr>
    </w:p>
    <w:p w14:paraId="0EE201AF" w14:textId="49EC3984" w:rsidR="00644163" w:rsidRDefault="00644163" w:rsidP="006E05BB">
      <w:pPr>
        <w:rPr>
          <w:rFonts w:ascii="Times New Roman" w:eastAsiaTheme="minorEastAsia" w:hAnsi="Times New Roman" w:cs="Times New Roman"/>
          <w:iCs/>
          <w:sz w:val="32"/>
          <w:szCs w:val="32"/>
        </w:rPr>
      </w:pPr>
      <w:r>
        <w:rPr>
          <w:rFonts w:ascii="Times New Roman" w:eastAsiaTheme="minorEastAsia" w:hAnsi="Times New Roman" w:cs="Times New Roman"/>
          <w:iCs/>
          <w:sz w:val="32"/>
          <w:szCs w:val="32"/>
        </w:rPr>
        <w:t>When written in AX=B (linear algebra form), we get,</w:t>
      </w:r>
    </w:p>
    <w:p w14:paraId="066760C3" w14:textId="0221C3AA" w:rsidR="00644163" w:rsidRDefault="00644163" w:rsidP="006E05BB">
      <w:pPr>
        <w:rPr>
          <w:rFonts w:ascii="Times New Roman" w:eastAsiaTheme="minorEastAsia" w:hAnsi="Times New Roman" w:cs="Times New Roman"/>
          <w:iCs/>
          <w:sz w:val="32"/>
          <w:szCs w:val="32"/>
        </w:rPr>
      </w:pPr>
    </w:p>
    <w:p w14:paraId="4F44D925" w14:textId="698A6D8E" w:rsidR="00644163" w:rsidRDefault="00247F73" w:rsidP="006E05BB">
      <w:pPr>
        <w:rPr>
          <w:rFonts w:ascii="Times New Roman" w:eastAsiaTheme="minorEastAsia" w:hAnsi="Times New Roman" w:cs="Times New Roman"/>
          <w:bCs/>
          <w:iCs/>
          <w:color w:val="000000" w:themeColor="text1"/>
          <w:sz w:val="32"/>
          <w:szCs w:val="32"/>
          <w:shd w:val="clear" w:color="auto" w:fill="FFFFFF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x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y</m:t>
              </m:r>
            </m:e>
          </m:mr>
        </m:m>
        <m:r>
          <m:rPr>
            <m:sty m:val="p"/>
          </m:rP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xa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ya</m:t>
              </m:r>
            </m:e>
          </m:mr>
        </m:m>
        <m:r>
          <m:rPr>
            <m:sty m:val="p"/>
          </m:rP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+ta*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fa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ga</m:t>
              </m:r>
            </m:e>
          </m:mr>
        </m:m>
        <m:r>
          <m:rPr>
            <m:sty m:val="p"/>
          </m:rP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=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xd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yd</m:t>
              </m:r>
            </m:e>
          </m:mr>
        </m:m>
        <m:r>
          <m:rPr>
            <m:sty m:val="p"/>
          </m:rP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+tb*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fb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gb</m:t>
              </m:r>
            </m:e>
          </m:mr>
        </m:m>
      </m:oMath>
      <w:r w:rsidR="00644163" w:rsidRPr="00644163">
        <w:rPr>
          <w:rFonts w:ascii="Times New Roman" w:eastAsiaTheme="minorEastAsia" w:hAnsi="Times New Roman" w:cs="Times New Roman"/>
          <w:bCs/>
          <w:iCs/>
          <w:color w:val="000000" w:themeColor="text1"/>
          <w:sz w:val="32"/>
          <w:szCs w:val="32"/>
          <w:shd w:val="clear" w:color="auto" w:fill="FFFFFF"/>
        </w:rPr>
        <w:t xml:space="preserve">  </w:t>
      </w:r>
      <w:r w:rsidR="00644163">
        <w:rPr>
          <w:rFonts w:ascii="Times New Roman" w:eastAsiaTheme="minorEastAsia" w:hAnsi="Times New Roman" w:cs="Times New Roman"/>
          <w:bCs/>
          <w:iCs/>
          <w:color w:val="000000" w:themeColor="text1"/>
          <w:sz w:val="32"/>
          <w:szCs w:val="32"/>
          <w:shd w:val="clear" w:color="auto" w:fill="FFFFFF"/>
        </w:rPr>
        <w:t xml:space="preserve">        (from figure 3)</w:t>
      </w:r>
    </w:p>
    <w:p w14:paraId="7E99DE76" w14:textId="6FF85B10" w:rsidR="00644163" w:rsidRDefault="00644163" w:rsidP="006E05BB">
      <w:pPr>
        <w:rPr>
          <w:rFonts w:ascii="Times New Roman" w:eastAsiaTheme="minorEastAsia" w:hAnsi="Times New Roman" w:cs="Times New Roman"/>
          <w:bCs/>
          <w:iCs/>
          <w:color w:val="000000" w:themeColor="text1"/>
          <w:sz w:val="32"/>
          <w:szCs w:val="32"/>
          <w:shd w:val="clear" w:color="auto" w:fill="FFFFFF"/>
        </w:rPr>
      </w:pPr>
    </w:p>
    <w:p w14:paraId="25CA5AF1" w14:textId="1199ED31" w:rsidR="00644163" w:rsidRDefault="00644163" w:rsidP="006E05BB">
      <w:pPr>
        <w:rPr>
          <w:rFonts w:ascii="Cambria Math" w:eastAsiaTheme="minorEastAsia" w:hAnsi="Cambria Math" w:cs="Cambria Math"/>
          <w:b/>
          <w:sz w:val="32"/>
          <w:szCs w:val="32"/>
        </w:rPr>
      </w:pPr>
      <w:r w:rsidRPr="004567A5">
        <w:rPr>
          <w:rFonts w:ascii="Cambria Math" w:hAnsi="Cambria Math" w:cs="Cambria Math"/>
          <w:sz w:val="36"/>
          <w:szCs w:val="36"/>
        </w:rPr>
        <w:t>⇒</w:t>
      </w:r>
      <w:r>
        <w:rPr>
          <w:rFonts w:ascii="Cambria Math" w:hAnsi="Cambria Math" w:cs="Cambria Math"/>
          <w:sz w:val="36"/>
          <w:szCs w:val="36"/>
        </w:rPr>
        <w:t xml:space="preserve">   </w:t>
      </w:r>
      <m:oMath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f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fd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g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gd</m:t>
              </m:r>
            </m:e>
          </m:mr>
        </m:m>
        <m:r>
          <m:rPr>
            <m:sty m:val="bi"/>
          </m:rPr>
          <w:rPr>
            <w:rFonts w:ascii="Cambria Math" w:eastAsiaTheme="minorEastAsia" w:hAnsi="Cambria Math" w:cs="Times New Roman"/>
            <w:sz w:val="32"/>
            <w:szCs w:val="32"/>
          </w:rPr>
          <m:t xml:space="preserve">*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ta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td</m:t>
              </m:r>
            </m:e>
          </m:mr>
        </m:m>
        <m:r>
          <m:rPr>
            <m:sty m:val="bi"/>
          </m:rPr>
          <w:rPr>
            <w:rFonts w:ascii="Cambria Math" w:eastAsiaTheme="minorEastAsia" w:hAnsi="Cambria Math" w:cs="Times New Roman"/>
            <w:sz w:val="32"/>
            <w:szCs w:val="32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xd-xa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yd-ya</m:t>
              </m:r>
            </m:e>
          </m:mr>
        </m:m>
      </m:oMath>
    </w:p>
    <w:p w14:paraId="592D3655" w14:textId="368A4A4C" w:rsidR="00644163" w:rsidRDefault="00644163" w:rsidP="006E05BB">
      <w:pPr>
        <w:rPr>
          <w:rFonts w:ascii="Cambria Math" w:eastAsiaTheme="minorEastAsia" w:hAnsi="Cambria Math" w:cs="Cambria Math"/>
          <w:b/>
          <w:sz w:val="32"/>
          <w:szCs w:val="32"/>
        </w:rPr>
      </w:pPr>
    </w:p>
    <w:p w14:paraId="72512344" w14:textId="5D5B4652" w:rsidR="00644163" w:rsidRDefault="00644163" w:rsidP="006E05BB">
      <w:pPr>
        <w:rPr>
          <w:rFonts w:ascii="Times New Roman" w:eastAsiaTheme="minorEastAsia" w:hAnsi="Times New Roman" w:cs="Times New Roman"/>
          <w:iCs/>
          <w:sz w:val="32"/>
          <w:szCs w:val="32"/>
        </w:rPr>
      </w:pPr>
      <w:r>
        <w:rPr>
          <w:rFonts w:ascii="Times New Roman" w:eastAsiaTheme="minorEastAsia" w:hAnsi="Times New Roman" w:cs="Times New Roman"/>
          <w:iCs/>
          <w:sz w:val="32"/>
          <w:szCs w:val="32"/>
        </w:rPr>
        <w:t xml:space="preserve">Taking this in the form Ax = B, </w:t>
      </w:r>
    </w:p>
    <w:p w14:paraId="11A58DA9" w14:textId="6D823F12" w:rsidR="00644163" w:rsidRDefault="00644163" w:rsidP="006E05BB">
      <w:pPr>
        <w:rPr>
          <w:rFonts w:ascii="Times New Roman" w:eastAsiaTheme="minorEastAsia" w:hAnsi="Times New Roman" w:cs="Times New Roman"/>
          <w:bCs/>
          <w:sz w:val="32"/>
          <w:szCs w:val="32"/>
        </w:rPr>
      </w:pPr>
      <w:r>
        <w:rPr>
          <w:rFonts w:ascii="Times New Roman" w:eastAsiaTheme="minorEastAsia" w:hAnsi="Times New Roman" w:cs="Times New Roman"/>
          <w:iCs/>
          <w:sz w:val="32"/>
          <w:szCs w:val="32"/>
        </w:rPr>
        <w:t xml:space="preserve">By calculating the determinant of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 xml:space="preserve">    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f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fd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g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gd</m:t>
              </m:r>
            </m:e>
          </m:mr>
        </m:m>
      </m:oMath>
      <w:r>
        <w:rPr>
          <w:rFonts w:ascii="Times New Roman" w:eastAsiaTheme="minorEastAsia" w:hAnsi="Times New Roman" w:cs="Times New Roman"/>
          <w:b/>
          <w:sz w:val="32"/>
          <w:szCs w:val="32"/>
        </w:rPr>
        <w:t xml:space="preserve"> </w:t>
      </w:r>
      <w:r>
        <w:rPr>
          <w:rFonts w:ascii="Times New Roman" w:eastAsiaTheme="minorEastAsia" w:hAnsi="Times New Roman" w:cs="Times New Roman"/>
          <w:bCs/>
          <w:sz w:val="32"/>
          <w:szCs w:val="32"/>
        </w:rPr>
        <w:t xml:space="preserve">, we get, </w:t>
      </w:r>
    </w:p>
    <w:p w14:paraId="38BA7E11" w14:textId="77777777" w:rsidR="00BB09E5" w:rsidRDefault="00BB09E5" w:rsidP="006E05BB">
      <w:pPr>
        <w:rPr>
          <w:rFonts w:ascii="Times New Roman" w:eastAsiaTheme="minorEastAsia" w:hAnsi="Times New Roman" w:cs="Times New Roman"/>
          <w:bCs/>
          <w:sz w:val="32"/>
          <w:szCs w:val="32"/>
        </w:rPr>
      </w:pPr>
    </w:p>
    <w:p w14:paraId="17FAD617" w14:textId="7F1F977A" w:rsidR="00BB09E5" w:rsidRPr="00BB09E5" w:rsidRDefault="00BB09E5" w:rsidP="00BB09E5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32"/>
          <w:szCs w:val="32"/>
        </w:rPr>
      </w:pPr>
      <w:r w:rsidRPr="00BB09E5">
        <w:rPr>
          <w:rFonts w:ascii="Times New Roman" w:eastAsiaTheme="minorEastAsia" w:hAnsi="Times New Roman" w:cs="Times New Roman"/>
          <w:sz w:val="32"/>
          <w:szCs w:val="32"/>
        </w:rPr>
        <w:t>If det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56"/>
          <w:szCs w:val="56"/>
        </w:rPr>
        <w:t>(</w:t>
      </w:r>
      <m:oMath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f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fd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g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gd</m:t>
              </m:r>
            </m:e>
          </m:mr>
        </m:m>
      </m:oMath>
      <w:r w:rsidRPr="00BB09E5">
        <w:rPr>
          <w:rFonts w:ascii="Times New Roman" w:eastAsiaTheme="minorEastAsia" w:hAnsi="Times New Roman" w:cs="Times New Roman"/>
          <w:sz w:val="56"/>
          <w:szCs w:val="56"/>
        </w:rPr>
        <w:t xml:space="preserve">)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>= 0, the lines are parallel and co-incident</w:t>
      </w:r>
      <w:r>
        <w:rPr>
          <w:rFonts w:ascii="Times New Roman" w:eastAsiaTheme="minorEastAsia" w:hAnsi="Times New Roman" w:cs="Times New Roman"/>
          <w:sz w:val="32"/>
          <w:szCs w:val="32"/>
        </w:rPr>
        <w:t>.</w:t>
      </w:r>
    </w:p>
    <w:p w14:paraId="34754165" w14:textId="33632F6F" w:rsidR="00644163" w:rsidRPr="00BB09E5" w:rsidRDefault="00BB09E5" w:rsidP="00BB09E5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bCs/>
          <w:iCs/>
          <w:sz w:val="32"/>
          <w:szCs w:val="32"/>
        </w:rPr>
      </w:pPr>
      <w:r w:rsidRPr="00BB09E5">
        <w:rPr>
          <w:rFonts w:ascii="Times New Roman" w:eastAsiaTheme="minorEastAsia" w:hAnsi="Times New Roman" w:cs="Times New Roman"/>
          <w:sz w:val="32"/>
          <w:szCs w:val="32"/>
        </w:rPr>
        <w:t>If det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56"/>
          <w:szCs w:val="56"/>
        </w:rPr>
        <w:t>(</w:t>
      </w:r>
      <m:oMath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f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fd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g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gd</m:t>
              </m:r>
            </m:e>
          </m:mr>
        </m:m>
      </m:oMath>
      <w:r w:rsidRPr="00BB09E5">
        <w:rPr>
          <w:rFonts w:ascii="Times New Roman" w:eastAsiaTheme="minorEastAsia" w:hAnsi="Times New Roman" w:cs="Times New Roman"/>
          <w:sz w:val="56"/>
          <w:szCs w:val="56"/>
        </w:rPr>
        <w:t xml:space="preserve">)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>&gt; 0, det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56"/>
          <w:szCs w:val="56"/>
        </w:rPr>
        <w:t>(</w:t>
      </w:r>
      <m:oMath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f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fd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ga</m:t>
              </m:r>
            </m:e>
            <m:e>
              <m:r>
                <w:rPr>
                  <w:rFonts w:ascii="Cambria Math" w:eastAsiaTheme="minorEastAsia" w:hAnsi="Cambria Math" w:cs="Times New Roman"/>
                  <w:sz w:val="32"/>
                  <w:szCs w:val="32"/>
                </w:rPr>
                <m:t>-gd</m:t>
              </m:r>
            </m:e>
          </m:mr>
        </m:m>
      </m:oMath>
      <w:r w:rsidRPr="00BB09E5">
        <w:rPr>
          <w:rFonts w:ascii="Times New Roman" w:eastAsiaTheme="minorEastAsia" w:hAnsi="Times New Roman" w:cs="Times New Roman"/>
          <w:sz w:val="56"/>
          <w:szCs w:val="56"/>
        </w:rPr>
        <w:t xml:space="preserve">) 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>&lt; 0 lines intersect with each other</w:t>
      </w:r>
      <w:r>
        <w:rPr>
          <w:rFonts w:ascii="Times New Roman" w:eastAsiaTheme="minorEastAsia" w:hAnsi="Times New Roman" w:cs="Times New Roman"/>
          <w:sz w:val="32"/>
          <w:szCs w:val="32"/>
        </w:rPr>
        <w:t>.</w:t>
      </w:r>
    </w:p>
    <w:p w14:paraId="3E6FA0A2" w14:textId="09C12101" w:rsidR="00644163" w:rsidRPr="006E05BB" w:rsidRDefault="00644163" w:rsidP="006E05BB">
      <w:pPr>
        <w:rPr>
          <w:rFonts w:ascii="Times New Roman" w:eastAsiaTheme="minorEastAsia" w:hAnsi="Times New Roman" w:cs="Times New Roman"/>
          <w:b/>
          <w:iCs/>
          <w:sz w:val="32"/>
          <w:szCs w:val="32"/>
        </w:rPr>
      </w:pPr>
    </w:p>
    <w:p w14:paraId="5ABEAF9B" w14:textId="01272B0B" w:rsidR="006A3BB4" w:rsidRDefault="006A3BB4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68D683B1" w14:textId="386D0405" w:rsidR="006A3BB4" w:rsidRDefault="006A3BB4" w:rsidP="00BB09E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49400BA2" w14:textId="6F78FDD4" w:rsidR="00BB09E5" w:rsidRDefault="00BB09E5" w:rsidP="00BB09E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Line-Circle Intersection:</w:t>
      </w:r>
    </w:p>
    <w:p w14:paraId="7A1D6D8F" w14:textId="02EAF00E" w:rsidR="00BB09E5" w:rsidRDefault="00BB09E5" w:rsidP="00BB09E5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23BE981A" wp14:editId="33FAED8C">
            <wp:simplePos x="0" y="0"/>
            <wp:positionH relativeFrom="column">
              <wp:posOffset>956310</wp:posOffset>
            </wp:positionH>
            <wp:positionV relativeFrom="paragraph">
              <wp:posOffset>188595</wp:posOffset>
            </wp:positionV>
            <wp:extent cx="2636520" cy="2799080"/>
            <wp:effectExtent l="0" t="0" r="0" b="12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nnotation 2020-07-08 1544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652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A0B17" w14:textId="09B4C011" w:rsidR="00BB09E5" w:rsidRPr="00BB09E5" w:rsidRDefault="00E65BC0" w:rsidP="00BB09E5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4624" behindDoc="0" locked="0" layoutInCell="1" allowOverlap="1" wp14:anchorId="3BE17D43" wp14:editId="17079EE0">
            <wp:simplePos x="0" y="0"/>
            <wp:positionH relativeFrom="margin">
              <wp:posOffset>2431562</wp:posOffset>
            </wp:positionH>
            <wp:positionV relativeFrom="paragraph">
              <wp:posOffset>333419</wp:posOffset>
            </wp:positionV>
            <wp:extent cx="229235" cy="276225"/>
            <wp:effectExtent l="0" t="0" r="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3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2576" behindDoc="0" locked="0" layoutInCell="1" allowOverlap="1" wp14:anchorId="2E54E899" wp14:editId="6E81F008">
            <wp:simplePos x="0" y="0"/>
            <wp:positionH relativeFrom="column">
              <wp:posOffset>3273248</wp:posOffset>
            </wp:positionH>
            <wp:positionV relativeFrom="paragraph">
              <wp:posOffset>137765</wp:posOffset>
            </wp:positionV>
            <wp:extent cx="244549" cy="324457"/>
            <wp:effectExtent l="0" t="0" r="3175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44549" cy="3244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6A27B8" w14:textId="0C573C66" w:rsidR="006A3BB4" w:rsidRDefault="006A3BB4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04720135" w14:textId="4086336D" w:rsidR="006A3BB4" w:rsidRDefault="006A3BB4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681821ED" w14:textId="695D8355" w:rsidR="006A3BB4" w:rsidRDefault="00305F0A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3600" behindDoc="0" locked="0" layoutInCell="1" allowOverlap="1" wp14:anchorId="02A65668" wp14:editId="56D6F1F5">
            <wp:simplePos x="0" y="0"/>
            <wp:positionH relativeFrom="column">
              <wp:posOffset>1615942</wp:posOffset>
            </wp:positionH>
            <wp:positionV relativeFrom="paragraph">
              <wp:posOffset>50357</wp:posOffset>
            </wp:positionV>
            <wp:extent cx="223520" cy="264795"/>
            <wp:effectExtent l="0" t="0" r="5080" b="190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2352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11A3A26" w14:textId="139627C2" w:rsidR="006E05BB" w:rsidRDefault="006E05BB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2AE345B4" w14:textId="027FF664" w:rsidR="006E05BB" w:rsidRDefault="00E65BC0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1552" behindDoc="0" locked="0" layoutInCell="1" allowOverlap="1" wp14:anchorId="6ED2A65E" wp14:editId="0C67F1C9">
            <wp:simplePos x="0" y="0"/>
            <wp:positionH relativeFrom="column">
              <wp:posOffset>1252973</wp:posOffset>
            </wp:positionH>
            <wp:positionV relativeFrom="paragraph">
              <wp:posOffset>150598</wp:posOffset>
            </wp:positionV>
            <wp:extent cx="314514" cy="35087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14514" cy="35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574048" w14:textId="77777777" w:rsidR="00E65BC0" w:rsidRDefault="00E65BC0" w:rsidP="00E65BC0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23292270" w14:textId="493C8768" w:rsidR="00E65BC0" w:rsidRPr="009A7C48" w:rsidRDefault="00E65BC0" w:rsidP="00E65BC0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</w:rPr>
      </w:pPr>
      <w:r w:rsidRPr="00E65BC0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                             </w:t>
      </w:r>
      <w:r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 </w:t>
      </w:r>
      <w:r w:rsidRPr="00E65BC0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 </w:t>
      </w:r>
      <w:proofErr w:type="gramStart"/>
      <w:r w:rsidRPr="009A7C48">
        <w:rPr>
          <w:rFonts w:ascii="Times New Roman" w:eastAsiaTheme="minorEastAsia" w:hAnsi="Times New Roman" w:cs="Times New Roman"/>
          <w:b/>
          <w:bCs/>
          <w:sz w:val="36"/>
          <w:szCs w:val="36"/>
        </w:rPr>
        <w:t>(</w:t>
      </w:r>
      <w:r w:rsidR="0017391B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</w:t>
      </w:r>
      <w:r w:rsidRPr="009A7C48">
        <w:rPr>
          <w:rFonts w:ascii="Times New Roman" w:eastAsiaTheme="minorEastAsia" w:hAnsi="Times New Roman" w:cs="Times New Roman"/>
          <w:b/>
          <w:bCs/>
          <w:sz w:val="36"/>
          <w:szCs w:val="36"/>
        </w:rPr>
        <w:t>Figure</w:t>
      </w:r>
      <w:proofErr w:type="gramEnd"/>
      <w:r w:rsidRPr="009A7C48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5</w:t>
      </w:r>
      <w:r w:rsidR="0017391B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</w:t>
      </w:r>
      <w:r w:rsidRPr="009A7C48">
        <w:rPr>
          <w:rFonts w:ascii="Times New Roman" w:eastAsiaTheme="minorEastAsia" w:hAnsi="Times New Roman" w:cs="Times New Roman"/>
          <w:b/>
          <w:bCs/>
          <w:sz w:val="36"/>
          <w:szCs w:val="36"/>
        </w:rPr>
        <w:t>)</w:t>
      </w:r>
    </w:p>
    <w:p w14:paraId="0E15E330" w14:textId="306B43DC" w:rsidR="006E05BB" w:rsidRPr="00767560" w:rsidRDefault="00767560" w:rsidP="00767560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Parametric Equation is used to represent the intersection between a line and a circle. </w:t>
      </w:r>
    </w:p>
    <w:p w14:paraId="61CDF26E" w14:textId="3E218E36" w:rsidR="00BB09E5" w:rsidRPr="00BB09E5" w:rsidRDefault="00BB09E5" w:rsidP="00BB09E5">
      <w:pPr>
        <w:tabs>
          <w:tab w:val="left" w:pos="2880"/>
        </w:tabs>
        <w:rPr>
          <w:rFonts w:ascii="Times New Roman" w:hAnsi="Times New Roman" w:cs="Times New Roman"/>
          <w:sz w:val="32"/>
          <w:szCs w:val="32"/>
        </w:rPr>
      </w:pPr>
      <w:r w:rsidRPr="00BB09E5">
        <w:rPr>
          <w:rFonts w:ascii="Times New Roman" w:hAnsi="Times New Roman" w:cs="Times New Roman"/>
          <w:sz w:val="32"/>
          <w:szCs w:val="32"/>
        </w:rPr>
        <w:t xml:space="preserve">Let </w:t>
      </w:r>
      <w:r>
        <w:rPr>
          <w:rFonts w:ascii="Times New Roman" w:hAnsi="Times New Roman" w:cs="Times New Roman"/>
          <w:sz w:val="32"/>
          <w:szCs w:val="32"/>
        </w:rPr>
        <w:t>the center of</w:t>
      </w:r>
      <w:r w:rsidRPr="00BB09E5">
        <w:rPr>
          <w:rFonts w:ascii="Times New Roman" w:hAnsi="Times New Roman" w:cs="Times New Roman"/>
          <w:sz w:val="32"/>
          <w:szCs w:val="32"/>
        </w:rPr>
        <w:t xml:space="preserve"> the circle </w:t>
      </w:r>
      <w:r>
        <w:rPr>
          <w:rFonts w:ascii="Times New Roman" w:hAnsi="Times New Roman" w:cs="Times New Roman"/>
          <w:sz w:val="32"/>
          <w:szCs w:val="32"/>
        </w:rPr>
        <w:t>be</w:t>
      </w:r>
      <w:r w:rsidRPr="00BB09E5">
        <w:rPr>
          <w:rFonts w:ascii="Times New Roman" w:hAnsi="Times New Roman" w:cs="Times New Roman"/>
          <w:sz w:val="32"/>
          <w:szCs w:val="32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Cs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c</m:t>
            </m:r>
          </m:sub>
        </m:sSub>
      </m:oMath>
      <w:r w:rsidRPr="00BB09E5">
        <w:rPr>
          <w:rFonts w:ascii="Times New Roman" w:hAnsi="Times New Roman" w:cs="Times New Roman"/>
          <w:iCs/>
          <w:sz w:val="32"/>
          <w:szCs w:val="3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Cs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c</m:t>
            </m:r>
          </m:sub>
        </m:sSub>
      </m:oMath>
      <w:r w:rsidRPr="00BB09E5">
        <w:rPr>
          <w:rFonts w:ascii="Times New Roman" w:hAnsi="Times New Roman" w:cs="Times New Roman"/>
          <w:iCs/>
          <w:sz w:val="32"/>
          <w:szCs w:val="32"/>
        </w:rPr>
        <w:t>,)</w:t>
      </w:r>
      <w:r w:rsidRPr="00BB09E5">
        <w:rPr>
          <w:rFonts w:ascii="Times New Roman" w:hAnsi="Times New Roman" w:cs="Times New Roman"/>
          <w:sz w:val="32"/>
          <w:szCs w:val="32"/>
        </w:rPr>
        <w:t xml:space="preserve"> and the line </w:t>
      </w:r>
      <w:r w:rsidR="00305F0A">
        <w:rPr>
          <w:rFonts w:ascii="Times New Roman" w:hAnsi="Times New Roman" w:cs="Times New Roman"/>
          <w:sz w:val="32"/>
          <w:szCs w:val="32"/>
        </w:rPr>
        <w:t xml:space="preserve">AB </w:t>
      </w:r>
      <w:r w:rsidR="003D0D11">
        <w:rPr>
          <w:rFonts w:ascii="Times New Roman" w:hAnsi="Times New Roman" w:cs="Times New Roman"/>
          <w:sz w:val="32"/>
          <w:szCs w:val="32"/>
        </w:rPr>
        <w:t>is</w:t>
      </w:r>
      <w:r w:rsidR="00305F0A">
        <w:rPr>
          <w:rFonts w:ascii="Times New Roman" w:hAnsi="Times New Roman" w:cs="Times New Roman"/>
          <w:sz w:val="32"/>
          <w:szCs w:val="32"/>
        </w:rPr>
        <w:t xml:space="preserve"> passing through the circle.</w:t>
      </w:r>
      <w:r w:rsidRPr="00BB09E5">
        <w:rPr>
          <w:rFonts w:ascii="Times New Roman" w:hAnsi="Times New Roman" w:cs="Times New Roman"/>
          <w:sz w:val="32"/>
          <w:szCs w:val="32"/>
        </w:rPr>
        <w:t xml:space="preserve"> Points </w:t>
      </w:r>
      <w:r w:rsidR="00305F0A">
        <w:rPr>
          <w:rFonts w:ascii="Times New Roman" w:hAnsi="Times New Roman" w:cs="Times New Roman"/>
          <w:sz w:val="32"/>
          <w:szCs w:val="32"/>
        </w:rPr>
        <w:t xml:space="preserve">X </w:t>
      </w:r>
      <w:r w:rsidRPr="00BB09E5">
        <w:rPr>
          <w:rFonts w:ascii="Times New Roman" w:hAnsi="Times New Roman" w:cs="Times New Roman"/>
          <w:sz w:val="32"/>
          <w:szCs w:val="32"/>
        </w:rPr>
        <w:t xml:space="preserve">and </w:t>
      </w:r>
      <w:r w:rsidR="00305F0A">
        <w:rPr>
          <w:rFonts w:ascii="Times New Roman" w:hAnsi="Times New Roman" w:cs="Times New Roman"/>
          <w:sz w:val="32"/>
          <w:szCs w:val="32"/>
        </w:rPr>
        <w:t xml:space="preserve">Y </w:t>
      </w:r>
      <w:r w:rsidRPr="00BB09E5">
        <w:rPr>
          <w:rFonts w:ascii="Times New Roman" w:hAnsi="Times New Roman" w:cs="Times New Roman"/>
          <w:sz w:val="32"/>
          <w:szCs w:val="32"/>
        </w:rPr>
        <w:t>are the intersection</w:t>
      </w:r>
      <w:r w:rsidR="003D0D11">
        <w:rPr>
          <w:rFonts w:ascii="Times New Roman" w:hAnsi="Times New Roman" w:cs="Times New Roman"/>
          <w:sz w:val="32"/>
          <w:szCs w:val="32"/>
        </w:rPr>
        <w:t>s</w:t>
      </w:r>
      <w:r w:rsidRPr="00BB09E5">
        <w:rPr>
          <w:rFonts w:ascii="Times New Roman" w:hAnsi="Times New Roman" w:cs="Times New Roman"/>
          <w:sz w:val="32"/>
          <w:szCs w:val="32"/>
        </w:rPr>
        <w:t xml:space="preserve"> of the line AB with </w:t>
      </w:r>
      <w:r w:rsidR="003D0D11">
        <w:rPr>
          <w:rFonts w:ascii="Times New Roman" w:hAnsi="Times New Roman" w:cs="Times New Roman"/>
          <w:sz w:val="32"/>
          <w:szCs w:val="32"/>
        </w:rPr>
        <w:t xml:space="preserve">the </w:t>
      </w:r>
      <w:r w:rsidRPr="00BB09E5">
        <w:rPr>
          <w:rFonts w:ascii="Times New Roman" w:hAnsi="Times New Roman" w:cs="Times New Roman"/>
          <w:sz w:val="32"/>
          <w:szCs w:val="32"/>
        </w:rPr>
        <w:t xml:space="preserve">circle.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</m:t>
                </m:r>
              </m:sub>
            </m:sSub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 </m:t>
        </m:r>
      </m:oMath>
      <w:r w:rsidRPr="00BB09E5">
        <w:rPr>
          <w:rFonts w:ascii="Times New Roman" w:hAnsi="Times New Roman" w:cs="Times New Roman"/>
          <w:sz w:val="32"/>
          <w:szCs w:val="32"/>
        </w:rPr>
        <w:t xml:space="preserve"> is </w:t>
      </w:r>
      <w:r w:rsidR="00305F0A">
        <w:rPr>
          <w:rFonts w:ascii="Times New Roman" w:hAnsi="Times New Roman" w:cs="Times New Roman"/>
          <w:sz w:val="32"/>
          <w:szCs w:val="32"/>
        </w:rPr>
        <w:t>a</w:t>
      </w:r>
      <w:r w:rsidRPr="00BB09E5">
        <w:rPr>
          <w:rFonts w:ascii="Times New Roman" w:hAnsi="Times New Roman" w:cs="Times New Roman"/>
          <w:sz w:val="32"/>
          <w:szCs w:val="32"/>
        </w:rPr>
        <w:t xml:space="preserve"> vector along the line AB</w:t>
      </w:r>
      <w:r w:rsidR="00305F0A">
        <w:rPr>
          <w:rFonts w:ascii="Times New Roman" w:hAnsi="Times New Roman" w:cs="Times New Roman"/>
          <w:sz w:val="32"/>
          <w:szCs w:val="32"/>
        </w:rPr>
        <w:t>.</w:t>
      </w:r>
    </w:p>
    <w:p w14:paraId="34DA4F50" w14:textId="63E145FD" w:rsidR="00BB09E5" w:rsidRPr="00BB09E5" w:rsidRDefault="00DC0102" w:rsidP="00BB09E5">
      <w:pPr>
        <w:tabs>
          <w:tab w:val="left" w:pos="2880"/>
        </w:tabs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 xml:space="preserve">Assuming, </w:t>
      </w:r>
      <w:r w:rsidR="00BB09E5" w:rsidRPr="00BB09E5">
        <w:rPr>
          <w:rFonts w:ascii="Times New Roman" w:hAnsi="Times New Roman" w:cs="Times New Roman"/>
          <w:sz w:val="32"/>
          <w:szCs w:val="32"/>
        </w:rPr>
        <w:t xml:space="preserve"> the</w:t>
      </w:r>
      <w:proofErr w:type="gramEnd"/>
      <w:r w:rsidR="00BB09E5" w:rsidRPr="00BB09E5">
        <w:rPr>
          <w:rFonts w:ascii="Times New Roman" w:hAnsi="Times New Roman" w:cs="Times New Roman"/>
          <w:sz w:val="32"/>
          <w:szCs w:val="32"/>
        </w:rPr>
        <w:t xml:space="preserve"> point of intersection as P, The parametric form of line and circle is represented as,</w:t>
      </w:r>
    </w:p>
    <w:p w14:paraId="36217260" w14:textId="62202099" w:rsidR="00BB09E5" w:rsidRPr="00305F0A" w:rsidRDefault="00BB09E5" w:rsidP="00305F0A">
      <w:pPr>
        <w:tabs>
          <w:tab w:val="left" w:pos="2880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05F0A">
        <w:rPr>
          <w:rFonts w:ascii="Times New Roman" w:hAnsi="Times New Roman" w:cs="Times New Roman"/>
          <w:sz w:val="32"/>
          <w:szCs w:val="32"/>
        </w:rPr>
        <w:t xml:space="preserve"> 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>=</m:t>
        </m:r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</m:t>
                </m:r>
              </m:sub>
            </m:sSub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+t*( </m:t>
        </m:r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</m:t>
                </m:r>
              </m:sub>
            </m:sSub>
          </m:e>
        </m:acc>
        <m:r>
          <w:rPr>
            <w:rFonts w:ascii="Cambria Math" w:hAnsi="Cambria Math" w:cs="Times New Roman"/>
            <w:sz w:val="32"/>
            <w:szCs w:val="32"/>
          </w:rPr>
          <m:t xml:space="preserve"> )</m:t>
        </m:r>
      </m:oMath>
      <w:r w:rsidRPr="00305F0A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305F0A">
        <w:rPr>
          <w:rFonts w:ascii="Times New Roman" w:eastAsiaTheme="minorEastAsia" w:hAnsi="Times New Roman" w:cs="Times New Roman"/>
          <w:sz w:val="32"/>
          <w:szCs w:val="32"/>
        </w:rPr>
        <w:t>…</w:t>
      </w:r>
      <w:proofErr w:type="gramStart"/>
      <w:r w:rsidR="00305F0A">
        <w:rPr>
          <w:rFonts w:ascii="Times New Roman" w:eastAsiaTheme="minorEastAsia" w:hAnsi="Times New Roman" w:cs="Times New Roman"/>
          <w:sz w:val="32"/>
          <w:szCs w:val="32"/>
        </w:rPr>
        <w:t>….(</w:t>
      </w:r>
      <w:proofErr w:type="gramEnd"/>
      <w:r w:rsidR="00305F0A">
        <w:rPr>
          <w:rFonts w:ascii="Times New Roman" w:eastAsiaTheme="minorEastAsia" w:hAnsi="Times New Roman" w:cs="Times New Roman"/>
          <w:sz w:val="32"/>
          <w:szCs w:val="32"/>
        </w:rPr>
        <w:t>1)</w:t>
      </w:r>
    </w:p>
    <w:p w14:paraId="3CF47C94" w14:textId="03F3729F" w:rsidR="00BB09E5" w:rsidRPr="00BB09E5" w:rsidRDefault="00247F73" w:rsidP="00BB09E5">
      <w:pPr>
        <w:tabs>
          <w:tab w:val="left" w:pos="2880"/>
        </w:tabs>
        <w:rPr>
          <w:rFonts w:ascii="Times New Roman" w:eastAsiaTheme="minorEastAsia" w:hAnsi="Times New Roman" w:cs="Times New Roman"/>
          <w:sz w:val="32"/>
          <w:szCs w:val="32"/>
        </w:rPr>
      </w:pPr>
      <m:oMath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32"/>
                <w:szCs w:val="32"/>
              </w:rPr>
              <m:t>p</m:t>
            </m:r>
          </m:e>
        </m:acc>
        <m:r>
          <w:rPr>
            <w:rFonts w:ascii="Cambria Math" w:hAnsi="Cambria Math" w:cs="Times New Roman"/>
            <w:sz w:val="32"/>
            <w:szCs w:val="32"/>
          </w:rPr>
          <m:t>=</m:t>
        </m:r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b</m:t>
                </m:r>
              </m:sub>
            </m:sSub>
          </m:e>
        </m:acc>
        <m:r>
          <w:rPr>
            <w:rFonts w:ascii="Cambria Math" w:hAnsi="Cambria Math" w:cs="Times New Roman"/>
            <w:sz w:val="32"/>
            <w:szCs w:val="32"/>
          </w:rPr>
          <m:t>+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cos(θ)</m:t>
              </m:r>
            </m:e>
          </m:m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sin(θ)</m:t>
              </m:r>
            </m:e>
          </m:mr>
        </m:m>
      </m:oMath>
      <w:r w:rsidR="00BB09E5" w:rsidRPr="00305F0A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305F0A">
        <w:rPr>
          <w:rFonts w:ascii="Times New Roman" w:eastAsiaTheme="minorEastAsia" w:hAnsi="Times New Roman" w:cs="Times New Roman"/>
          <w:sz w:val="32"/>
          <w:szCs w:val="32"/>
        </w:rPr>
        <w:t>……</w:t>
      </w:r>
      <w:proofErr w:type="gramStart"/>
      <w:r w:rsidR="00305F0A">
        <w:rPr>
          <w:rFonts w:ascii="Times New Roman" w:eastAsiaTheme="minorEastAsia" w:hAnsi="Times New Roman" w:cs="Times New Roman"/>
          <w:sz w:val="32"/>
          <w:szCs w:val="32"/>
        </w:rPr>
        <w:t>…(</w:t>
      </w:r>
      <w:proofErr w:type="gramEnd"/>
      <w:r w:rsidR="00305F0A">
        <w:rPr>
          <w:rFonts w:ascii="Times New Roman" w:eastAsiaTheme="minorEastAsia" w:hAnsi="Times New Roman" w:cs="Times New Roman"/>
          <w:sz w:val="32"/>
          <w:szCs w:val="32"/>
        </w:rPr>
        <w:t>2)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>θ</m:t>
        </m:r>
      </m:oMath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is 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>angle w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 xml:space="preserve">.r.t 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>to</w:t>
      </w:r>
      <w:r w:rsidR="00305F0A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305F0A">
        <w:rPr>
          <w:rFonts w:ascii="Times New Roman" w:eastAsiaTheme="minorEastAsia" w:hAnsi="Times New Roman" w:cs="Times New Roman"/>
          <w:sz w:val="32"/>
          <w:szCs w:val="32"/>
        </w:rPr>
        <w:t>x-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 xml:space="preserve">axis of every point 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>o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>n the circle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>.</w:t>
      </w:r>
      <w:r w:rsidR="00BB09E5"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</w:t>
      </w:r>
    </w:p>
    <w:p w14:paraId="0A5C0572" w14:textId="70A3D9C2" w:rsidR="00BB09E5" w:rsidRPr="00BB09E5" w:rsidRDefault="00BB09E5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Since </w:t>
      </w:r>
      <w:r w:rsidR="00CF7F62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circle and line meet</w:t>
      </w: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at point P, we can write (1) and (2) as,</w:t>
      </w:r>
    </w:p>
    <w:p w14:paraId="0749AB6D" w14:textId="7307FD80" w:rsidR="00BB09E5" w:rsidRPr="00BB09E5" w:rsidRDefault="00BB09E5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      </w:t>
      </w:r>
      <m:oMath>
        <m:acc>
          <m:accPr>
            <m:chr m:val="⃗"/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32"/>
                    <w:szCs w:val="32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32"/>
                    <w:szCs w:val="32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32"/>
                    <w:szCs w:val="32"/>
                    <w:shd w:val="clear" w:color="auto" w:fill="FFFFFF"/>
                  </w:rPr>
                  <m:t>a</m:t>
                </m:r>
              </m:sub>
            </m:sSub>
          </m:e>
        </m:acc>
        <m: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>+t</m:t>
        </m:r>
        <m:d>
          <m:d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 xml:space="preserve"> </m:t>
            </m:r>
            <m:acc>
              <m:accPr>
                <m:chr m:val="⃗"/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32"/>
                    <w:szCs w:val="32"/>
                    <w:shd w:val="clear" w:color="auto" w:fill="FFFFFF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color w:val="000000" w:themeColor="text1"/>
                        <w:sz w:val="32"/>
                        <w:szCs w:val="32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32"/>
                        <w:szCs w:val="32"/>
                        <w:shd w:val="clear" w:color="auto" w:fill="FFFFFF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32"/>
                        <w:szCs w:val="32"/>
                        <w:shd w:val="clear" w:color="auto" w:fill="FFFFFF"/>
                      </w:rPr>
                      <m:t>a</m:t>
                    </m:r>
                  </m:sub>
                </m:sSub>
              </m:e>
            </m:acc>
            <m:r>
              <w:rPr>
                <w:rFonts w:ascii="Cambria Math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 xml:space="preserve"> </m:t>
            </m:r>
          </m:e>
        </m:d>
        <m: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= </m:t>
        </m:r>
        <m:acc>
          <m:accPr>
            <m:chr m:val="⃗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b</m:t>
                </m:r>
              </m:sub>
            </m:sSub>
          </m:e>
        </m:acc>
        <m:r>
          <w:rPr>
            <w:rFonts w:ascii="Cambria Math" w:hAnsi="Cambria Math" w:cs="Times New Roman"/>
            <w:sz w:val="32"/>
            <w:szCs w:val="32"/>
          </w:rPr>
          <m:t>+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cos(θ)</m:t>
              </m:r>
            </m:e>
          </m:m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sin(θ)</m:t>
              </m:r>
            </m:e>
          </m:mr>
        </m:m>
      </m:oMath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    </w:t>
      </w:r>
    </w:p>
    <w:p w14:paraId="3042333D" w14:textId="2DBF8000" w:rsidR="00BB09E5" w:rsidRPr="00BB09E5" w:rsidRDefault="00BB09E5" w:rsidP="00BB09E5">
      <w:pPr>
        <w:rPr>
          <w:rFonts w:ascii="Times New Roman" w:eastAsiaTheme="minorEastAsia" w:hAnsi="Times New Roman" w:cs="Times New Roman"/>
          <w:sz w:val="32"/>
          <w:szCs w:val="32"/>
        </w:rPr>
      </w:pP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lastRenderedPageBreak/>
        <w:t xml:space="preserve">     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xa</m:t>
              </m:r>
            </m:e>
          </m:m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ya</m:t>
              </m:r>
            </m:e>
          </m:mr>
        </m:m>
        <m: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+t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fa</m:t>
              </m:r>
            </m:e>
          </m:m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ga</m:t>
              </m:r>
            </m:e>
          </m:mr>
        </m:m>
        <m:r>
          <w:rPr>
            <w:rFonts w:ascii="Cambria Math" w:hAnsi="Cambria Math" w:cs="Times New Roman"/>
            <w:color w:val="000000" w:themeColor="text1"/>
            <w:sz w:val="32"/>
            <w:szCs w:val="32"/>
            <w:shd w:val="clear" w:color="auto" w:fill="FFFFFF"/>
          </w:rPr>
          <m:t xml:space="preserve">=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mP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xb</m:t>
              </m:r>
            </m:e>
          </m:mr>
          <m:m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yb</m:t>
              </m:r>
            </m:e>
          </m:mr>
        </m:m>
        <m:r>
          <w:rPr>
            <w:rFonts w:ascii="Cambria Math" w:hAnsi="Cambria Math" w:cs="Times New Roman"/>
            <w:sz w:val="32"/>
            <w:szCs w:val="32"/>
          </w:rPr>
          <m:t>+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cos(θ)</m:t>
              </m:r>
            </m:e>
          </m:mr>
          <m:m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rsin(θ)</m:t>
              </m:r>
            </m:e>
          </m:mr>
        </m:m>
      </m:oMath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   </w:t>
      </w:r>
    </w:p>
    <w:p w14:paraId="76B47F4D" w14:textId="13548224" w:rsidR="00BB09E5" w:rsidRPr="00BB09E5" w:rsidRDefault="00BB09E5" w:rsidP="00BB09E5">
      <w:pPr>
        <w:rPr>
          <w:rFonts w:ascii="Times New Roman" w:eastAsiaTheme="minorEastAsia" w:hAnsi="Times New Roman" w:cs="Times New Roman"/>
          <w:sz w:val="32"/>
          <w:szCs w:val="32"/>
        </w:rPr>
      </w:pPr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                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>From the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above equation, we can find that there are two parameters t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 xml:space="preserve"> and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 xml:space="preserve"> θ</m:t>
        </m:r>
      </m:oMath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. 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>W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e are 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 xml:space="preserve">using </w:t>
      </w:r>
      <w:r w:rsidR="00CF7F62" w:rsidRPr="00BB09E5">
        <w:rPr>
          <w:rFonts w:ascii="Times New Roman" w:eastAsiaTheme="minorEastAsia" w:hAnsi="Times New Roman" w:cs="Times New Roman"/>
          <w:sz w:val="32"/>
          <w:szCs w:val="32"/>
        </w:rPr>
        <w:t>quadratic equations,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>to solv</w:t>
      </w:r>
      <w:r w:rsidR="00CF7F62">
        <w:rPr>
          <w:rFonts w:ascii="Times New Roman" w:eastAsiaTheme="minorEastAsia" w:hAnsi="Times New Roman" w:cs="Times New Roman"/>
          <w:sz w:val="32"/>
          <w:szCs w:val="32"/>
        </w:rPr>
        <w:t>e the following.</w:t>
      </w:r>
    </w:p>
    <w:p w14:paraId="0584AC81" w14:textId="06CD589E" w:rsidR="00BB09E5" w:rsidRPr="00BB09E5" w:rsidRDefault="00BB09E5" w:rsidP="00BB09E5">
      <w:pPr>
        <w:rPr>
          <w:rFonts w:ascii="Times New Roman" w:eastAsiaTheme="minorEastAsia" w:hAnsi="Times New Roman" w:cs="Times New Roman"/>
          <w:sz w:val="32"/>
          <w:szCs w:val="32"/>
        </w:rPr>
      </w:pPr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                 (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>a-xb)+t*fa=rcos(θ)</m:t>
        </m:r>
      </m:oMath>
      <w:r w:rsidRPr="00BB09E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3C73F6">
        <w:rPr>
          <w:rFonts w:ascii="Times New Roman" w:eastAsiaTheme="minorEastAsia" w:hAnsi="Times New Roman" w:cs="Times New Roman"/>
          <w:sz w:val="32"/>
          <w:szCs w:val="32"/>
        </w:rPr>
        <w:t>……</w:t>
      </w:r>
      <w:proofErr w:type="gramStart"/>
      <w:r w:rsidR="003C73F6">
        <w:rPr>
          <w:rFonts w:ascii="Times New Roman" w:eastAsiaTheme="minorEastAsia" w:hAnsi="Times New Roman" w:cs="Times New Roman"/>
          <w:sz w:val="32"/>
          <w:szCs w:val="32"/>
        </w:rPr>
        <w:t>…</w:t>
      </w:r>
      <w:r w:rsidRPr="00BB09E5">
        <w:rPr>
          <w:rFonts w:ascii="Times New Roman" w:eastAsiaTheme="minorEastAsia" w:hAnsi="Times New Roman" w:cs="Times New Roman"/>
          <w:sz w:val="32"/>
          <w:szCs w:val="32"/>
        </w:rPr>
        <w:t>(</w:t>
      </w:r>
      <w:proofErr w:type="gramEnd"/>
      <w:r w:rsidRPr="00BB09E5">
        <w:rPr>
          <w:rFonts w:ascii="Times New Roman" w:eastAsiaTheme="minorEastAsia" w:hAnsi="Times New Roman" w:cs="Times New Roman"/>
          <w:sz w:val="32"/>
          <w:szCs w:val="32"/>
        </w:rPr>
        <w:t>3)</w:t>
      </w:r>
    </w:p>
    <w:p w14:paraId="4DDA8A55" w14:textId="6F0A204C" w:rsidR="00BB09E5" w:rsidRPr="00BB09E5" w:rsidRDefault="00BB09E5" w:rsidP="00BB09E5">
      <w:pP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               </w:t>
      </w:r>
      <m:oMath>
        <m:r>
          <w:rPr>
            <w:rFonts w:ascii="Cambria Math" w:eastAsiaTheme="minorEastAsia" w:hAnsi="Cambria Math" w:cs="Times New Roman"/>
            <w:color w:val="000000" w:themeColor="text1"/>
            <w:sz w:val="32"/>
            <w:szCs w:val="32"/>
            <w:shd w:val="clear" w:color="auto" w:fill="FFFFFF"/>
          </w:rPr>
          <m:t>(ya-yb)+t*gb=rsin(θ)</m:t>
        </m:r>
      </m:oMath>
      <w:r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3C73F6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……</w:t>
      </w:r>
      <w:proofErr w:type="gramStart"/>
      <w:r w:rsidR="003C73F6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…</w:t>
      </w:r>
      <w:r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(</w:t>
      </w:r>
      <w:proofErr w:type="gramEnd"/>
      <w:r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2)</w:t>
      </w:r>
    </w:p>
    <w:p w14:paraId="53F9C4EE" w14:textId="04D7BCAA" w:rsidR="00BB09E5" w:rsidRPr="00BB09E5" w:rsidRDefault="003C73F6" w:rsidP="00BB09E5">
      <w:pP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For eliminating </w:t>
      </w:r>
      <w:proofErr w:type="gramStart"/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theta, </w:t>
      </w:r>
      <w:r w:rsidR="00BB09E5"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both</w:t>
      </w:r>
      <w:proofErr w:type="gramEnd"/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the equations are to be squared </w:t>
      </w:r>
      <w:r w:rsidR="00BB09E5"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and add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ed after which we get, an</w:t>
      </w:r>
      <w:r w:rsidR="00BB09E5"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equation in t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erms </w:t>
      </w:r>
      <w:r w:rsidR="00BB09E5"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of t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, a</w:t>
      </w:r>
      <w:r w:rsidR="00BB09E5" w:rsidRPr="00BB09E5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nd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:</w:t>
      </w:r>
    </w:p>
    <w:p w14:paraId="3004C770" w14:textId="2801595B" w:rsidR="00BB09E5" w:rsidRPr="003C73F6" w:rsidRDefault="00BB09E5" w:rsidP="003C73F6">
      <w:pPr>
        <w:jc w:val="center"/>
        <w:rPr>
          <w:rFonts w:ascii="Times New Roman" w:eastAsiaTheme="minorEastAsia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000000" w:themeColor="text1"/>
              <w:sz w:val="24"/>
              <w:szCs w:val="24"/>
              <w:shd w:val="clear" w:color="auto" w:fill="FFFFFF"/>
            </w:rPr>
            <m:t xml:space="preserve">t= 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color w:val="000000" w:themeColor="text1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>fa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xb-xa</m:t>
                  </m:r>
                </m:e>
              </m:d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 xml:space="preserve"> +ga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yb-ya</m:t>
                  </m:r>
                </m:e>
              </m:d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 xml:space="preserve"> 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f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g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color w:val="000000" w:themeColor="text1"/>
              <w:sz w:val="24"/>
              <w:szCs w:val="24"/>
              <w:shd w:val="clear" w:color="auto" w:fill="FFFFFF"/>
            </w:rPr>
            <m:t xml:space="preserve"> ±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bCs/>
                  <w:i/>
                  <w:color w:val="000000" w:themeColor="text1"/>
                  <w:sz w:val="24"/>
                  <w:szCs w:val="24"/>
                  <w:shd w:val="clear" w:color="auto" w:fill="FFFFFF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f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gb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>-[fa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yb-ya</m:t>
                  </m:r>
                </m:e>
              </m:d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>+ga(xb-xa)]</m:t>
              </m:r>
            </m:e>
          </m:rad>
        </m:oMath>
      </m:oMathPara>
    </w:p>
    <w:p w14:paraId="13EF4611" w14:textId="77777777" w:rsidR="00BB09E5" w:rsidRPr="00BB09E5" w:rsidRDefault="00BB09E5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</w:p>
    <w:p w14:paraId="5D5FB119" w14:textId="77777777" w:rsidR="00BB09E5" w:rsidRPr="00BB09E5" w:rsidRDefault="00BB09E5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</w:p>
    <w:p w14:paraId="70377874" w14:textId="4677258C" w:rsidR="003C73F6" w:rsidRDefault="003C73F6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Finally, we </w:t>
      </w:r>
      <w:r w:rsidR="003D0D11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conclude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that:</w:t>
      </w:r>
    </w:p>
    <w:p w14:paraId="78D73E00" w14:textId="7472750A" w:rsidR="003C73F6" w:rsidRDefault="003C73F6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</w:p>
    <w:p w14:paraId="5150416C" w14:textId="612AE797" w:rsidR="003C73F6" w:rsidRDefault="003C73F6" w:rsidP="00BB09E5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D</w:t>
      </w: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iscriminant &gt;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0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, we get two distinct points.</w:t>
      </w:r>
      <w:r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</w:p>
    <w:p w14:paraId="6C6836F7" w14:textId="36727CCF" w:rsidR="00BB09E5" w:rsidRPr="00BB09E5" w:rsidRDefault="003C73F6" w:rsidP="003C73F6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D</w:t>
      </w:r>
      <w:r w:rsidR="00BB09E5"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iscriminant &lt; 0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, the line and the circle do not meet anywhere.</w:t>
      </w:r>
      <w:r w:rsidR="00BB09E5"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    </w:t>
      </w:r>
    </w:p>
    <w:p w14:paraId="3B95F829" w14:textId="413F5A28" w:rsidR="00BB09E5" w:rsidRPr="00BB09E5" w:rsidRDefault="003C73F6" w:rsidP="003C73F6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D</w:t>
      </w:r>
      <w:r w:rsidR="00BB09E5"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iscriminant =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BB09E5"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0</w:t>
      </w:r>
      <w: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, the line becomes a tangent.</w:t>
      </w:r>
      <w:r w:rsidR="00BB09E5" w:rsidRPr="00BB09E5"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     </w:t>
      </w:r>
    </w:p>
    <w:p w14:paraId="40E599BF" w14:textId="63D79FE9" w:rsidR="006E05BB" w:rsidRDefault="006E05BB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3DCF7ED2" w14:textId="3B58C13E" w:rsidR="006E05BB" w:rsidRDefault="006E05BB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487E1934" w14:textId="1499BF14" w:rsidR="006E05BB" w:rsidRDefault="006E05BB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2C297019" w14:textId="205C9422" w:rsidR="006E05BB" w:rsidRDefault="006E05BB" w:rsidP="001E604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0FC592E2" w14:textId="77777777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0FB44301" w14:textId="77777777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5E4884E3" w14:textId="0B340253" w:rsidR="003C73F6" w:rsidRDefault="003C73F6" w:rsidP="003C73F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Circle-Circle Intersection:</w:t>
      </w:r>
    </w:p>
    <w:p w14:paraId="17998CAF" w14:textId="1E2DF4EF" w:rsidR="000508C6" w:rsidRDefault="000508C6" w:rsidP="000508C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he parametric equation is also used to portray the circle-circle intersection.</w:t>
      </w:r>
    </w:p>
    <w:p w14:paraId="641A4106" w14:textId="77777777" w:rsidR="000508C6" w:rsidRDefault="000508C6" w:rsidP="000508C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8B6CCB8" w14:textId="63E84F10" w:rsidR="000508C6" w:rsidRDefault="000508C6" w:rsidP="000508C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t first, the intersection is taken, normally by joining two circles.</w:t>
      </w:r>
    </w:p>
    <w:p w14:paraId="17D8A30F" w14:textId="622E0588" w:rsidR="000508C6" w:rsidRDefault="000508C6" w:rsidP="000508C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As given in the figure.6, and we aim to find the common point of the given two circles. We then continue to extend the </w:t>
      </w:r>
      <w:r w:rsidR="00834308">
        <w:rPr>
          <w:rFonts w:ascii="Times New Roman" w:eastAsiaTheme="minorEastAsia" w:hAnsi="Times New Roman" w:cs="Times New Roman"/>
          <w:sz w:val="32"/>
          <w:szCs w:val="32"/>
        </w:rPr>
        <w:t xml:space="preserve">line </w:t>
      </w:r>
      <w:r>
        <w:rPr>
          <w:rFonts w:ascii="Times New Roman" w:eastAsiaTheme="minorEastAsia" w:hAnsi="Times New Roman" w:cs="Times New Roman"/>
          <w:sz w:val="32"/>
          <w:szCs w:val="32"/>
        </w:rPr>
        <w:t>p2 – p3 on either side till the intersection points (here, the common point is p2). We find the intersection points by determining the slope of the line p3-p2-p3.</w:t>
      </w:r>
    </w:p>
    <w:p w14:paraId="6549E977" w14:textId="15116A04" w:rsidR="003C73F6" w:rsidRDefault="003C73F6" w:rsidP="003C73F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81CE927" w14:textId="390786E8" w:rsidR="003C73F6" w:rsidRPr="003C73F6" w:rsidRDefault="000508C6" w:rsidP="003C73F6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E7A32CB" wp14:editId="5B465754">
            <wp:simplePos x="0" y="0"/>
            <wp:positionH relativeFrom="margin">
              <wp:posOffset>764525</wp:posOffset>
            </wp:positionH>
            <wp:positionV relativeFrom="paragraph">
              <wp:posOffset>205828</wp:posOffset>
            </wp:positionV>
            <wp:extent cx="4178300" cy="3550285"/>
            <wp:effectExtent l="0" t="0" r="0" b="0"/>
            <wp:wrapSquare wrapText="bothSides"/>
            <wp:docPr id="17" name="Picture 17" descr="Determine where two circles intersect in C# - C# HelperC# Hel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termine where two circles intersect in C# - C# HelperC# Helpe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55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73951D" w14:textId="1DE96DB4" w:rsidR="003C73F6" w:rsidRDefault="000508C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7696" behindDoc="0" locked="0" layoutInCell="1" allowOverlap="1" wp14:anchorId="54131C38" wp14:editId="3D0C20DF">
            <wp:simplePos x="0" y="0"/>
            <wp:positionH relativeFrom="column">
              <wp:posOffset>3955312</wp:posOffset>
            </wp:positionH>
            <wp:positionV relativeFrom="paragraph">
              <wp:posOffset>350372</wp:posOffset>
            </wp:positionV>
            <wp:extent cx="244549" cy="324457"/>
            <wp:effectExtent l="0" t="0" r="317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44549" cy="3244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21BB2A" w14:textId="28446E46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799B056F" w14:textId="04F94971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0275BDF0" w14:textId="593CEA82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10053539" w14:textId="10FD7471" w:rsidR="003C73F6" w:rsidRDefault="000508C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305F0A">
        <w:rPr>
          <w:rFonts w:ascii="Times New Roman" w:eastAsiaTheme="minorEastAsia" w:hAnsi="Times New Roman" w:cs="Times New Roman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79744" behindDoc="0" locked="0" layoutInCell="1" allowOverlap="1" wp14:anchorId="55A10FC8" wp14:editId="7D47F904">
            <wp:simplePos x="0" y="0"/>
            <wp:positionH relativeFrom="column">
              <wp:posOffset>1148317</wp:posOffset>
            </wp:positionH>
            <wp:positionV relativeFrom="paragraph">
              <wp:posOffset>199006</wp:posOffset>
            </wp:positionV>
            <wp:extent cx="314514" cy="350875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14514" cy="35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FFDFAD" w14:textId="33FCD3A1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696A21CD" w14:textId="6F0AAF48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34460851" w14:textId="77777777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5B8CA231" w14:textId="2094BB2E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321F1102" w14:textId="36AD2CF1" w:rsidR="000508C6" w:rsidRDefault="000508C6" w:rsidP="00767560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</w:rPr>
      </w:pPr>
    </w:p>
    <w:p w14:paraId="7E7088D3" w14:textId="0003F057" w:rsidR="003C73F6" w:rsidRPr="00767560" w:rsidRDefault="00767560" w:rsidP="000508C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</w:rPr>
      </w:pPr>
      <w:proofErr w:type="gramStart"/>
      <w:r w:rsidRPr="00767560">
        <w:rPr>
          <w:rFonts w:ascii="Times New Roman" w:eastAsiaTheme="minorEastAsia" w:hAnsi="Times New Roman" w:cs="Times New Roman"/>
          <w:b/>
          <w:bCs/>
          <w:sz w:val="36"/>
          <w:szCs w:val="36"/>
        </w:rPr>
        <w:t>( Figure</w:t>
      </w:r>
      <w:proofErr w:type="gramEnd"/>
      <w:r w:rsidRPr="00767560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6 )</w:t>
      </w:r>
    </w:p>
    <w:p w14:paraId="6D37EA44" w14:textId="358C7263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2CBAC35C" w14:textId="0DEE7451" w:rsidR="000508C6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lastRenderedPageBreak/>
        <w:t xml:space="preserve">We then calculate the points, by the line-circle method: </w:t>
      </w:r>
    </w:p>
    <w:p w14:paraId="6FA8C189" w14:textId="38158A73" w:rsidR="000508C6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2D6D23FD" w14:textId="3FD202D2" w:rsidR="000508C6" w:rsidRPr="00834308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iCs/>
          <w:color w:val="000000" w:themeColor="text1"/>
          <w:sz w:val="32"/>
          <w:szCs w:val="32"/>
          <w:shd w:val="clear" w:color="auto" w:fill="FFFFFF"/>
        </w:rPr>
      </w:pPr>
      <w:r w:rsidRPr="000508C6">
        <w:rPr>
          <w:rFonts w:ascii="Times New Roman" w:eastAsiaTheme="minorEastAsia" w:hAnsi="Times New Roman" w:cs="Times New Roman"/>
          <w:sz w:val="36"/>
          <w:szCs w:val="36"/>
        </w:rPr>
        <w:t>|p1-p3|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36"/>
            <w:szCs w:val="36"/>
            <w:shd w:val="clear" w:color="auto" w:fill="FFFFFF"/>
          </w:rPr>
          <m:t xml:space="preserve">= </m:t>
        </m:r>
        <m:f>
          <m:fPr>
            <m:ctrlPr>
              <w:rPr>
                <w:rFonts w:ascii="Cambria Math" w:hAnsi="Cambria Math" w:cs="Times New Roman"/>
                <w:bCs/>
                <w:iCs/>
                <w:color w:val="000000" w:themeColor="text1"/>
                <w:sz w:val="36"/>
                <w:szCs w:val="36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Cs/>
                    <w:color w:val="000000" w:themeColor="text1"/>
                    <w:sz w:val="36"/>
                    <w:szCs w:val="36"/>
                    <w:shd w:val="clear" w:color="auto" w:fill="FFFFFF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r1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 w:themeColor="text1"/>
                <w:sz w:val="36"/>
                <w:szCs w:val="36"/>
                <w:shd w:val="clear" w:color="auto" w:fill="FFFFFF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Cs/>
                    <w:color w:val="000000" w:themeColor="text1"/>
                    <w:sz w:val="36"/>
                    <w:szCs w:val="36"/>
                    <w:shd w:val="clear" w:color="auto" w:fill="FFFFFF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r2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 w:themeColor="text1"/>
                <w:sz w:val="36"/>
                <w:szCs w:val="36"/>
                <w:shd w:val="clear" w:color="auto" w:fill="FFFFFF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Cs/>
                    <w:color w:val="000000" w:themeColor="text1"/>
                    <w:sz w:val="36"/>
                    <w:szCs w:val="36"/>
                    <w:shd w:val="clear" w:color="auto" w:fill="FFFFFF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|d|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36"/>
                    <w:szCs w:val="36"/>
                    <w:shd w:val="clear" w:color="auto" w:fill="FFFFFF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36"/>
                <w:szCs w:val="36"/>
                <w:shd w:val="clear" w:color="auto" w:fill="FFFFFF"/>
              </w:rPr>
              <m:t>2x|p1-p0|</m:t>
            </m:r>
          </m:den>
        </m:f>
      </m:oMath>
      <w:r w:rsidRPr="000508C6">
        <w:rPr>
          <w:rFonts w:ascii="Times New Roman" w:eastAsiaTheme="minorEastAsia" w:hAnsi="Times New Roman" w:cs="Times New Roman"/>
          <w:bCs/>
          <w:iCs/>
          <w:color w:val="000000" w:themeColor="text1"/>
          <w:sz w:val="36"/>
          <w:szCs w:val="36"/>
          <w:shd w:val="clear" w:color="auto" w:fill="FFFFFF"/>
        </w:rPr>
        <w:t xml:space="preserve"> </w:t>
      </w:r>
      <w:r w:rsidR="00834308">
        <w:rPr>
          <w:rFonts w:ascii="Times New Roman" w:eastAsiaTheme="minorEastAsia" w:hAnsi="Times New Roman" w:cs="Times New Roman"/>
          <w:bCs/>
          <w:iCs/>
          <w:color w:val="000000" w:themeColor="text1"/>
          <w:sz w:val="36"/>
          <w:szCs w:val="36"/>
          <w:shd w:val="clear" w:color="auto" w:fill="FFFFFF"/>
        </w:rPr>
        <w:t xml:space="preserve">  </w:t>
      </w:r>
      <w:proofErr w:type="gramStart"/>
      <w:r w:rsidR="00834308">
        <w:rPr>
          <w:rFonts w:ascii="Times New Roman" w:eastAsiaTheme="minorEastAsia" w:hAnsi="Times New Roman" w:cs="Times New Roman"/>
          <w:bCs/>
          <w:iCs/>
          <w:color w:val="000000" w:themeColor="text1"/>
          <w:sz w:val="36"/>
          <w:szCs w:val="36"/>
          <w:shd w:val="clear" w:color="auto" w:fill="FFFFFF"/>
        </w:rPr>
        <w:t xml:space="preserve">   (</w:t>
      </w:r>
      <w:proofErr w:type="gramEnd"/>
      <w:r w:rsidR="00834308" w:rsidRPr="00834308">
        <w:rPr>
          <w:rFonts w:ascii="Cambria Math" w:hAnsi="Cambria Math" w:cs="Cambria Math"/>
          <w:b/>
          <w:bCs/>
          <w:color w:val="222222"/>
          <w:sz w:val="44"/>
          <w:szCs w:val="44"/>
          <w:shd w:val="clear" w:color="auto" w:fill="FFFFFF"/>
        </w:rPr>
        <w:t>∵</w:t>
      </w:r>
      <w:r w:rsidR="00834308">
        <w:rPr>
          <w:rFonts w:ascii="Cambria Math" w:hAnsi="Cambria Math" w:cs="Cambria Math"/>
          <w:b/>
          <w:bCs/>
          <w:color w:val="222222"/>
          <w:sz w:val="44"/>
          <w:szCs w:val="44"/>
          <w:shd w:val="clear" w:color="auto" w:fill="FFFFFF"/>
        </w:rPr>
        <w:t xml:space="preserve"> </w:t>
      </w:r>
      <w:proofErr w:type="spellStart"/>
      <w:r w:rsidR="00834308">
        <w:rPr>
          <w:rFonts w:ascii="Cambria Math" w:hAnsi="Cambria Math" w:cs="Cambria Math"/>
          <w:color w:val="222222"/>
          <w:sz w:val="32"/>
          <w:szCs w:val="32"/>
          <w:shd w:val="clear" w:color="auto" w:fill="FFFFFF"/>
        </w:rPr>
        <w:t>b+a</w:t>
      </w:r>
      <w:proofErr w:type="spellEnd"/>
      <w:r w:rsidR="00834308">
        <w:rPr>
          <w:rFonts w:ascii="Cambria Math" w:hAnsi="Cambria Math" w:cs="Cambria Math"/>
          <w:color w:val="222222"/>
          <w:sz w:val="32"/>
          <w:szCs w:val="32"/>
          <w:shd w:val="clear" w:color="auto" w:fill="FFFFFF"/>
        </w:rPr>
        <w:t xml:space="preserve"> = d , as mentioned in the figure).</w:t>
      </w:r>
    </w:p>
    <w:p w14:paraId="74CBF0EF" w14:textId="0810317A" w:rsidR="000508C6" w:rsidRPr="000508C6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a</w:t>
      </w:r>
      <w:r w:rsidRPr="000508C6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lso, </w:t>
      </w:r>
    </w:p>
    <w:p w14:paraId="0E2E6AFE" w14:textId="52FE527D" w:rsidR="000508C6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</w:pPr>
      <w:r w:rsidRPr="000508C6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|</w:t>
      </w:r>
      <w:r w:rsidR="00834308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a</w:t>
      </w:r>
      <w:r w:rsidRPr="000508C6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| = |</w:t>
      </w:r>
      <w:r w:rsidR="00834308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d</w:t>
      </w:r>
      <w:r w:rsidRPr="000508C6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|-|</w:t>
      </w:r>
      <w:r w:rsidR="00834308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b</w:t>
      </w:r>
      <w:r w:rsidRPr="000508C6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|</w:t>
      </w:r>
      <w:r w:rsidR="00B14FBF"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  <w:t>,</w:t>
      </w:r>
    </w:p>
    <w:p w14:paraId="1371EA71" w14:textId="77777777" w:rsid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bCs/>
          <w:color w:val="000000" w:themeColor="text1"/>
          <w:sz w:val="36"/>
          <w:szCs w:val="36"/>
          <w:shd w:val="clear" w:color="auto" w:fill="FFFFFF"/>
        </w:rPr>
      </w:pPr>
    </w:p>
    <w:p w14:paraId="086B12F3" w14:textId="5A6384C1" w:rsid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w</w:t>
      </w:r>
      <w:r w:rsidRPr="00B14FBF"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>here</w:t>
      </w:r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color w:val="000000" w:themeColor="text1"/>
                <w:sz w:val="32"/>
                <w:szCs w:val="32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color w:val="000000" w:themeColor="text1"/>
                <w:sz w:val="32"/>
                <w:szCs w:val="32"/>
                <w:shd w:val="clear" w:color="auto" w:fill="FFFFFF"/>
              </w:rPr>
              <m:t>0</m:t>
            </m:r>
          </m:sub>
        </m:sSub>
      </m:oMath>
      <w:r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  <w:t xml:space="preserve">  are the radii of the circle A and circle B respectively.</w:t>
      </w:r>
    </w:p>
    <w:p w14:paraId="590BE62B" w14:textId="3889DCE8" w:rsid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</w:p>
    <w:p w14:paraId="1BEC8F98" w14:textId="1A9721C1" w:rsid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us,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parametric equation of the line p3-p2-p3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is :</w:t>
      </w:r>
      <w:proofErr w:type="gramEnd"/>
    </w:p>
    <w:p w14:paraId="3948DEDA" w14:textId="3B9A16A8" w:rsid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118C79AF" w14:textId="7353982D" w:rsidR="00B14FBF" w:rsidRPr="00B14FBF" w:rsidRDefault="00247F73" w:rsidP="00B14FBF">
      <w:pPr>
        <w:rPr>
          <w:rFonts w:ascii="Times New Roman" w:eastAsiaTheme="minorEastAsia" w:hAnsi="Times New Roman" w:cs="Times New Roman"/>
          <w:color w:val="000000" w:themeColor="text1"/>
          <w:sz w:val="32"/>
          <w:szCs w:val="32"/>
          <w:shd w:val="clear" w:color="auto" w:fill="FFFFFF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32"/>
                  <w:szCs w:val="32"/>
                  <w:shd w:val="clear" w:color="auto" w:fill="FFFFFF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p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32"/>
              <w:szCs w:val="32"/>
              <w:shd w:val="clear" w:color="auto" w:fill="FFFFFF"/>
            </w:rPr>
            <m:t>=</m:t>
          </m:r>
          <m:acc>
            <m:accPr>
              <m:chr m:val="⃗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32"/>
                  <w:szCs w:val="32"/>
                  <w:shd w:val="clear" w:color="auto" w:fill="FFFFFF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Ca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32"/>
              <w:szCs w:val="32"/>
              <w:shd w:val="clear" w:color="auto" w:fill="FFFFFF"/>
            </w:rPr>
            <m:t xml:space="preserve">+m( 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32"/>
                  <w:szCs w:val="32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Cb-Ca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32"/>
                  <w:szCs w:val="32"/>
                  <w:shd w:val="clear" w:color="auto" w:fill="FFFFFF"/>
                </w:rPr>
                <m:t>|Cb-Ca|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32"/>
              <w:szCs w:val="32"/>
              <w:shd w:val="clear" w:color="auto" w:fill="FFFFFF"/>
            </w:rPr>
            <m:t xml:space="preserve"> )</m:t>
          </m:r>
        </m:oMath>
      </m:oMathPara>
    </w:p>
    <w:p w14:paraId="6901F4F9" w14:textId="19510593" w:rsidR="00B14FBF" w:rsidRPr="00B14FBF" w:rsidRDefault="00B14FBF" w:rsidP="00B14FBF">
      <w:pPr>
        <w:rPr>
          <w:rFonts w:ascii="Times New Roman" w:hAnsi="Times New Roman" w:cs="Times New Roman"/>
          <w:bCs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000000" w:themeColor="text1"/>
          <w:sz w:val="32"/>
          <w:szCs w:val="32"/>
          <w:shd w:val="clear" w:color="auto" w:fill="FFFFFF"/>
        </w:rPr>
        <w:t>where ‘m’ is the slope of the line</w:t>
      </w:r>
    </w:p>
    <w:p w14:paraId="2163ED1F" w14:textId="77777777" w:rsidR="00B14FBF" w:rsidRPr="00B14FBF" w:rsidRDefault="00B14FBF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B61A1A4" w14:textId="78FCE43C" w:rsidR="000B63BD" w:rsidRPr="000508C6" w:rsidRDefault="000508C6" w:rsidP="00982C6A">
      <w:pPr>
        <w:tabs>
          <w:tab w:val="left" w:pos="945"/>
        </w:tabs>
        <w:rPr>
          <w:rFonts w:ascii="Times New Roman" w:eastAsiaTheme="minorEastAsia" w:hAnsi="Times New Roman" w:cs="Times New Roman"/>
          <w:sz w:val="36"/>
          <w:szCs w:val="36"/>
        </w:rPr>
      </w:pPr>
      <w:r w:rsidRPr="000508C6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  <w:r w:rsidR="00B14FBF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</w:p>
    <w:p w14:paraId="45720446" w14:textId="4644F5F4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5E9C6D5A" w14:textId="321BFC20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76A416B6" w14:textId="10084213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27DB936B" w14:textId="2A4426C7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13906D19" w14:textId="2BF15C1B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656753E5" w14:textId="480A5B19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50559EEE" w14:textId="7FBEE9EC" w:rsidR="00873897" w:rsidRDefault="00873897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01809E67" w14:textId="2E9061CA" w:rsidR="003C73F6" w:rsidRDefault="00873897" w:rsidP="00873897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POSITION ANALYSIS</w:t>
      </w:r>
    </w:p>
    <w:p w14:paraId="27B0985F" w14:textId="77777777" w:rsidR="003C73F6" w:rsidRDefault="003C73F6" w:rsidP="003C73F6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</w:p>
    <w:p w14:paraId="3ADC73AD" w14:textId="396963F6" w:rsidR="00873897" w:rsidRPr="00873897" w:rsidRDefault="00873897" w:rsidP="00873897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Coming to the Position Analysis, it </w:t>
      </w:r>
      <w:r w:rsidRPr="00873897">
        <w:rPr>
          <w:rFonts w:ascii="Times New Roman" w:eastAsiaTheme="minorEastAsia" w:hAnsi="Times New Roman" w:cs="Times New Roman"/>
          <w:sz w:val="32"/>
          <w:szCs w:val="32"/>
        </w:rPr>
        <w:t xml:space="preserve">deals with the study of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Pr="00873897">
        <w:rPr>
          <w:rFonts w:ascii="Times New Roman" w:eastAsiaTheme="minorEastAsia" w:hAnsi="Times New Roman" w:cs="Times New Roman"/>
          <w:sz w:val="32"/>
          <w:szCs w:val="32"/>
        </w:rPr>
        <w:t>orientation of the mechanism.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It gives us </w:t>
      </w:r>
      <w:r w:rsidRPr="00873897">
        <w:rPr>
          <w:rFonts w:ascii="Times New Roman" w:eastAsiaTheme="minorEastAsia" w:hAnsi="Times New Roman" w:cs="Times New Roman"/>
          <w:sz w:val="32"/>
          <w:szCs w:val="32"/>
        </w:rPr>
        <w:t xml:space="preserve">an </w:t>
      </w:r>
      <w:r>
        <w:rPr>
          <w:rFonts w:ascii="Times New Roman" w:eastAsiaTheme="minorEastAsia" w:hAnsi="Times New Roman" w:cs="Times New Roman"/>
          <w:sz w:val="32"/>
          <w:szCs w:val="32"/>
        </w:rPr>
        <w:t>overview</w:t>
      </w:r>
      <w:r w:rsidRPr="00873897">
        <w:rPr>
          <w:rFonts w:ascii="Times New Roman" w:eastAsiaTheme="minorEastAsia" w:hAnsi="Times New Roman" w:cs="Times New Roman"/>
          <w:sz w:val="32"/>
          <w:szCs w:val="32"/>
        </w:rPr>
        <w:t xml:space="preserve"> of the constraint and moving links present in the mechanism.</w:t>
      </w:r>
    </w:p>
    <w:p w14:paraId="6AA76947" w14:textId="4AA46297" w:rsidR="003C73F6" w:rsidRDefault="00C21F11" w:rsidP="00873897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434DDB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80768" behindDoc="0" locked="0" layoutInCell="1" allowOverlap="1" wp14:anchorId="416056B8" wp14:editId="28AE22A0">
            <wp:simplePos x="0" y="0"/>
            <wp:positionH relativeFrom="column">
              <wp:posOffset>-287493</wp:posOffset>
            </wp:positionH>
            <wp:positionV relativeFrom="paragraph">
              <wp:posOffset>359233</wp:posOffset>
            </wp:positionV>
            <wp:extent cx="4136390" cy="41148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639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897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3254AF7B" w14:textId="1F6714EC" w:rsidR="00873897" w:rsidRPr="00873897" w:rsidRDefault="00C21F11" w:rsidP="00873897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83E56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82816" behindDoc="0" locked="0" layoutInCell="1" allowOverlap="1" wp14:anchorId="611797CE" wp14:editId="7F2F081E">
            <wp:simplePos x="0" y="0"/>
            <wp:positionH relativeFrom="margin">
              <wp:posOffset>4029223</wp:posOffset>
            </wp:positionH>
            <wp:positionV relativeFrom="paragraph">
              <wp:posOffset>376555</wp:posOffset>
            </wp:positionV>
            <wp:extent cx="2232660" cy="322262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92BA8" w14:textId="0BAE15FB" w:rsidR="003C73F6" w:rsidRPr="00C21F11" w:rsidRDefault="00C21F11" w:rsidP="00C21F11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</w:t>
      </w:r>
      <w:r w:rsidRPr="00C21F11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8 – Website’s Image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)</w:t>
      </w:r>
    </w:p>
    <w:p w14:paraId="7C593015" w14:textId="54CBC3B9" w:rsidR="001E6042" w:rsidRDefault="001E6042" w:rsidP="00C21F11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sz w:val="32"/>
          <w:szCs w:val="32"/>
        </w:rPr>
      </w:pPr>
    </w:p>
    <w:p w14:paraId="202A8A83" w14:textId="348F1BB5" w:rsidR="00434DDB" w:rsidRPr="00C21F11" w:rsidRDefault="00C21F11" w:rsidP="001E6042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6"/>
          <w:szCs w:val="36"/>
        </w:rPr>
      </w:pPr>
      <w:r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    </w:t>
      </w:r>
      <w:proofErr w:type="gramStart"/>
      <w:r w:rsidRPr="00C21F11">
        <w:rPr>
          <w:rFonts w:ascii="Times New Roman" w:eastAsiaTheme="minorEastAsia" w:hAnsi="Times New Roman" w:cs="Times New Roman"/>
          <w:b/>
          <w:bCs/>
          <w:sz w:val="36"/>
          <w:szCs w:val="36"/>
        </w:rPr>
        <w:t>( Figure</w:t>
      </w:r>
      <w:proofErr w:type="gramEnd"/>
      <w:r w:rsidRPr="00C21F11"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 7 – </w:t>
      </w:r>
      <w:r>
        <w:rPr>
          <w:rFonts w:ascii="Times New Roman" w:eastAsiaTheme="minorEastAsia" w:hAnsi="Times New Roman" w:cs="Times New Roman"/>
          <w:b/>
          <w:bCs/>
          <w:sz w:val="36"/>
          <w:szCs w:val="36"/>
        </w:rPr>
        <w:t xml:space="preserve">Done in </w:t>
      </w:r>
      <w:r w:rsidRPr="00C21F11">
        <w:rPr>
          <w:rFonts w:ascii="Times New Roman" w:eastAsiaTheme="minorEastAsia" w:hAnsi="Times New Roman" w:cs="Times New Roman"/>
          <w:b/>
          <w:bCs/>
          <w:sz w:val="36"/>
          <w:szCs w:val="36"/>
        </w:rPr>
        <w:t>MATLAB )</w:t>
      </w:r>
    </w:p>
    <w:p w14:paraId="222697A6" w14:textId="3D9482F0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056FFD8B" w14:textId="345E747F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26A7EC0D" w14:textId="1317863E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0885B1FF" w14:textId="0C0A4354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35CBF68" w14:textId="19441A09" w:rsidR="00D81E0A" w:rsidRDefault="00834308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834308">
        <w:rPr>
          <w:rFonts w:ascii="Times New Roman" w:eastAsiaTheme="minorEastAsia" w:hAnsi="Times New Roman" w:cs="Times New Roman"/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0" locked="0" layoutInCell="1" allowOverlap="1" wp14:anchorId="33773DC7" wp14:editId="41168142">
            <wp:simplePos x="0" y="0"/>
            <wp:positionH relativeFrom="column">
              <wp:posOffset>-42530</wp:posOffset>
            </wp:positionH>
            <wp:positionV relativeFrom="paragraph">
              <wp:posOffset>0</wp:posOffset>
            </wp:positionV>
            <wp:extent cx="1998921" cy="2871690"/>
            <wp:effectExtent l="0" t="0" r="1905" b="508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921" cy="2871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If we observe that,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circle-circle intersection function has been used many times in plotting the mechanism in MATLAB.</w:t>
      </w:r>
    </w:p>
    <w:p w14:paraId="61E4658B" w14:textId="12187059" w:rsidR="00D81E0A" w:rsidRDefault="00D81E0A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We get two intersection points in Circle-Circle Intersection.</w:t>
      </w:r>
    </w:p>
    <w:p w14:paraId="23DC499C" w14:textId="022E7C82" w:rsidR="00D81E0A" w:rsidRDefault="00D81E0A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he Circle-Circle Intersection function return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s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two values (the intersection points) and accepts 4 parameters –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 xml:space="preserve">the center of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1</w:t>
      </w:r>
      <w:proofErr w:type="gramStart"/>
      <w:r w:rsidR="007E7383" w:rsidRPr="007E7383">
        <w:rPr>
          <w:rFonts w:ascii="Times New Roman" w:eastAsiaTheme="minorEastAsia" w:hAnsi="Times New Roman" w:cs="Times New Roman"/>
          <w:sz w:val="32"/>
          <w:szCs w:val="32"/>
          <w:vertAlign w:val="superscript"/>
        </w:rPr>
        <w:t>st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 xml:space="preserve">  circle</w:t>
      </w:r>
      <w:proofErr w:type="gramEnd"/>
      <w:r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radius of it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, the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 xml:space="preserve">center of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2</w:t>
      </w:r>
      <w:r w:rsidR="007E7383" w:rsidRPr="007E7383">
        <w:rPr>
          <w:rFonts w:ascii="Times New Roman" w:eastAsiaTheme="minorEastAsia" w:hAnsi="Times New Roman" w:cs="Times New Roman"/>
          <w:sz w:val="32"/>
          <w:szCs w:val="32"/>
          <w:vertAlign w:val="superscript"/>
        </w:rPr>
        <w:t>nd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 xml:space="preserve"> circle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 xml:space="preserve">and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radius of it</w:t>
      </w:r>
      <w:r>
        <w:rPr>
          <w:rFonts w:ascii="Times New Roman" w:eastAsiaTheme="minorEastAsia" w:hAnsi="Times New Roman" w:cs="Times New Roman"/>
          <w:sz w:val="32"/>
          <w:szCs w:val="32"/>
        </w:rPr>
        <w:t>).</w:t>
      </w:r>
    </w:p>
    <w:p w14:paraId="00C5B022" w14:textId="4F8D9FBF" w:rsidR="00434DDB" w:rsidRDefault="00D81E0A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For example, as you compare figures 9 and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7</w:t>
      </w:r>
      <w:r w:rsidR="00845A3F">
        <w:rPr>
          <w:rFonts w:ascii="Times New Roman" w:eastAsiaTheme="minorEastAsia" w:hAnsi="Times New Roman" w:cs="Times New Roman"/>
          <w:sz w:val="32"/>
          <w:szCs w:val="32"/>
        </w:rPr>
        <w:t>,</w:t>
      </w:r>
      <w:r w:rsidR="00845A3F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</w:t>
      </w:r>
      <w:proofErr w:type="gramEnd"/>
      <w:r w:rsidR="00845A3F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  </w:t>
      </w:r>
      <w:r w:rsidRPr="00D81E0A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– 9)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         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we see that for plotting point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C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we take the intersection points of the two circles by considering their respective radii with the help of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Circle-Circle Intersection function. In MATLAB we give the input like this</w:t>
      </w:r>
      <w:r w:rsidR="00895088">
        <w:rPr>
          <w:rFonts w:ascii="Times New Roman" w:eastAsiaTheme="minorEastAsia" w:hAnsi="Times New Roman" w:cs="Times New Roman"/>
          <w:sz w:val="32"/>
          <w:szCs w:val="32"/>
        </w:rPr>
        <w:t>:</w:t>
      </w:r>
    </w:p>
    <w:p w14:paraId="1FD105F7" w14:textId="4C6B4006" w:rsidR="00D81E0A" w:rsidRPr="00D81E0A" w:rsidRDefault="00D81E0A" w:rsidP="00D81E0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81E0A">
        <w:rPr>
          <w:rFonts w:ascii="Courier New" w:hAnsi="Courier New" w:cs="Courier New"/>
          <w:color w:val="000000"/>
          <w:sz w:val="28"/>
          <w:szCs w:val="28"/>
        </w:rPr>
        <w:t xml:space="preserve">[pointC1, pointC2] = </w:t>
      </w:r>
      <w:proofErr w:type="spellStart"/>
      <w:proofErr w:type="gramStart"/>
      <w:r w:rsidRPr="00D81E0A">
        <w:rPr>
          <w:rFonts w:ascii="Courier New" w:hAnsi="Courier New" w:cs="Courier New"/>
          <w:color w:val="000000"/>
          <w:sz w:val="28"/>
          <w:szCs w:val="28"/>
        </w:rPr>
        <w:t>CircleCircleIntersection</w:t>
      </w:r>
      <w:proofErr w:type="spellEnd"/>
      <w:r w:rsidRPr="00D81E0A">
        <w:rPr>
          <w:rFonts w:ascii="Courier New" w:hAnsi="Courier New" w:cs="Courier New"/>
          <w:color w:val="000000"/>
          <w:sz w:val="28"/>
          <w:szCs w:val="28"/>
        </w:rPr>
        <w:t>(</w:t>
      </w:r>
      <w:proofErr w:type="gramEnd"/>
      <w:r w:rsidRPr="00D81E0A">
        <w:rPr>
          <w:rFonts w:ascii="Courier New" w:hAnsi="Courier New" w:cs="Courier New"/>
          <w:color w:val="000000"/>
          <w:sz w:val="28"/>
          <w:szCs w:val="28"/>
        </w:rPr>
        <w:t xml:space="preserve">point, </w:t>
      </w:r>
      <w:proofErr w:type="spellStart"/>
      <w:r w:rsidRPr="00D81E0A">
        <w:rPr>
          <w:rFonts w:ascii="Courier New" w:hAnsi="Courier New" w:cs="Courier New"/>
          <w:color w:val="000000"/>
          <w:sz w:val="28"/>
          <w:szCs w:val="28"/>
        </w:rPr>
        <w:t>lengthAC</w:t>
      </w:r>
      <w:proofErr w:type="spellEnd"/>
      <w:r w:rsidRPr="00D81E0A">
        <w:rPr>
          <w:rFonts w:ascii="Courier New" w:hAnsi="Courier New" w:cs="Courier New"/>
          <w:color w:val="000000"/>
          <w:sz w:val="28"/>
          <w:szCs w:val="28"/>
        </w:rPr>
        <w:t xml:space="preserve">, </w:t>
      </w:r>
      <w:proofErr w:type="spellStart"/>
      <w:r w:rsidRPr="00D81E0A">
        <w:rPr>
          <w:rFonts w:ascii="Courier New" w:hAnsi="Courier New" w:cs="Courier New"/>
          <w:color w:val="000000"/>
          <w:sz w:val="28"/>
          <w:szCs w:val="28"/>
        </w:rPr>
        <w:t>pointD</w:t>
      </w:r>
      <w:proofErr w:type="spellEnd"/>
      <w:r w:rsidRPr="00D81E0A">
        <w:rPr>
          <w:rFonts w:ascii="Courier New" w:hAnsi="Courier New" w:cs="Courier New"/>
          <w:color w:val="000000"/>
          <w:sz w:val="28"/>
          <w:szCs w:val="28"/>
        </w:rPr>
        <w:t xml:space="preserve">, </w:t>
      </w:r>
      <w:proofErr w:type="spellStart"/>
      <w:r w:rsidRPr="00D81E0A">
        <w:rPr>
          <w:rFonts w:ascii="Courier New" w:hAnsi="Courier New" w:cs="Courier New"/>
          <w:color w:val="000000"/>
          <w:sz w:val="28"/>
          <w:szCs w:val="28"/>
        </w:rPr>
        <w:t>lengthDC</w:t>
      </w:r>
      <w:proofErr w:type="spellEnd"/>
      <w:r w:rsidRPr="00D81E0A">
        <w:rPr>
          <w:rFonts w:ascii="Courier New" w:hAnsi="Courier New" w:cs="Courier New"/>
          <w:color w:val="000000"/>
          <w:sz w:val="28"/>
          <w:szCs w:val="28"/>
        </w:rPr>
        <w:t>);</w:t>
      </w:r>
    </w:p>
    <w:p w14:paraId="154897DE" w14:textId="6065FB62" w:rsidR="00D81E0A" w:rsidRDefault="00D81E0A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369BFB5" w14:textId="3619DF0B" w:rsidR="00D81E0A" w:rsidRDefault="00D81E0A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Out of whic</w:t>
      </w:r>
      <w:r w:rsidR="007E7383">
        <w:rPr>
          <w:rFonts w:ascii="Times New Roman" w:eastAsiaTheme="minorEastAsia" w:hAnsi="Times New Roman" w:cs="Times New Roman"/>
          <w:sz w:val="32"/>
          <w:szCs w:val="32"/>
        </w:rPr>
        <w:t>h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w:r w:rsidR="00481C66">
        <w:rPr>
          <w:rFonts w:ascii="Times New Roman" w:eastAsiaTheme="minorEastAsia" w:hAnsi="Times New Roman" w:cs="Times New Roman"/>
          <w:sz w:val="32"/>
          <w:szCs w:val="32"/>
        </w:rPr>
        <w:t>only one intersection point is taken depending on our desired direction.</w:t>
      </w:r>
    </w:p>
    <w:p w14:paraId="480ED390" w14:textId="7BD713E0" w:rsidR="00845A3F" w:rsidRP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3D2F1A80" w14:textId="4983F3E2" w:rsidR="00845A3F" w:rsidRPr="00BD1ABE" w:rsidRDefault="00BD1ABE" w:rsidP="00834308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Similarly, using the above method, we plot the points B and G.</w:t>
      </w:r>
    </w:p>
    <w:p w14:paraId="6B14C48E" w14:textId="77777777" w:rsid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2D4832E1" w14:textId="77777777" w:rsid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095E7A48" w14:textId="77777777" w:rsid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12CE50C2" w14:textId="77777777" w:rsid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52843FC3" w14:textId="77777777" w:rsid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</w:p>
    <w:p w14:paraId="05226D0B" w14:textId="3D6B2557" w:rsidR="00845A3F" w:rsidRPr="00845A3F" w:rsidRDefault="00845A3F" w:rsidP="00834308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845A3F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lastRenderedPageBreak/>
        <w:t xml:space="preserve">Sample screenshots of </w:t>
      </w:r>
      <w:r w:rsidRPr="00845A3F">
        <w:rPr>
          <w:rStyle w:val="normaltextrun"/>
          <w:rFonts w:ascii="Times New Roman" w:hAnsi="Times New Roman" w:cs="Times New Roman"/>
          <w:b/>
          <w:bCs/>
          <w:color w:val="000000"/>
          <w:sz w:val="32"/>
          <w:szCs w:val="32"/>
          <w:u w:val="single"/>
          <w:bdr w:val="none" w:sz="0" w:space="0" w:color="auto" w:frame="1"/>
          <w:lang w:val="en-IN"/>
        </w:rPr>
        <w:t>for different values of input joint motion</w:t>
      </w:r>
      <w:r>
        <w:rPr>
          <w:rStyle w:val="normaltextrun"/>
          <w:rFonts w:ascii="Times New Roman" w:hAnsi="Times New Roman" w:cs="Times New Roman"/>
          <w:b/>
          <w:bCs/>
          <w:color w:val="000000"/>
          <w:sz w:val="32"/>
          <w:szCs w:val="32"/>
          <w:u w:val="single"/>
          <w:bdr w:val="none" w:sz="0" w:space="0" w:color="auto" w:frame="1"/>
          <w:lang w:val="en-IN"/>
        </w:rPr>
        <w:t>:</w:t>
      </w:r>
    </w:p>
    <w:p w14:paraId="66A3753F" w14:textId="40121F54" w:rsidR="00834308" w:rsidRDefault="00E94965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E94965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84864" behindDoc="0" locked="0" layoutInCell="1" allowOverlap="1" wp14:anchorId="7DB98CA5" wp14:editId="0B9AEA56">
            <wp:simplePos x="0" y="0"/>
            <wp:positionH relativeFrom="column">
              <wp:posOffset>2997835</wp:posOffset>
            </wp:positionH>
            <wp:positionV relativeFrom="paragraph">
              <wp:posOffset>352454</wp:posOffset>
            </wp:positionV>
            <wp:extent cx="3419475" cy="3065780"/>
            <wp:effectExtent l="0" t="0" r="9525" b="127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5A3F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85888" behindDoc="0" locked="0" layoutInCell="1" allowOverlap="1" wp14:anchorId="3304AE45" wp14:editId="3D4DDD19">
            <wp:simplePos x="0" y="0"/>
            <wp:positionH relativeFrom="column">
              <wp:posOffset>-436407</wp:posOffset>
            </wp:positionH>
            <wp:positionV relativeFrom="paragraph">
              <wp:posOffset>411184</wp:posOffset>
            </wp:positionV>
            <wp:extent cx="3369945" cy="3028315"/>
            <wp:effectExtent l="0" t="0" r="1905" b="63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945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D0837" w14:textId="1EB536CC" w:rsidR="00434DDB" w:rsidRDefault="00E94965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0B0FB94E" w14:textId="483D0A34" w:rsidR="00E94965" w:rsidRPr="00E94965" w:rsidRDefault="00E94965" w:rsidP="00E9496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E94965"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87936" behindDoc="0" locked="0" layoutInCell="1" allowOverlap="1" wp14:anchorId="439C7DB3" wp14:editId="1E2A824E">
            <wp:simplePos x="0" y="0"/>
            <wp:positionH relativeFrom="column">
              <wp:posOffset>3008630</wp:posOffset>
            </wp:positionH>
            <wp:positionV relativeFrom="paragraph">
              <wp:posOffset>413385</wp:posOffset>
            </wp:positionV>
            <wp:extent cx="3423920" cy="3082925"/>
            <wp:effectExtent l="0" t="0" r="5080" b="31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392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4965"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86912" behindDoc="0" locked="0" layoutInCell="1" allowOverlap="1" wp14:anchorId="3F43EB33" wp14:editId="06583A08">
            <wp:simplePos x="0" y="0"/>
            <wp:positionH relativeFrom="column">
              <wp:posOffset>-457200</wp:posOffset>
            </wp:positionH>
            <wp:positionV relativeFrom="paragraph">
              <wp:posOffset>392430</wp:posOffset>
            </wp:positionV>
            <wp:extent cx="3402965" cy="3051175"/>
            <wp:effectExtent l="0" t="0" r="6985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965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</w:t>
      </w:r>
      <w:proofErr w:type="gramStart"/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</w:t>
      </w:r>
      <w:proofErr w:type="gramEnd"/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10 )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                                     </w:t>
      </w:r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 1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1</w:t>
      </w:r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)</w:t>
      </w:r>
    </w:p>
    <w:p w14:paraId="07103E86" w14:textId="77777777" w:rsidR="00E94965" w:rsidRDefault="00E94965" w:rsidP="00E9496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294241E0" w14:textId="417D1807" w:rsidR="00E94965" w:rsidRPr="00E94965" w:rsidRDefault="007E7383" w:rsidP="00E9496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</w:t>
      </w:r>
      <w:proofErr w:type="gramStart"/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r w:rsidR="00E9496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</w:t>
      </w:r>
      <w:proofErr w:type="gramEnd"/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1</w:t>
      </w:r>
      <w:r w:rsid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2</w:t>
      </w:r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)</w:t>
      </w:r>
      <w:r w:rsid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                                           </w:t>
      </w:r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r w:rsidR="00E9496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 1</w:t>
      </w:r>
      <w:r w:rsid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>3</w:t>
      </w:r>
      <w:r w:rsidR="00E94965" w:rsidRPr="00E94965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)</w:t>
      </w:r>
    </w:p>
    <w:p w14:paraId="7A2F4996" w14:textId="26346073" w:rsidR="00E94965" w:rsidRDefault="00E94965" w:rsidP="00E94965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E94965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lastRenderedPageBreak/>
        <w:t>Trace:</w:t>
      </w:r>
    </w:p>
    <w:p w14:paraId="4264E37C" w14:textId="1CF6E8B7" w:rsidR="00E94965" w:rsidRDefault="00E94965" w:rsidP="00E94965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e figure below shows the complete trace for revolute joints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23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35</m:t>
            </m:r>
          </m:sub>
        </m:sSub>
      </m:oMath>
    </w:p>
    <w:p w14:paraId="474A7CF0" w14:textId="7FEF375B" w:rsidR="00E94965" w:rsidRPr="00E94965" w:rsidRDefault="00E94965" w:rsidP="00E94965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E94965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88960" behindDoc="0" locked="0" layoutInCell="1" allowOverlap="1" wp14:anchorId="54147634" wp14:editId="58C9943C">
            <wp:simplePos x="0" y="0"/>
            <wp:positionH relativeFrom="column">
              <wp:posOffset>-266065</wp:posOffset>
            </wp:positionH>
            <wp:positionV relativeFrom="paragraph">
              <wp:posOffset>531495</wp:posOffset>
            </wp:positionV>
            <wp:extent cx="6527800" cy="5819775"/>
            <wp:effectExtent l="0" t="0" r="6350" b="952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32"/>
                <w:szCs w:val="32"/>
              </w:rPr>
              <m:t>34</m:t>
            </m:r>
          </m:sub>
        </m:sSub>
      </m:oMath>
      <w:r>
        <w:rPr>
          <w:rFonts w:ascii="Times New Roman" w:eastAsiaTheme="minorEastAsia" w:hAnsi="Times New Roman" w:cs="Times New Roman"/>
          <w:sz w:val="32"/>
          <w:szCs w:val="32"/>
        </w:rPr>
        <w:t>,</w:t>
      </w:r>
    </w:p>
    <w:p w14:paraId="70D4ACE3" w14:textId="770F9337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2B8F9A8B" w14:textId="7A7FE63C" w:rsidR="00E8561C" w:rsidRDefault="00E8561C" w:rsidP="00E8561C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14)</w:t>
      </w:r>
    </w:p>
    <w:p w14:paraId="6328F91C" w14:textId="5FF9208A" w:rsidR="00434DDB" w:rsidRDefault="00434DDB" w:rsidP="001E604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B183579" w14:textId="3937E88D" w:rsidR="00434DDB" w:rsidRDefault="007E7383" w:rsidP="007E7383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 w:rsidRPr="007E7383"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VELOCITY ANALYSIS</w:t>
      </w:r>
    </w:p>
    <w:p w14:paraId="30E13607" w14:textId="7375152C" w:rsidR="007E7383" w:rsidRDefault="007E7383" w:rsidP="007E7383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30032D36" w14:textId="77777777" w:rsidR="00895088" w:rsidRDefault="00895088" w:rsidP="007E7383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he study of velocity analysis involves the linear velocities of various points on different links of a mechanism.</w:t>
      </w:r>
    </w:p>
    <w:p w14:paraId="2C5D23D9" w14:textId="77777777" w:rsidR="00895088" w:rsidRDefault="00895088" w:rsidP="007E7383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br/>
        <w:t>The velocity analysis is a pre-requisite for acceleration analysis, which further leads to force analysis of various links of a mechanism.</w:t>
      </w:r>
    </w:p>
    <w:p w14:paraId="45DDFCDF" w14:textId="4E0A5F48" w:rsidR="001739B0" w:rsidRDefault="00895088" w:rsidP="007E7383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1739B0">
        <w:rPr>
          <w:rFonts w:ascii="Times New Roman" w:eastAsiaTheme="minorEastAsia" w:hAnsi="Times New Roman" w:cs="Times New Roman"/>
          <w:sz w:val="32"/>
          <w:szCs w:val="32"/>
        </w:rPr>
        <w:t>In this, we mainly use Lines - Intersection Function and Circle-Cir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cl</w:t>
      </w:r>
      <w:r w:rsidR="001739B0">
        <w:rPr>
          <w:rFonts w:ascii="Times New Roman" w:eastAsiaTheme="minorEastAsia" w:hAnsi="Times New Roman" w:cs="Times New Roman"/>
          <w:sz w:val="32"/>
          <w:szCs w:val="32"/>
        </w:rPr>
        <w:t>e – Intersection function.</w:t>
      </w:r>
    </w:p>
    <w:p w14:paraId="68B040E9" w14:textId="77777777" w:rsidR="00E8561C" w:rsidRDefault="001739B0" w:rsidP="007E7383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1739B0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inline distT="0" distB="0" distL="0" distR="0" wp14:anchorId="06A40638" wp14:editId="5D8F39D4">
            <wp:extent cx="5353797" cy="4810796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8E0C" w14:textId="17B0729A" w:rsidR="00E8561C" w:rsidRPr="00E8561C" w:rsidRDefault="00E8561C" w:rsidP="00E8561C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E8561C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15)</w:t>
      </w:r>
    </w:p>
    <w:p w14:paraId="541826BD" w14:textId="77777777" w:rsidR="009838A1" w:rsidRDefault="00E8561C" w:rsidP="009838A1">
      <w:pPr>
        <w:tabs>
          <w:tab w:val="left" w:pos="945"/>
        </w:tabs>
        <w:jc w:val="both"/>
        <w:rPr>
          <w:rFonts w:ascii="Times New Roman" w:eastAsiaTheme="minorEastAsia" w:hAnsi="Times New Roman" w:cs="Times New Roman"/>
          <w:sz w:val="32"/>
          <w:szCs w:val="32"/>
        </w:rPr>
      </w:pPr>
      <w:r w:rsidRPr="00E8561C">
        <w:rPr>
          <w:rFonts w:ascii="Times New Roman" w:eastAsiaTheme="minorEastAsia" w:hAnsi="Times New Roman" w:cs="Times New Roman"/>
          <w:noProof/>
          <w:sz w:val="32"/>
          <w:szCs w:val="32"/>
        </w:rPr>
        <w:lastRenderedPageBreak/>
        <w:drawing>
          <wp:anchor distT="0" distB="0" distL="114300" distR="114300" simplePos="0" relativeHeight="251689984" behindDoc="0" locked="0" layoutInCell="1" allowOverlap="1" wp14:anchorId="5C40C83E" wp14:editId="3812777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69301" cy="3211033"/>
            <wp:effectExtent l="0" t="0" r="2540" b="889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301" cy="3211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39B0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9838A1">
        <w:rPr>
          <w:rFonts w:ascii="Times New Roman" w:eastAsiaTheme="minorEastAsia" w:hAnsi="Times New Roman" w:cs="Times New Roman"/>
          <w:sz w:val="32"/>
          <w:szCs w:val="32"/>
        </w:rPr>
        <w:t xml:space="preserve">The lines intersection function basically, </w:t>
      </w:r>
      <w:r w:rsidR="009838A1" w:rsidRPr="009838A1">
        <w:rPr>
          <w:rFonts w:ascii="Times New Roman" w:eastAsiaTheme="minorEastAsia" w:hAnsi="Times New Roman" w:cs="Times New Roman"/>
          <w:sz w:val="32"/>
          <w:szCs w:val="32"/>
        </w:rPr>
        <w:t xml:space="preserve">finds the intersection of 2 lines. </w:t>
      </w:r>
    </w:p>
    <w:p w14:paraId="1AA58D87" w14:textId="7EF63A40" w:rsidR="009838A1" w:rsidRPr="009838A1" w:rsidRDefault="009838A1" w:rsidP="009838A1">
      <w:pPr>
        <w:tabs>
          <w:tab w:val="left" w:pos="945"/>
        </w:tabs>
        <w:jc w:val="both"/>
        <w:rPr>
          <w:rFonts w:ascii="Times New Roman" w:eastAsiaTheme="minorEastAsia" w:hAnsi="Times New Roman" w:cs="Times New Roman"/>
          <w:sz w:val="32"/>
          <w:szCs w:val="32"/>
        </w:rPr>
      </w:pPr>
      <w:r w:rsidRPr="009838A1">
        <w:rPr>
          <w:rFonts w:ascii="Times New Roman" w:eastAsiaTheme="minorEastAsia" w:hAnsi="Times New Roman" w:cs="Times New Roman"/>
          <w:sz w:val="32"/>
          <w:szCs w:val="32"/>
        </w:rPr>
        <w:t>It accepts four parameters, namely – the origin point of 1</w:t>
      </w:r>
      <w:r w:rsidRPr="009838A1">
        <w:rPr>
          <w:rFonts w:ascii="Times New Roman" w:eastAsiaTheme="minorEastAsia" w:hAnsi="Times New Roman" w:cs="Times New Roman"/>
          <w:sz w:val="32"/>
          <w:szCs w:val="32"/>
          <w:vertAlign w:val="superscript"/>
        </w:rPr>
        <w:t>st</w:t>
      </w:r>
      <w:r w:rsidRPr="009838A1">
        <w:rPr>
          <w:rFonts w:ascii="Times New Roman" w:eastAsiaTheme="minorEastAsia" w:hAnsi="Times New Roman" w:cs="Times New Roman"/>
          <w:sz w:val="32"/>
          <w:szCs w:val="32"/>
        </w:rPr>
        <w:t xml:space="preserve"> line, the direction of that line towards the resultant intersection point, the origin point of the 2</w:t>
      </w:r>
      <w:r w:rsidRPr="009838A1">
        <w:rPr>
          <w:rFonts w:ascii="Times New Roman" w:eastAsiaTheme="minorEastAsia" w:hAnsi="Times New Roman" w:cs="Times New Roman"/>
          <w:sz w:val="32"/>
          <w:szCs w:val="32"/>
          <w:vertAlign w:val="superscript"/>
        </w:rPr>
        <w:t>nd</w:t>
      </w:r>
      <w:r w:rsidRPr="009838A1">
        <w:rPr>
          <w:rFonts w:ascii="Times New Roman" w:eastAsiaTheme="minorEastAsia" w:hAnsi="Times New Roman" w:cs="Times New Roman"/>
          <w:sz w:val="32"/>
          <w:szCs w:val="32"/>
        </w:rPr>
        <w:t xml:space="preserve"> line, and its direction towards the resultant intersection point.</w:t>
      </w:r>
    </w:p>
    <w:p w14:paraId="6C4B5DAE" w14:textId="2255C9AF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6F2B70DE" w14:textId="7095E531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18672F9" w14:textId="2490CFD4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                  </w:t>
      </w:r>
      <w:r w:rsidRPr="009838A1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– 16)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                 </w:t>
      </w:r>
    </w:p>
    <w:p w14:paraId="6281C4BE" w14:textId="276586DD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CF39DF4" w14:textId="47259512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So, for example for finding point ‘c’ in the above velocity analysis (figure - 16) the code would look like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this :</w:t>
      </w:r>
      <w:proofErr w:type="gramEnd"/>
    </w:p>
    <w:p w14:paraId="27F7C7EE" w14:textId="77777777" w:rsidR="009838A1" w:rsidRPr="009838A1" w:rsidRDefault="009838A1" w:rsidP="00983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8"/>
          <w:szCs w:val="28"/>
        </w:rPr>
      </w:pPr>
      <w:proofErr w:type="spellStart"/>
      <w:r w:rsidRPr="009838A1">
        <w:rPr>
          <w:rFonts w:ascii="Courier New" w:hAnsi="Courier New" w:cs="Courier New"/>
          <w:color w:val="000000"/>
          <w:sz w:val="28"/>
          <w:szCs w:val="28"/>
        </w:rPr>
        <w:t>pointc</w:t>
      </w:r>
      <w:proofErr w:type="spellEnd"/>
      <w:r w:rsidRPr="009838A1">
        <w:rPr>
          <w:rFonts w:ascii="Courier New" w:hAnsi="Courier New" w:cs="Courier New"/>
          <w:color w:val="000000"/>
          <w:sz w:val="28"/>
          <w:szCs w:val="28"/>
        </w:rPr>
        <w:t>=</w:t>
      </w:r>
      <w:proofErr w:type="spellStart"/>
      <w:r w:rsidRPr="009838A1">
        <w:rPr>
          <w:rFonts w:ascii="Courier New" w:hAnsi="Courier New" w:cs="Courier New"/>
          <w:color w:val="000000"/>
          <w:sz w:val="28"/>
          <w:szCs w:val="28"/>
        </w:rPr>
        <w:t>LinesIntersection</w:t>
      </w:r>
      <w:proofErr w:type="spellEnd"/>
      <w:r w:rsidRPr="009838A1">
        <w:rPr>
          <w:rFonts w:ascii="Courier New" w:hAnsi="Courier New" w:cs="Courier New"/>
          <w:color w:val="000000"/>
          <w:sz w:val="28"/>
          <w:szCs w:val="28"/>
        </w:rPr>
        <w:t>(</w:t>
      </w:r>
      <w:proofErr w:type="spellStart"/>
      <w:proofErr w:type="gramStart"/>
      <w:r w:rsidRPr="009838A1">
        <w:rPr>
          <w:rFonts w:ascii="Courier New" w:hAnsi="Courier New" w:cs="Courier New"/>
          <w:color w:val="000000"/>
          <w:sz w:val="28"/>
          <w:szCs w:val="28"/>
        </w:rPr>
        <w:t>pointa,dirOfAC</w:t>
      </w:r>
      <w:proofErr w:type="gramEnd"/>
      <w:r w:rsidRPr="009838A1">
        <w:rPr>
          <w:rFonts w:ascii="Courier New" w:hAnsi="Courier New" w:cs="Courier New"/>
          <w:color w:val="000000"/>
          <w:sz w:val="28"/>
          <w:szCs w:val="28"/>
        </w:rPr>
        <w:t>_Per,pointo,dirOfDC_Per</w:t>
      </w:r>
      <w:proofErr w:type="spellEnd"/>
      <w:r w:rsidRPr="009838A1">
        <w:rPr>
          <w:rFonts w:ascii="Courier New" w:hAnsi="Courier New" w:cs="Courier New"/>
          <w:color w:val="000000"/>
          <w:sz w:val="28"/>
          <w:szCs w:val="28"/>
        </w:rPr>
        <w:t>)</w:t>
      </w:r>
    </w:p>
    <w:p w14:paraId="5284085D" w14:textId="18394E8B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28"/>
          <w:szCs w:val="28"/>
        </w:rPr>
      </w:pPr>
    </w:p>
    <w:p w14:paraId="6986EB4F" w14:textId="07D4BC11" w:rsidR="009838A1" w:rsidRDefault="009838A1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9838A1">
        <w:rPr>
          <w:rFonts w:ascii="Times New Roman" w:eastAsiaTheme="minorEastAsia" w:hAnsi="Times New Roman" w:cs="Times New Roman"/>
          <w:sz w:val="32"/>
          <w:szCs w:val="32"/>
        </w:rPr>
        <w:t>where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point a is the starting point of ac and point o is the starting point of </w:t>
      </w:r>
      <w:r w:rsidR="00A90126">
        <w:rPr>
          <w:rFonts w:ascii="Times New Roman" w:eastAsiaTheme="minorEastAsia" w:hAnsi="Times New Roman" w:cs="Times New Roman"/>
          <w:sz w:val="32"/>
          <w:szCs w:val="32"/>
        </w:rPr>
        <w:t>dc and their respective directions.</w:t>
      </w:r>
    </w:p>
    <w:p w14:paraId="386E3F2D" w14:textId="1E7CC637" w:rsidR="00A90126" w:rsidRDefault="00A90126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s discussed above, the Circle-Circle Intersection function is again used to draw the configuration diagram, to sketch the velocity polygon.</w:t>
      </w:r>
    </w:p>
    <w:p w14:paraId="06FBCE29" w14:textId="05209CEA" w:rsidR="00A90126" w:rsidRDefault="00A90126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4F308251" w14:textId="130437F1" w:rsidR="00A90126" w:rsidRDefault="00A90126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0A9691D" w14:textId="2E326F5A" w:rsidR="00A90126" w:rsidRDefault="00A90126" w:rsidP="009838A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FE6A63C" w14:textId="33CCED78" w:rsidR="00A90126" w:rsidRDefault="003875D0" w:rsidP="00A9012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A90126">
        <w:rPr>
          <w:rFonts w:ascii="Times New Roman" w:eastAsiaTheme="minorEastAsia" w:hAnsi="Times New Roman" w:cs="Times New Roman"/>
          <w:b/>
          <w:bCs/>
          <w:noProof/>
          <w:sz w:val="32"/>
          <w:szCs w:val="32"/>
          <w:u w:val="single"/>
        </w:rPr>
        <w:lastRenderedPageBreak/>
        <w:drawing>
          <wp:anchor distT="0" distB="0" distL="114300" distR="114300" simplePos="0" relativeHeight="251691008" behindDoc="0" locked="0" layoutInCell="1" allowOverlap="1" wp14:anchorId="12E8CB00" wp14:editId="5F63319F">
            <wp:simplePos x="0" y="0"/>
            <wp:positionH relativeFrom="column">
              <wp:posOffset>3041650</wp:posOffset>
            </wp:positionH>
            <wp:positionV relativeFrom="paragraph">
              <wp:posOffset>786189</wp:posOffset>
            </wp:positionV>
            <wp:extent cx="3351530" cy="2993390"/>
            <wp:effectExtent l="0" t="0" r="127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53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126" w:rsidRPr="00A90126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t>Sample screenshots of velocity polygon with different input joint angles:</w:t>
      </w:r>
    </w:p>
    <w:p w14:paraId="655BEDF7" w14:textId="48161543" w:rsidR="00A90126" w:rsidRDefault="003875D0" w:rsidP="00A9012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A90126">
        <w:rPr>
          <w:rFonts w:ascii="Times New Roman" w:eastAsiaTheme="minorEastAsia" w:hAnsi="Times New Roman" w:cs="Times New Roman"/>
          <w:b/>
          <w:bCs/>
          <w:noProof/>
          <w:sz w:val="32"/>
          <w:szCs w:val="32"/>
          <w:u w:val="single"/>
        </w:rPr>
        <w:drawing>
          <wp:anchor distT="0" distB="0" distL="114300" distR="114300" simplePos="0" relativeHeight="251692032" behindDoc="0" locked="0" layoutInCell="1" allowOverlap="1" wp14:anchorId="65C992DF" wp14:editId="157233AE">
            <wp:simplePos x="0" y="0"/>
            <wp:positionH relativeFrom="column">
              <wp:posOffset>-447040</wp:posOffset>
            </wp:positionH>
            <wp:positionV relativeFrom="paragraph">
              <wp:posOffset>191032</wp:posOffset>
            </wp:positionV>
            <wp:extent cx="3380740" cy="3019425"/>
            <wp:effectExtent l="0" t="0" r="0" b="952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74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087C54" w14:textId="0C7DE3FC" w:rsidR="00A90126" w:rsidRPr="00A90126" w:rsidRDefault="003875D0" w:rsidP="00A9012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3875D0"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94080" behindDoc="0" locked="0" layoutInCell="1" allowOverlap="1" wp14:anchorId="33B5301D" wp14:editId="4166D25E">
            <wp:simplePos x="0" y="0"/>
            <wp:positionH relativeFrom="column">
              <wp:posOffset>3068955</wp:posOffset>
            </wp:positionH>
            <wp:positionV relativeFrom="paragraph">
              <wp:posOffset>513080</wp:posOffset>
            </wp:positionV>
            <wp:extent cx="3320415" cy="297688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415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0126"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93056" behindDoc="0" locked="0" layoutInCell="1" allowOverlap="1" wp14:anchorId="65442817" wp14:editId="793A501B">
            <wp:simplePos x="0" y="0"/>
            <wp:positionH relativeFrom="column">
              <wp:posOffset>-382905</wp:posOffset>
            </wp:positionH>
            <wp:positionV relativeFrom="paragraph">
              <wp:posOffset>491490</wp:posOffset>
            </wp:positionV>
            <wp:extent cx="3369945" cy="3021330"/>
            <wp:effectExtent l="0" t="0" r="1905" b="762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945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126"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(Figure 17 -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θ=0</m:t>
        </m:r>
        <m:r>
          <m:rPr>
            <m:sty m:val="b"/>
          </m:rPr>
          <w:rPr>
            <w:rFonts w:ascii="Cambria Math" w:hAnsi="Cambria Math" w:cs="Times New Roman"/>
            <w:color w:val="222222"/>
            <w:sz w:val="32"/>
            <w:szCs w:val="32"/>
            <w:shd w:val="clear" w:color="auto" w:fill="FFFFFF"/>
          </w:rPr>
          <m:t>°</m:t>
        </m:r>
      </m:oMath>
      <w:r w:rsidR="00A90126" w:rsidRP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>)</w:t>
      </w:r>
      <w:r w:rsid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 xml:space="preserve">                                        </w:t>
      </w:r>
      <w:proofErr w:type="gramStart"/>
      <w:r w:rsid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 xml:space="preserve">   </w:t>
      </w:r>
      <w:r w:rsidR="00A90126"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proofErr w:type="gramEnd"/>
      <w:r w:rsidR="00A90126"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 1</w:t>
      </w:r>
      <w:r w:rsid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8</w:t>
      </w:r>
      <w:r w:rsidR="00A90126"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-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θ=90</m:t>
        </m:r>
        <m:r>
          <m:rPr>
            <m:sty m:val="b"/>
          </m:rPr>
          <w:rPr>
            <w:rFonts w:ascii="Cambria Math" w:hAnsi="Cambria Math" w:cs="Times New Roman"/>
            <w:color w:val="222222"/>
            <w:sz w:val="32"/>
            <w:szCs w:val="32"/>
            <w:shd w:val="clear" w:color="auto" w:fill="FFFFFF"/>
          </w:rPr>
          <m:t>°</m:t>
        </m:r>
      </m:oMath>
      <w:r w:rsidR="00A90126" w:rsidRP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>)</w:t>
      </w:r>
    </w:p>
    <w:p w14:paraId="2EF7D05D" w14:textId="549FF06B" w:rsidR="00A90126" w:rsidRDefault="00A90126" w:rsidP="00A9012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16D729B7" w14:textId="4F3A5608" w:rsidR="003875D0" w:rsidRDefault="003875D0" w:rsidP="00A90126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  <w:r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1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8</w:t>
      </w:r>
      <w:r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-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θ=180</m:t>
        </m:r>
        <m:r>
          <m:rPr>
            <m:sty m:val="b"/>
          </m:rPr>
          <w:rPr>
            <w:rFonts w:ascii="Cambria Math" w:hAnsi="Cambria Math" w:cs="Times New Roman"/>
            <w:color w:val="222222"/>
            <w:sz w:val="32"/>
            <w:szCs w:val="32"/>
            <w:shd w:val="clear" w:color="auto" w:fill="FFFFFF"/>
          </w:rPr>
          <m:t>°</m:t>
        </m:r>
      </m:oMath>
      <w:r w:rsidRP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>)</w:t>
      </w:r>
      <w:r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 xml:space="preserve">                                 </w:t>
      </w:r>
      <w:proofErr w:type="gramStart"/>
      <w:r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 xml:space="preserve">   </w:t>
      </w:r>
      <w:r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(</w:t>
      </w:r>
      <w:proofErr w:type="gramEnd"/>
      <w:r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>Figure 1</w:t>
      </w: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8</w:t>
      </w:r>
      <w:r w:rsidRPr="00A90126">
        <w:rPr>
          <w:rFonts w:ascii="Times New Roman" w:eastAsiaTheme="minorEastAsia" w:hAnsi="Times New Roman" w:cs="Times New Roman"/>
          <w:b/>
          <w:bCs/>
          <w:sz w:val="32"/>
          <w:szCs w:val="32"/>
        </w:rPr>
        <w:t xml:space="preserve"> -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θ=270</m:t>
        </m:r>
        <m:r>
          <m:rPr>
            <m:sty m:val="b"/>
          </m:rPr>
          <w:rPr>
            <w:rFonts w:ascii="Cambria Math" w:hAnsi="Cambria Math" w:cs="Times New Roman"/>
            <w:color w:val="222222"/>
            <w:sz w:val="32"/>
            <w:szCs w:val="32"/>
            <w:shd w:val="clear" w:color="auto" w:fill="FFFFFF"/>
          </w:rPr>
          <m:t>°</m:t>
        </m:r>
      </m:oMath>
      <w:r w:rsidRPr="00A90126">
        <w:rPr>
          <w:rFonts w:ascii="Times New Roman" w:eastAsiaTheme="minorEastAsia" w:hAnsi="Times New Roman" w:cs="Times New Roman"/>
          <w:b/>
          <w:bCs/>
          <w:color w:val="222222"/>
          <w:sz w:val="32"/>
          <w:szCs w:val="32"/>
          <w:shd w:val="clear" w:color="auto" w:fill="FFFFFF"/>
        </w:rPr>
        <w:t>)</w:t>
      </w:r>
    </w:p>
    <w:p w14:paraId="0C034009" w14:textId="5EC9D556" w:rsidR="003875D0" w:rsidRDefault="003875D0" w:rsidP="003875D0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color w:val="222222"/>
          <w:sz w:val="36"/>
          <w:szCs w:val="36"/>
          <w:u w:val="single"/>
          <w:shd w:val="clear" w:color="auto" w:fill="FFFFFF"/>
        </w:rPr>
      </w:pPr>
      <w:r w:rsidRPr="003875D0">
        <w:rPr>
          <w:rFonts w:ascii="Times New Roman" w:eastAsiaTheme="minorEastAsia" w:hAnsi="Times New Roman" w:cs="Times New Roman"/>
          <w:b/>
          <w:bCs/>
          <w:color w:val="222222"/>
          <w:sz w:val="36"/>
          <w:szCs w:val="36"/>
          <w:u w:val="single"/>
          <w:shd w:val="clear" w:color="auto" w:fill="FFFFFF"/>
        </w:rPr>
        <w:lastRenderedPageBreak/>
        <w:t>STATIC FORCE ANALYSIS</w:t>
      </w:r>
    </w:p>
    <w:p w14:paraId="000A20EF" w14:textId="1F9E1863" w:rsidR="003875D0" w:rsidRDefault="003875D0" w:rsidP="003875D0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color w:val="222222"/>
          <w:sz w:val="36"/>
          <w:szCs w:val="36"/>
          <w:u w:val="single"/>
          <w:shd w:val="clear" w:color="auto" w:fill="FFFFFF"/>
        </w:rPr>
      </w:pPr>
    </w:p>
    <w:p w14:paraId="2F035C5C" w14:textId="2EFAF689" w:rsidR="00BD64D2" w:rsidRDefault="00BD64D2" w:rsidP="00BD64D2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BD64D2">
        <w:rPr>
          <w:rFonts w:ascii="Times New Roman" w:eastAsia="Times New Roman" w:hAnsi="Times New Roman" w:cs="Times New Roman"/>
          <w:sz w:val="32"/>
          <w:szCs w:val="32"/>
        </w:rPr>
        <w:t>Static force analysis makes direct use of static force equilibrium equations.</w:t>
      </w:r>
    </w:p>
    <w:p w14:paraId="12E46856" w14:textId="57BEE4FE" w:rsidR="00BD64D2" w:rsidRPr="00BD64D2" w:rsidRDefault="00BD64D2" w:rsidP="00BD64D2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BD64D2">
        <w:rPr>
          <w:rFonts w:ascii="Times New Roman" w:eastAsia="Times New Roman" w:hAnsi="Times New Roman" w:cs="Times New Roman"/>
          <w:sz w:val="32"/>
          <w:szCs w:val="32"/>
        </w:rPr>
        <w:t>For an analytical solution formulation</w:t>
      </w:r>
      <w:r w:rsidR="003D0D11">
        <w:rPr>
          <w:rFonts w:ascii="Times New Roman" w:eastAsia="Times New Roman" w:hAnsi="Times New Roman" w:cs="Times New Roman"/>
          <w:sz w:val="32"/>
          <w:szCs w:val="32"/>
        </w:rPr>
        <w:t>,</w:t>
      </w:r>
      <w:r w:rsidRPr="00BD64D2">
        <w:rPr>
          <w:rFonts w:ascii="Times New Roman" w:eastAsia="Times New Roman" w:hAnsi="Times New Roman" w:cs="Times New Roman"/>
          <w:sz w:val="32"/>
          <w:szCs w:val="32"/>
        </w:rPr>
        <w:t xml:space="preserve"> one must draw the free-body diagram of each rigid body and must identify the unknown forces</w:t>
      </w:r>
      <w:r>
        <w:rPr>
          <w:rFonts w:ascii="Times New Roman" w:eastAsia="Times New Roman" w:hAnsi="Times New Roman" w:cs="Times New Roman"/>
          <w:sz w:val="32"/>
          <w:szCs w:val="32"/>
        </w:rPr>
        <w:t>.</w:t>
      </w:r>
    </w:p>
    <w:p w14:paraId="0F1A6436" w14:textId="1E707F90" w:rsidR="003875D0" w:rsidRDefault="003875D0" w:rsidP="00BD64D2">
      <w:pPr>
        <w:tabs>
          <w:tab w:val="left" w:pos="945"/>
        </w:tabs>
        <w:jc w:val="both"/>
        <w:rPr>
          <w:rFonts w:ascii="Times New Roman" w:eastAsiaTheme="minorEastAsia" w:hAnsi="Times New Roman" w:cs="Times New Roman"/>
          <w:sz w:val="32"/>
          <w:szCs w:val="32"/>
        </w:rPr>
      </w:pPr>
    </w:p>
    <w:p w14:paraId="5CDA7D12" w14:textId="5163BA4A" w:rsidR="00BD64D2" w:rsidRDefault="00BD64D2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BD64D2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95104" behindDoc="0" locked="0" layoutInCell="1" allowOverlap="1" wp14:anchorId="6F93B469" wp14:editId="3A172447">
            <wp:simplePos x="0" y="0"/>
            <wp:positionH relativeFrom="column">
              <wp:posOffset>0</wp:posOffset>
            </wp:positionH>
            <wp:positionV relativeFrom="paragraph">
              <wp:posOffset>4046</wp:posOffset>
            </wp:positionV>
            <wp:extent cx="2222205" cy="3916884"/>
            <wp:effectExtent l="0" t="0" r="6985" b="762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205" cy="39168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The figure shows </w:t>
      </w:r>
      <w:r w:rsidR="00DD6454">
        <w:rPr>
          <w:rFonts w:ascii="Times New Roman" w:eastAsiaTheme="minorEastAsia" w:hAnsi="Times New Roman" w:cs="Times New Roman"/>
          <w:sz w:val="32"/>
          <w:szCs w:val="32"/>
        </w:rPr>
        <w:t>the FBD of link 4 and its respective force polygon.</w:t>
      </w:r>
    </w:p>
    <w:p w14:paraId="325FB165" w14:textId="1C252D36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94428F6" w14:textId="79EE96CD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he external force of F = 10 N has been applied vertically downwards on to link #4.</w:t>
      </w:r>
    </w:p>
    <w:p w14:paraId="270A1879" w14:textId="511C2238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s we see here, link #4 is the farthest link from the crank.</w:t>
      </w:r>
    </w:p>
    <w:p w14:paraId="25B044B1" w14:textId="77777777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248D9247" w14:textId="7756CA4E" w:rsidR="00BD64D2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As the magnitude of the forces other than F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>is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not known, we use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Lines</w:t>
      </w:r>
      <w:r w:rsidR="00591B42">
        <w:rPr>
          <w:rFonts w:ascii="Times New Roman" w:eastAsiaTheme="minorEastAsia" w:hAnsi="Times New Roman" w:cs="Times New Roman"/>
          <w:sz w:val="32"/>
          <w:szCs w:val="32"/>
        </w:rPr>
        <w:t>-</w:t>
      </w:r>
      <w:r>
        <w:rPr>
          <w:rFonts w:ascii="Times New Roman" w:eastAsiaTheme="minorEastAsia" w:hAnsi="Times New Roman" w:cs="Times New Roman"/>
          <w:sz w:val="32"/>
          <w:szCs w:val="32"/>
        </w:rPr>
        <w:t>Intersection function to calculate.</w:t>
      </w:r>
    </w:p>
    <w:p w14:paraId="1B346D01" w14:textId="3C680154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s explained above, this function takes 4 parameters.</w:t>
      </w:r>
    </w:p>
    <w:p w14:paraId="000B7B2E" w14:textId="2D799F5E" w:rsidR="00DD6454" w:rsidRPr="00DD6454" w:rsidRDefault="00DD6454" w:rsidP="00DD6454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DD6454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19)</w:t>
      </w:r>
    </w:p>
    <w:p w14:paraId="16F49E53" w14:textId="416A9BE9" w:rsidR="00BD64D2" w:rsidRDefault="00BD64D2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31EC179B" w14:textId="25621D0E" w:rsidR="00BD64D2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With the help of this function, we get the magnitudes of the forces F14 and F34 respectively.</w:t>
      </w:r>
    </w:p>
    <w:p w14:paraId="40016E83" w14:textId="23F3D805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Similarly, the FBD’s of all the links have to be drawn and the reaction forces have to be calculated.</w:t>
      </w:r>
    </w:p>
    <w:p w14:paraId="6BBCBF59" w14:textId="6CB28803" w:rsidR="00DD6454" w:rsidRDefault="003D0D11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lastRenderedPageBreak/>
        <w:t>T</w:t>
      </w:r>
      <w:r w:rsidR="00DD6454">
        <w:rPr>
          <w:rFonts w:ascii="Times New Roman" w:eastAsiaTheme="minorEastAsia" w:hAnsi="Times New Roman" w:cs="Times New Roman"/>
          <w:sz w:val="32"/>
          <w:szCs w:val="32"/>
        </w:rPr>
        <w:t xml:space="preserve">o maintain static equilibrium, </w:t>
      </w:r>
      <w:r w:rsidR="001C00EC">
        <w:rPr>
          <w:rFonts w:ascii="Times New Roman" w:eastAsiaTheme="minorEastAsia" w:hAnsi="Times New Roman" w:cs="Times New Roman"/>
          <w:sz w:val="32"/>
          <w:szCs w:val="32"/>
        </w:rPr>
        <w:t>we need</w:t>
      </w:r>
      <w:r w:rsidR="00DD6454">
        <w:rPr>
          <w:rFonts w:ascii="Times New Roman" w:eastAsiaTheme="minorEastAsia" w:hAnsi="Times New Roman" w:cs="Times New Roman"/>
          <w:sz w:val="32"/>
          <w:szCs w:val="32"/>
        </w:rPr>
        <w:t xml:space="preserve"> to apply the moment on the crank, in the opposite direction to that of the motion.</w:t>
      </w:r>
    </w:p>
    <w:p w14:paraId="4A05589F" w14:textId="77777777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9372537" w14:textId="0CDA118E" w:rsidR="00BD64D2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First, to calculate the moment, with the help of static force analysis, we find the magnitude of the reaction forces acting on the crank. </w:t>
      </w:r>
    </w:p>
    <w:p w14:paraId="13A28B49" w14:textId="37187FA6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We know that, </w:t>
      </w:r>
    </w:p>
    <w:p w14:paraId="41E5E4B6" w14:textId="414F86EB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Moment = Force x (Perpendicular Distance between the forces)</w:t>
      </w:r>
    </w:p>
    <w:p w14:paraId="22F7CA6A" w14:textId="58B5F514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As calculated from the above analysis, we find the magnitudes of the force to be 9.993 N and the perpendicular distance to be 1.338</w:t>
      </w:r>
    </w:p>
    <w:p w14:paraId="5787D5C2" w14:textId="1DA4DEFF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So, moment on the crank due to external force F = 9.993 * 1.338</w:t>
      </w:r>
    </w:p>
    <w:p w14:paraId="0441BD38" w14:textId="770EA4CF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                                                  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=  13.37</w:t>
      </w:r>
      <w:proofErr w:type="gramEnd"/>
      <w:r>
        <w:rPr>
          <w:rFonts w:ascii="Times New Roman" w:eastAsiaTheme="minorEastAsia" w:hAnsi="Times New Roman" w:cs="Times New Roman"/>
          <w:sz w:val="32"/>
          <w:szCs w:val="32"/>
        </w:rPr>
        <w:t xml:space="preserve"> N(mm).</w:t>
      </w:r>
    </w:p>
    <w:p w14:paraId="53C91037" w14:textId="07D5906A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o counter this </w:t>
      </w:r>
      <w:proofErr w:type="gramStart"/>
      <w:r>
        <w:rPr>
          <w:rFonts w:ascii="Times New Roman" w:eastAsiaTheme="minorEastAsia" w:hAnsi="Times New Roman" w:cs="Times New Roman"/>
          <w:sz w:val="32"/>
          <w:szCs w:val="32"/>
        </w:rPr>
        <w:t>moment</w:t>
      </w:r>
      <w:proofErr w:type="gramEnd"/>
      <w:r>
        <w:rPr>
          <w:rFonts w:ascii="Times New Roman" w:eastAsiaTheme="minorEastAsia" w:hAnsi="Times New Roman" w:cs="Times New Roman"/>
          <w:sz w:val="32"/>
          <w:szCs w:val="32"/>
        </w:rPr>
        <w:t xml:space="preserve"> we have to apply -13.37</w:t>
      </w:r>
      <w:r w:rsidRPr="00DD6454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>
        <w:rPr>
          <w:rFonts w:ascii="Times New Roman" w:eastAsiaTheme="minorEastAsia" w:hAnsi="Times New Roman" w:cs="Times New Roman"/>
          <w:sz w:val="32"/>
          <w:szCs w:val="32"/>
        </w:rPr>
        <w:t>N(mm) in the same direction to maintain the static equilibrium.</w:t>
      </w:r>
    </w:p>
    <w:p w14:paraId="4364BB52" w14:textId="0A72FF13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8B03DE9" w14:textId="53FE67CA" w:rsidR="00DD6454" w:rsidRP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</w:pPr>
      <w:r w:rsidRPr="00DD6454">
        <w:rPr>
          <w:rFonts w:ascii="Times New Roman" w:eastAsiaTheme="minorEastAsia" w:hAnsi="Times New Roman" w:cs="Times New Roman"/>
          <w:b/>
          <w:bCs/>
          <w:sz w:val="32"/>
          <w:szCs w:val="32"/>
          <w:u w:val="single"/>
        </w:rPr>
        <w:t xml:space="preserve">Sample screenshots of </w:t>
      </w:r>
      <w:r w:rsidRPr="00DD6454">
        <w:rPr>
          <w:rStyle w:val="normaltextrun"/>
          <w:rFonts w:ascii="Times New Roman" w:hAnsi="Times New Roman" w:cs="Times New Roman"/>
          <w:b/>
          <w:bCs/>
          <w:color w:val="000000"/>
          <w:sz w:val="32"/>
          <w:szCs w:val="32"/>
          <w:u w:val="single"/>
          <w:bdr w:val="none" w:sz="0" w:space="0" w:color="auto" w:frame="1"/>
          <w:lang w:val="en-IN"/>
        </w:rPr>
        <w:t>free Body Diagrams and results obtained in MATLAB:</w:t>
      </w:r>
    </w:p>
    <w:p w14:paraId="4AD8F696" w14:textId="6EC1930D" w:rsidR="00DD6454" w:rsidRDefault="008B5382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8B5382">
        <w:rPr>
          <w:rFonts w:ascii="Times New Roman" w:eastAsiaTheme="minorEastAsia" w:hAnsi="Times New Roman" w:cs="Times New Roman"/>
          <w:noProof/>
          <w:sz w:val="32"/>
          <w:szCs w:val="32"/>
        </w:rPr>
        <w:drawing>
          <wp:anchor distT="0" distB="0" distL="114300" distR="114300" simplePos="0" relativeHeight="251696128" behindDoc="0" locked="0" layoutInCell="1" allowOverlap="1" wp14:anchorId="2F8E3659" wp14:editId="388C780F">
            <wp:simplePos x="0" y="0"/>
            <wp:positionH relativeFrom="margin">
              <wp:align>center</wp:align>
            </wp:positionH>
            <wp:positionV relativeFrom="paragraph">
              <wp:posOffset>354153</wp:posOffset>
            </wp:positionV>
            <wp:extent cx="6655435" cy="1934845"/>
            <wp:effectExtent l="0" t="0" r="0" b="825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5435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AE6F6" w14:textId="7AC19016" w:rsidR="00DD6454" w:rsidRDefault="00DD6454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17F5604E" w14:textId="5BFE6F60" w:rsidR="00BD64D2" w:rsidRP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8B5382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20)</w:t>
      </w:r>
    </w:p>
    <w:p w14:paraId="10A5DBA9" w14:textId="2BD50F74" w:rsidR="00BD64D2" w:rsidRDefault="008B5382" w:rsidP="00BD64D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8B5382">
        <w:rPr>
          <w:rFonts w:ascii="Times New Roman" w:eastAsiaTheme="minorEastAsia" w:hAnsi="Times New Roman" w:cs="Times New Roman"/>
          <w:noProof/>
          <w:sz w:val="32"/>
          <w:szCs w:val="32"/>
        </w:rPr>
        <w:lastRenderedPageBreak/>
        <w:drawing>
          <wp:anchor distT="0" distB="0" distL="114300" distR="114300" simplePos="0" relativeHeight="251697152" behindDoc="0" locked="0" layoutInCell="1" allowOverlap="1" wp14:anchorId="62DF59A3" wp14:editId="53423918">
            <wp:simplePos x="0" y="0"/>
            <wp:positionH relativeFrom="margin">
              <wp:align>right</wp:align>
            </wp:positionH>
            <wp:positionV relativeFrom="paragraph">
              <wp:posOffset>190810</wp:posOffset>
            </wp:positionV>
            <wp:extent cx="5742940" cy="5177790"/>
            <wp:effectExtent l="0" t="0" r="0" b="381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940" cy="517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BDD76" w14:textId="7262DDDC" w:rsidR="00DD6454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8B5382"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– 21)</w:t>
      </w:r>
    </w:p>
    <w:p w14:paraId="55E63E20" w14:textId="7CEA3F8B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4194A33E" w14:textId="7E476327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13B3C303" w14:textId="724CF6AB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0DA00140" w14:textId="4E5CA2EE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52E36485" w14:textId="789416E8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643FC541" w14:textId="7D7F3BEE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152B1A31" w14:textId="54F0ACA4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8B5382"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98176" behindDoc="0" locked="0" layoutInCell="1" allowOverlap="1" wp14:anchorId="6AA76D25" wp14:editId="45B47076">
            <wp:simplePos x="0" y="0"/>
            <wp:positionH relativeFrom="margin">
              <wp:posOffset>191135</wp:posOffset>
            </wp:positionH>
            <wp:positionV relativeFrom="paragraph">
              <wp:posOffset>201457</wp:posOffset>
            </wp:positionV>
            <wp:extent cx="5762625" cy="516890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66DA54" w14:textId="2E00C2DB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bCs/>
          <w:sz w:val="32"/>
          <w:szCs w:val="32"/>
        </w:rPr>
        <w:t>(Figure -22)</w:t>
      </w:r>
    </w:p>
    <w:p w14:paraId="6F162C79" w14:textId="364B37BC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7EA5EB1A" w14:textId="3178FACA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0939DFEB" w14:textId="0C4FE742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70677AE2" w14:textId="4CE21AE0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192DD713" w14:textId="0EA0A343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43A3ED06" w14:textId="02C8D50D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</w:rPr>
      </w:pPr>
    </w:p>
    <w:p w14:paraId="6DA20D57" w14:textId="0F61213C" w:rsidR="008B5382" w:rsidRDefault="008B5382" w:rsidP="008B5382">
      <w:pPr>
        <w:tabs>
          <w:tab w:val="left" w:pos="945"/>
        </w:tabs>
        <w:jc w:val="center"/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eastAsiaTheme="minorEastAsia" w:hAnsi="Times New Roman" w:cs="Times New Roman"/>
          <w:b/>
          <w:bCs/>
          <w:sz w:val="36"/>
          <w:szCs w:val="36"/>
          <w:u w:val="single"/>
        </w:rPr>
        <w:lastRenderedPageBreak/>
        <w:t>CONCLUSION</w:t>
      </w:r>
    </w:p>
    <w:p w14:paraId="1C44AF2D" w14:textId="174BD6B0" w:rsidR="008B5382" w:rsidRDefault="008B5382" w:rsidP="008B538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377EEEF" w14:textId="2BE6973C" w:rsidR="008B5382" w:rsidRDefault="00C016F8" w:rsidP="008B538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This project mainly explains the 3 main analyses required for any mechanism to be applied in 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field of robotics.</w:t>
      </w:r>
    </w:p>
    <w:p w14:paraId="794E8466" w14:textId="4844A021" w:rsidR="00C016F8" w:rsidRDefault="00C016F8" w:rsidP="008B538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The purpose of this is to get an overview of what exactly happens with a mechanism.</w:t>
      </w:r>
      <w:r w:rsidR="003D0D11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02F89D08" w14:textId="5C53FADC" w:rsidR="003D0D11" w:rsidRDefault="003D0D11" w:rsidP="008B538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If we see that every analysis that we discussed has individual importance of its own:</w:t>
      </w:r>
    </w:p>
    <w:p w14:paraId="1229923A" w14:textId="77777777" w:rsidR="003D0D11" w:rsidRDefault="003D0D11" w:rsidP="008B5382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51273283" w14:textId="1CCBAEB4" w:rsidR="003D0D11" w:rsidRPr="003D0D11" w:rsidRDefault="003D0D11" w:rsidP="003D0D11">
      <w:pPr>
        <w:pStyle w:val="ListParagraph"/>
        <w:numPr>
          <w:ilvl w:val="0"/>
          <w:numId w:val="14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Position analysis is very useful in knowing the input and output position parameters and can also help in </w:t>
      </w:r>
      <w:r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a </w:t>
      </w: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>detailed understanding of different applications.</w:t>
      </w:r>
    </w:p>
    <w:p w14:paraId="5BAEB795" w14:textId="5EF709BA" w:rsidR="003D0D11" w:rsidRDefault="003D0D11" w:rsidP="003D0D11">
      <w:pPr>
        <w:pStyle w:val="ListParagraph"/>
        <w:tabs>
          <w:tab w:val="left" w:pos="945"/>
        </w:tabs>
        <w:ind w:left="1524"/>
        <w:rPr>
          <w:rFonts w:ascii="Times New Roman" w:eastAsiaTheme="minorEastAsia" w:hAnsi="Times New Roman" w:cs="Times New Roman"/>
          <w:sz w:val="32"/>
          <w:szCs w:val="32"/>
        </w:rPr>
      </w:pPr>
    </w:p>
    <w:p w14:paraId="798479EF" w14:textId="77777777" w:rsidR="003D0D11" w:rsidRPr="003D0D11" w:rsidRDefault="003D0D11" w:rsidP="003D0D11">
      <w:pPr>
        <w:pStyle w:val="ListParagraph"/>
        <w:numPr>
          <w:ilvl w:val="0"/>
          <w:numId w:val="11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Velocity analysis involves the linear velocities of various points on different links of a mechanism which helps us to design proper models for different applications. </w:t>
      </w:r>
    </w:p>
    <w:p w14:paraId="463D1C75" w14:textId="5470F53C" w:rsidR="003D0D11" w:rsidRDefault="003D0D11" w:rsidP="003D0D11">
      <w:pPr>
        <w:pStyle w:val="ListParagraph"/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78B61569" w14:textId="67E7B1EF" w:rsidR="003D0D11" w:rsidRPr="003D0D11" w:rsidRDefault="003D0D11" w:rsidP="003D0D11">
      <w:pPr>
        <w:pStyle w:val="ListParagraph"/>
        <w:numPr>
          <w:ilvl w:val="0"/>
          <w:numId w:val="11"/>
        </w:num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Static force analysis helps in selecting </w:t>
      </w:r>
      <w:r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the </w:t>
      </w: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>proper size of machine components to withstand the stresses developed in them. Th</w:t>
      </w:r>
      <w:r>
        <w:rPr>
          <w:rFonts w:ascii="Times New Roman" w:eastAsiaTheme="minorEastAsia" w:hAnsi="Times New Roman" w:cs="Times New Roman"/>
          <w:sz w:val="32"/>
          <w:szCs w:val="32"/>
          <w:lang w:val="en-IN"/>
        </w:rPr>
        <w:t>ese</w:t>
      </w: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 proper sizes are not selected,</w:t>
      </w:r>
      <w:r>
        <w:rPr>
          <w:rFonts w:ascii="Times New Roman" w:eastAsiaTheme="minorEastAsia" w:hAnsi="Times New Roman" w:cs="Times New Roman"/>
          <w:sz w:val="32"/>
          <w:szCs w:val="32"/>
          <w:lang w:val="en-IN"/>
        </w:rPr>
        <w:t xml:space="preserve"> </w:t>
      </w:r>
      <w:r w:rsidRPr="003D0D11">
        <w:rPr>
          <w:rFonts w:ascii="Times New Roman" w:eastAsiaTheme="minorEastAsia" w:hAnsi="Times New Roman" w:cs="Times New Roman"/>
          <w:sz w:val="32"/>
          <w:szCs w:val="32"/>
          <w:lang w:val="en-IN"/>
        </w:rPr>
        <w:t>the components may fail during the machine operations.</w:t>
      </w:r>
    </w:p>
    <w:p w14:paraId="0C7CD126" w14:textId="1CDCDF92" w:rsidR="003D0D11" w:rsidRDefault="003D0D11" w:rsidP="003D0D11">
      <w:pPr>
        <w:pStyle w:val="ListParagraph"/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</w:p>
    <w:p w14:paraId="607999C3" w14:textId="6F583A55" w:rsidR="003D0D11" w:rsidRPr="003D0D11" w:rsidRDefault="003D0D11" w:rsidP="003D0D11">
      <w:pPr>
        <w:tabs>
          <w:tab w:val="left" w:pos="945"/>
        </w:tabs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We</w:t>
      </w:r>
      <w:r w:rsidR="001C00EC">
        <w:rPr>
          <w:rFonts w:ascii="Times New Roman" w:eastAsiaTheme="minorEastAsia" w:hAnsi="Times New Roman" w:cs="Times New Roman"/>
          <w:sz w:val="32"/>
          <w:szCs w:val="32"/>
        </w:rPr>
        <w:t>,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as </w:t>
      </w:r>
      <w:r w:rsidR="001C00EC">
        <w:rPr>
          <w:rFonts w:ascii="Times New Roman" w:eastAsiaTheme="minorEastAsia" w:hAnsi="Times New Roman" w:cs="Times New Roman"/>
          <w:sz w:val="32"/>
          <w:szCs w:val="32"/>
        </w:rPr>
        <w:t>in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1C00EC">
        <w:rPr>
          <w:rFonts w:ascii="Times New Roman" w:eastAsiaTheme="minorEastAsia" w:hAnsi="Times New Roman" w:cs="Times New Roman"/>
          <w:sz w:val="32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32"/>
          <w:szCs w:val="32"/>
        </w:rPr>
        <w:t>whole team understood the importance of mechanisms and their role in building a machine. These all put together</w:t>
      </w:r>
      <w:r w:rsidR="006521A4">
        <w:rPr>
          <w:rFonts w:ascii="Times New Roman" w:eastAsiaTheme="minorEastAsia" w:hAnsi="Times New Roman" w:cs="Times New Roman"/>
          <w:sz w:val="32"/>
          <w:szCs w:val="32"/>
        </w:rPr>
        <w:t>,</w:t>
      </w:r>
      <w:r>
        <w:rPr>
          <w:rFonts w:ascii="Times New Roman" w:eastAsiaTheme="minorEastAsia" w:hAnsi="Times New Roman" w:cs="Times New Roman"/>
          <w:sz w:val="32"/>
          <w:szCs w:val="32"/>
        </w:rPr>
        <w:t xml:space="preserve"> form the fundamental concepts for Robotics.</w:t>
      </w:r>
    </w:p>
    <w:sectPr w:rsidR="003D0D11" w:rsidRPr="003D0D11" w:rsidSect="00EE7F17"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F6577A" w14:textId="77777777" w:rsidR="00247F73" w:rsidRDefault="00247F73" w:rsidP="00A90126">
      <w:pPr>
        <w:spacing w:after="0" w:line="240" w:lineRule="auto"/>
      </w:pPr>
      <w:r>
        <w:separator/>
      </w:r>
    </w:p>
  </w:endnote>
  <w:endnote w:type="continuationSeparator" w:id="0">
    <w:p w14:paraId="36AB4AAC" w14:textId="77777777" w:rsidR="00247F73" w:rsidRDefault="00247F73" w:rsidP="00A90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E5D66" w14:textId="77777777" w:rsidR="00247F73" w:rsidRDefault="00247F73" w:rsidP="00A90126">
      <w:pPr>
        <w:spacing w:after="0" w:line="240" w:lineRule="auto"/>
      </w:pPr>
      <w:r>
        <w:separator/>
      </w:r>
    </w:p>
  </w:footnote>
  <w:footnote w:type="continuationSeparator" w:id="0">
    <w:p w14:paraId="708C7257" w14:textId="77777777" w:rsidR="00247F73" w:rsidRDefault="00247F73" w:rsidP="00A901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E0A35"/>
    <w:multiLevelType w:val="hybridMultilevel"/>
    <w:tmpl w:val="636A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A719C"/>
    <w:multiLevelType w:val="hybridMultilevel"/>
    <w:tmpl w:val="89C01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91AEC"/>
    <w:multiLevelType w:val="hybridMultilevel"/>
    <w:tmpl w:val="29FC1DC6"/>
    <w:lvl w:ilvl="0" w:tplc="3516D85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1103D"/>
    <w:multiLevelType w:val="hybridMultilevel"/>
    <w:tmpl w:val="38E65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DC48D6"/>
    <w:multiLevelType w:val="hybridMultilevel"/>
    <w:tmpl w:val="F6C0CD68"/>
    <w:lvl w:ilvl="0" w:tplc="A3709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426D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EE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DC2B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DAD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1A6A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10C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869C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2EA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3CE6581"/>
    <w:multiLevelType w:val="hybridMultilevel"/>
    <w:tmpl w:val="A7B45884"/>
    <w:lvl w:ilvl="0" w:tplc="4686E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266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EEAA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C4B8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948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700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149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A04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7A1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9CD063C"/>
    <w:multiLevelType w:val="hybridMultilevel"/>
    <w:tmpl w:val="CECC0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12BFD"/>
    <w:multiLevelType w:val="hybridMultilevel"/>
    <w:tmpl w:val="62F23A5C"/>
    <w:lvl w:ilvl="0" w:tplc="04090001">
      <w:start w:val="1"/>
      <w:numFmt w:val="bullet"/>
      <w:lvlText w:val=""/>
      <w:lvlJc w:val="left"/>
      <w:pPr>
        <w:ind w:left="15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4" w:hanging="360"/>
      </w:pPr>
      <w:rPr>
        <w:rFonts w:ascii="Wingdings" w:hAnsi="Wingdings" w:hint="default"/>
      </w:rPr>
    </w:lvl>
  </w:abstractNum>
  <w:abstractNum w:abstractNumId="8" w15:restartNumberingAfterBreak="0">
    <w:nsid w:val="500B7EF9"/>
    <w:multiLevelType w:val="hybridMultilevel"/>
    <w:tmpl w:val="EF6A59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357191"/>
    <w:multiLevelType w:val="hybridMultilevel"/>
    <w:tmpl w:val="46767884"/>
    <w:lvl w:ilvl="0" w:tplc="BEF2F7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1E30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5A05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7211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862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CCFD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AA42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00E8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ECBD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6BB0294"/>
    <w:multiLevelType w:val="hybridMultilevel"/>
    <w:tmpl w:val="0C321F4A"/>
    <w:lvl w:ilvl="0" w:tplc="E196E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582F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185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C5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C00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824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5E4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42B3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F4CD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B9D5594"/>
    <w:multiLevelType w:val="hybridMultilevel"/>
    <w:tmpl w:val="56DE1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8594A"/>
    <w:multiLevelType w:val="hybridMultilevel"/>
    <w:tmpl w:val="3AE26012"/>
    <w:lvl w:ilvl="0" w:tplc="FFFC00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2264CB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86AE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B21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BAA3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5EF1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306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308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12CC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DAB0555"/>
    <w:multiLevelType w:val="hybridMultilevel"/>
    <w:tmpl w:val="AA36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0C6F3D"/>
    <w:multiLevelType w:val="hybridMultilevel"/>
    <w:tmpl w:val="96F48196"/>
    <w:lvl w:ilvl="0" w:tplc="BFB06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904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207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4A4E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AC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C8EB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9AF5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EE4B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7C3C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3"/>
  </w:num>
  <w:num w:numId="3">
    <w:abstractNumId w:val="3"/>
  </w:num>
  <w:num w:numId="4">
    <w:abstractNumId w:val="6"/>
  </w:num>
  <w:num w:numId="5">
    <w:abstractNumId w:val="14"/>
  </w:num>
  <w:num w:numId="6">
    <w:abstractNumId w:val="5"/>
  </w:num>
  <w:num w:numId="7">
    <w:abstractNumId w:val="2"/>
  </w:num>
  <w:num w:numId="8">
    <w:abstractNumId w:val="7"/>
  </w:num>
  <w:num w:numId="9">
    <w:abstractNumId w:val="4"/>
  </w:num>
  <w:num w:numId="10">
    <w:abstractNumId w:val="12"/>
  </w:num>
  <w:num w:numId="11">
    <w:abstractNumId w:val="11"/>
  </w:num>
  <w:num w:numId="12">
    <w:abstractNumId w:val="10"/>
  </w:num>
  <w:num w:numId="13">
    <w:abstractNumId w:val="8"/>
  </w:num>
  <w:num w:numId="14">
    <w:abstractNumId w:val="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LMwNDA0NrU0tzBW0lEKTi0uzszPAymwqAUAXlCZkSwAAAA="/>
  </w:docVars>
  <w:rsids>
    <w:rsidRoot w:val="00C22698"/>
    <w:rsid w:val="00010E39"/>
    <w:rsid w:val="000508C6"/>
    <w:rsid w:val="000B63BD"/>
    <w:rsid w:val="000F07EC"/>
    <w:rsid w:val="00151114"/>
    <w:rsid w:val="0017391B"/>
    <w:rsid w:val="001739B0"/>
    <w:rsid w:val="001C00EC"/>
    <w:rsid w:val="001D5EC8"/>
    <w:rsid w:val="001E6042"/>
    <w:rsid w:val="002004E9"/>
    <w:rsid w:val="00247F73"/>
    <w:rsid w:val="002B7E2A"/>
    <w:rsid w:val="00305F0A"/>
    <w:rsid w:val="0031145F"/>
    <w:rsid w:val="00325208"/>
    <w:rsid w:val="00356FDF"/>
    <w:rsid w:val="003771AE"/>
    <w:rsid w:val="00383E56"/>
    <w:rsid w:val="003875D0"/>
    <w:rsid w:val="003A1952"/>
    <w:rsid w:val="003C73F6"/>
    <w:rsid w:val="003D0D11"/>
    <w:rsid w:val="00434DDB"/>
    <w:rsid w:val="00455519"/>
    <w:rsid w:val="004567A5"/>
    <w:rsid w:val="00481C66"/>
    <w:rsid w:val="004C2093"/>
    <w:rsid w:val="004D395D"/>
    <w:rsid w:val="00521C04"/>
    <w:rsid w:val="00550525"/>
    <w:rsid w:val="00551215"/>
    <w:rsid w:val="00591B42"/>
    <w:rsid w:val="005E15B7"/>
    <w:rsid w:val="00615017"/>
    <w:rsid w:val="00644163"/>
    <w:rsid w:val="006521A4"/>
    <w:rsid w:val="006A3BB4"/>
    <w:rsid w:val="006E05BB"/>
    <w:rsid w:val="0075129E"/>
    <w:rsid w:val="00767560"/>
    <w:rsid w:val="007E7383"/>
    <w:rsid w:val="00834308"/>
    <w:rsid w:val="00835E4E"/>
    <w:rsid w:val="00845A3F"/>
    <w:rsid w:val="00867615"/>
    <w:rsid w:val="00873897"/>
    <w:rsid w:val="00895088"/>
    <w:rsid w:val="008B5382"/>
    <w:rsid w:val="00916C51"/>
    <w:rsid w:val="00933693"/>
    <w:rsid w:val="00982C6A"/>
    <w:rsid w:val="009838A1"/>
    <w:rsid w:val="00995F4F"/>
    <w:rsid w:val="009A7C48"/>
    <w:rsid w:val="009D31CE"/>
    <w:rsid w:val="00A36948"/>
    <w:rsid w:val="00A43590"/>
    <w:rsid w:val="00A90126"/>
    <w:rsid w:val="00A92C40"/>
    <w:rsid w:val="00AE1E53"/>
    <w:rsid w:val="00B14FBF"/>
    <w:rsid w:val="00B41D3B"/>
    <w:rsid w:val="00B56D48"/>
    <w:rsid w:val="00BB09E5"/>
    <w:rsid w:val="00BD1ABE"/>
    <w:rsid w:val="00BD64D2"/>
    <w:rsid w:val="00C016F8"/>
    <w:rsid w:val="00C21F11"/>
    <w:rsid w:val="00C22698"/>
    <w:rsid w:val="00C74116"/>
    <w:rsid w:val="00CF7F62"/>
    <w:rsid w:val="00D231C7"/>
    <w:rsid w:val="00D25544"/>
    <w:rsid w:val="00D81E0A"/>
    <w:rsid w:val="00DC0102"/>
    <w:rsid w:val="00DD6454"/>
    <w:rsid w:val="00E20BDF"/>
    <w:rsid w:val="00E65BC0"/>
    <w:rsid w:val="00E8561C"/>
    <w:rsid w:val="00E94965"/>
    <w:rsid w:val="00EE7F17"/>
    <w:rsid w:val="00F72D12"/>
    <w:rsid w:val="00FB4822"/>
    <w:rsid w:val="00FE3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60DD9"/>
  <w15:chartTrackingRefBased/>
  <w15:docId w15:val="{2D5DE8B3-FCA2-4B18-80DF-E50C9E64D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2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22698"/>
  </w:style>
  <w:style w:type="character" w:customStyle="1" w:styleId="eop">
    <w:name w:val="eop"/>
    <w:basedOn w:val="DefaultParagraphFont"/>
    <w:rsid w:val="00C22698"/>
  </w:style>
  <w:style w:type="character" w:styleId="Hyperlink">
    <w:name w:val="Hyperlink"/>
    <w:basedOn w:val="DefaultParagraphFont"/>
    <w:uiPriority w:val="99"/>
    <w:unhideWhenUsed/>
    <w:rsid w:val="00EE7F1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7F1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33693"/>
    <w:rPr>
      <w:color w:val="808080"/>
    </w:rPr>
  </w:style>
  <w:style w:type="paragraph" w:styleId="ListParagraph">
    <w:name w:val="List Paragraph"/>
    <w:basedOn w:val="Normal"/>
    <w:uiPriority w:val="34"/>
    <w:qFormat/>
    <w:rsid w:val="004555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0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126"/>
  </w:style>
  <w:style w:type="paragraph" w:styleId="Footer">
    <w:name w:val="footer"/>
    <w:basedOn w:val="Normal"/>
    <w:link w:val="FooterChar"/>
    <w:uiPriority w:val="99"/>
    <w:unhideWhenUsed/>
    <w:rsid w:val="00A90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840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75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366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1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29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9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57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85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22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9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67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72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61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11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99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9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005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38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80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4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83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3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2535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3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425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93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91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9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7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hyperlink" Target="https://www.dmg-lib.org/dmglib/main/portal.jsp?mainNaviState=browsen.manim.viewer&amp;id=504022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5</TotalTime>
  <Pages>25</Pages>
  <Words>2183</Words>
  <Characters>1244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TEJA CHAVALI</dc:creator>
  <cp:keywords/>
  <dc:description/>
  <cp:lastModifiedBy>SURYA TEJA CHAVALI</cp:lastModifiedBy>
  <cp:revision>32</cp:revision>
  <dcterms:created xsi:type="dcterms:W3CDTF">2020-07-06T12:14:00Z</dcterms:created>
  <dcterms:modified xsi:type="dcterms:W3CDTF">2020-09-19T19:59:00Z</dcterms:modified>
</cp:coreProperties>
</file>